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526"/>
        <w:gridCol w:w="2739"/>
        <w:gridCol w:w="2534"/>
        <w:gridCol w:w="2731"/>
      </w:tblGrid>
      <w:tr w:rsidR="00B56B62" w:rsidRPr="009F1B34" w14:paraId="4C8B6216" w14:textId="77777777" w:rsidTr="009105FD">
        <w:trPr>
          <w:trHeight w:val="315"/>
        </w:trPr>
        <w:tc>
          <w:tcPr>
            <w:tcW w:w="1526" w:type="dxa"/>
            <w:vMerge w:val="restart"/>
            <w:shd w:val="clear" w:color="auto" w:fill="D9D9D9" w:themeFill="background2" w:themeFillShade="D9"/>
          </w:tcPr>
          <w:p w14:paraId="7E03C4BD" w14:textId="77777777" w:rsidR="00B56B62" w:rsidRPr="009F1B34" w:rsidRDefault="00B56B62" w:rsidP="00B56B62">
            <w:pPr>
              <w:pStyle w:val="Tabletext-centred"/>
            </w:pPr>
            <w:r w:rsidRPr="009F1B34">
              <w:t>Version</w:t>
            </w:r>
          </w:p>
        </w:tc>
        <w:tc>
          <w:tcPr>
            <w:tcW w:w="2739" w:type="dxa"/>
            <w:vMerge w:val="restart"/>
            <w:tcBorders>
              <w:right w:val="single" w:sz="4" w:space="0" w:color="auto"/>
            </w:tcBorders>
            <w:shd w:val="clear" w:color="auto" w:fill="D9D9D9" w:themeFill="background2" w:themeFillShade="D9"/>
          </w:tcPr>
          <w:p w14:paraId="719F80DE" w14:textId="77777777" w:rsidR="00B56B62" w:rsidRPr="009F1B34" w:rsidRDefault="00B56B62" w:rsidP="00B56B62">
            <w:pPr>
              <w:pStyle w:val="Tabletext-centred"/>
            </w:pPr>
            <w:r w:rsidRPr="009F1B34">
              <w:t>Issued</w:t>
            </w:r>
          </w:p>
        </w:tc>
        <w:tc>
          <w:tcPr>
            <w:tcW w:w="5265" w:type="dxa"/>
            <w:gridSpan w:val="2"/>
            <w:tcBorders>
              <w:top w:val="single" w:sz="4" w:space="0" w:color="auto"/>
              <w:left w:val="single" w:sz="4" w:space="0" w:color="auto"/>
              <w:bottom w:val="nil"/>
              <w:right w:val="single" w:sz="4" w:space="0" w:color="auto"/>
            </w:tcBorders>
            <w:shd w:val="clear" w:color="auto" w:fill="D9D9D9" w:themeFill="background2" w:themeFillShade="D9"/>
          </w:tcPr>
          <w:p w14:paraId="0F1FA862" w14:textId="77777777" w:rsidR="00B56B62" w:rsidRPr="009F1B34" w:rsidRDefault="00B56B62" w:rsidP="00B56B62">
            <w:pPr>
              <w:pStyle w:val="Tabletext-centred"/>
            </w:pPr>
            <w:r w:rsidRPr="009F1B34">
              <w:t>Dates of Effect</w:t>
            </w:r>
          </w:p>
        </w:tc>
      </w:tr>
      <w:tr w:rsidR="00B56B62" w:rsidRPr="009F1B34" w14:paraId="08B969C0" w14:textId="77777777" w:rsidTr="00EE4FEC">
        <w:trPr>
          <w:trHeight w:val="345"/>
        </w:trPr>
        <w:tc>
          <w:tcPr>
            <w:tcW w:w="1526" w:type="dxa"/>
            <w:vMerge/>
            <w:shd w:val="clear" w:color="auto" w:fill="D9D9D9" w:themeFill="background2" w:themeFillShade="D9"/>
          </w:tcPr>
          <w:p w14:paraId="1A3EBF76" w14:textId="77777777" w:rsidR="00B56B62" w:rsidRPr="009F1B34" w:rsidRDefault="00B56B62" w:rsidP="00B56B62">
            <w:pPr>
              <w:pStyle w:val="Tabletext-centred"/>
            </w:pPr>
          </w:p>
        </w:tc>
        <w:tc>
          <w:tcPr>
            <w:tcW w:w="2739" w:type="dxa"/>
            <w:vMerge/>
            <w:tcBorders>
              <w:right w:val="single" w:sz="4" w:space="0" w:color="auto"/>
            </w:tcBorders>
            <w:shd w:val="clear" w:color="auto" w:fill="D9D9D9" w:themeFill="background2" w:themeFillShade="D9"/>
          </w:tcPr>
          <w:p w14:paraId="7443C0B2" w14:textId="77777777" w:rsidR="00B56B62" w:rsidRPr="009F1B34" w:rsidRDefault="00B56B62" w:rsidP="00B56B62">
            <w:pPr>
              <w:pStyle w:val="Tabletext-centred"/>
            </w:pPr>
          </w:p>
        </w:tc>
        <w:tc>
          <w:tcPr>
            <w:tcW w:w="2534" w:type="dxa"/>
            <w:tcBorders>
              <w:top w:val="nil"/>
              <w:left w:val="single" w:sz="4" w:space="0" w:color="auto"/>
              <w:bottom w:val="single" w:sz="4" w:space="0" w:color="auto"/>
              <w:right w:val="nil"/>
            </w:tcBorders>
            <w:shd w:val="clear" w:color="auto" w:fill="D9D9D9" w:themeFill="background2" w:themeFillShade="D9"/>
          </w:tcPr>
          <w:p w14:paraId="66445AA8" w14:textId="77777777" w:rsidR="00B56B62" w:rsidRPr="009F1B34" w:rsidRDefault="00B56B62" w:rsidP="00B56B62">
            <w:pPr>
              <w:pStyle w:val="Tabletext-centred"/>
            </w:pPr>
            <w:r w:rsidRPr="009F1B34">
              <w:t>From:</w:t>
            </w:r>
          </w:p>
        </w:tc>
        <w:tc>
          <w:tcPr>
            <w:tcW w:w="2731" w:type="dxa"/>
            <w:tcBorders>
              <w:top w:val="nil"/>
              <w:left w:val="nil"/>
              <w:bottom w:val="single" w:sz="4" w:space="0" w:color="auto"/>
              <w:right w:val="single" w:sz="4" w:space="0" w:color="auto"/>
            </w:tcBorders>
            <w:shd w:val="clear" w:color="auto" w:fill="D9D9D9" w:themeFill="background2" w:themeFillShade="D9"/>
          </w:tcPr>
          <w:p w14:paraId="6756D1BF" w14:textId="77777777" w:rsidR="00B56B62" w:rsidRPr="009F1B34" w:rsidRDefault="00B56B62" w:rsidP="00B56B62">
            <w:pPr>
              <w:pStyle w:val="Tabletext-centred"/>
            </w:pPr>
            <w:r w:rsidRPr="009F1B34">
              <w:t>To: Current</w:t>
            </w:r>
          </w:p>
        </w:tc>
      </w:tr>
      <w:tr w:rsidR="00B56B62" w:rsidRPr="009F1B34" w14:paraId="18447975" w14:textId="77777777" w:rsidTr="00EE4FEC">
        <w:trPr>
          <w:trHeight w:val="255"/>
        </w:trPr>
        <w:tc>
          <w:tcPr>
            <w:tcW w:w="1526" w:type="dxa"/>
            <w:shd w:val="clear" w:color="auto" w:fill="auto"/>
          </w:tcPr>
          <w:p w14:paraId="4C1AAAAA" w14:textId="77777777" w:rsidR="00B56B62" w:rsidRPr="009F1B34" w:rsidRDefault="00B56B62" w:rsidP="00B56B62">
            <w:pPr>
              <w:pStyle w:val="Tabletext-centred"/>
            </w:pPr>
            <w:r w:rsidRPr="009F1B34">
              <w:t>1</w:t>
            </w:r>
          </w:p>
        </w:tc>
        <w:tc>
          <w:tcPr>
            <w:tcW w:w="2739" w:type="dxa"/>
            <w:shd w:val="clear" w:color="auto" w:fill="auto"/>
          </w:tcPr>
          <w:p w14:paraId="36121346" w14:textId="77777777" w:rsidR="00B56B62" w:rsidRPr="009F1B34" w:rsidRDefault="00EE4FEC" w:rsidP="00B56B62">
            <w:pPr>
              <w:pStyle w:val="Tabletext-centred"/>
            </w:pPr>
            <w:r>
              <w:t>1 July 2019</w:t>
            </w:r>
          </w:p>
        </w:tc>
        <w:tc>
          <w:tcPr>
            <w:tcW w:w="2534" w:type="dxa"/>
            <w:tcBorders>
              <w:top w:val="single" w:sz="4" w:space="0" w:color="auto"/>
              <w:bottom w:val="single" w:sz="4" w:space="0" w:color="auto"/>
            </w:tcBorders>
            <w:shd w:val="clear" w:color="auto" w:fill="auto"/>
          </w:tcPr>
          <w:p w14:paraId="6E7A4443" w14:textId="77777777" w:rsidR="00B56B62" w:rsidRPr="009F1B34" w:rsidRDefault="00EE4FEC" w:rsidP="00B56B62">
            <w:pPr>
              <w:pStyle w:val="Tabletext-centred"/>
            </w:pPr>
            <w:r>
              <w:t>1 July 2019</w:t>
            </w:r>
          </w:p>
        </w:tc>
        <w:tc>
          <w:tcPr>
            <w:tcW w:w="2731" w:type="dxa"/>
            <w:tcBorders>
              <w:top w:val="single" w:sz="4" w:space="0" w:color="auto"/>
              <w:bottom w:val="single" w:sz="4" w:space="0" w:color="auto"/>
            </w:tcBorders>
            <w:shd w:val="clear" w:color="auto" w:fill="auto"/>
          </w:tcPr>
          <w:p w14:paraId="6399A464" w14:textId="77777777" w:rsidR="00B56B62" w:rsidRPr="009F1B34" w:rsidRDefault="00EE4FEC" w:rsidP="00B56B62">
            <w:pPr>
              <w:pStyle w:val="Tabletext-centred"/>
            </w:pPr>
            <w:r>
              <w:t>Current</w:t>
            </w:r>
          </w:p>
        </w:tc>
      </w:tr>
    </w:tbl>
    <w:p w14:paraId="15F42AEA" w14:textId="77777777" w:rsidR="00B56B62" w:rsidRDefault="003E2668" w:rsidP="00420913">
      <w:pPr>
        <w:pStyle w:val="Heading1"/>
      </w:pPr>
      <w:r>
        <w:t xml:space="preserve">Purpose </w:t>
      </w:r>
    </w:p>
    <w:p w14:paraId="7203D588" w14:textId="5846B22E" w:rsidR="00BD4C25" w:rsidRDefault="00B75C05" w:rsidP="00BD4C25">
      <w:pPr>
        <w:pStyle w:val="ListNumber"/>
      </w:pPr>
      <w:r>
        <w:t xml:space="preserve">This Guideline </w:t>
      </w:r>
      <w:r w:rsidR="004E7452">
        <w:t xml:space="preserve">provides information relevant to determining if </w:t>
      </w:r>
      <w:r>
        <w:t>vacant land</w:t>
      </w:r>
      <w:r w:rsidR="00C123BD">
        <w:t>,</w:t>
      </w:r>
      <w:r>
        <w:t xml:space="preserve"> or </w:t>
      </w:r>
      <w:r w:rsidR="00A662F8">
        <w:t>an</w:t>
      </w:r>
      <w:r w:rsidR="00FC55E8">
        <w:t xml:space="preserve"> </w:t>
      </w:r>
      <w:r w:rsidR="00A662F8" w:rsidRPr="00A73238">
        <w:rPr>
          <w:rStyle w:val="Strong"/>
        </w:rPr>
        <w:t>un</w:t>
      </w:r>
      <w:r w:rsidR="00FC55E8" w:rsidRPr="00A73238">
        <w:rPr>
          <w:rStyle w:val="Strong"/>
        </w:rPr>
        <w:t xml:space="preserve">occupied </w:t>
      </w:r>
      <w:r w:rsidR="00FC55E8">
        <w:t>commercial lot</w:t>
      </w:r>
      <w:r w:rsidR="00A662F8">
        <w:t xml:space="preserve"> at the ground level of a building</w:t>
      </w:r>
      <w:r w:rsidR="00981093">
        <w:t xml:space="preserve"> </w:t>
      </w:r>
      <w:r w:rsidR="004E7452">
        <w:t>is</w:t>
      </w:r>
      <w:r>
        <w:t xml:space="preserve"> </w:t>
      </w:r>
      <w:r w:rsidR="00C123BD">
        <w:t>‘</w:t>
      </w:r>
      <w:r>
        <w:t>activated</w:t>
      </w:r>
      <w:r w:rsidR="00C123BD">
        <w:t>’</w:t>
      </w:r>
      <w:r>
        <w:t xml:space="preserve"> for the purposes of section 4 of the </w:t>
      </w:r>
      <w:r w:rsidRPr="00942CEE">
        <w:rPr>
          <w:i/>
        </w:rPr>
        <w:t>Property Activation Act 2019</w:t>
      </w:r>
      <w:r>
        <w:t xml:space="preserve"> (</w:t>
      </w:r>
      <w:r w:rsidR="00FC55E8" w:rsidRPr="00A73238">
        <w:t>PAA</w:t>
      </w:r>
      <w:r>
        <w:t>).</w:t>
      </w:r>
      <w:r w:rsidR="00981093">
        <w:t xml:space="preserve"> </w:t>
      </w:r>
    </w:p>
    <w:p w14:paraId="68B5CFCD" w14:textId="69B319C3" w:rsidR="00AE0B80" w:rsidRDefault="00AE0B80" w:rsidP="00B75C05">
      <w:pPr>
        <w:pStyle w:val="ListNumber"/>
      </w:pPr>
      <w:r>
        <w:t>Satisfying the activation requirements of the PAA allow</w:t>
      </w:r>
      <w:r w:rsidR="00ED5A24">
        <w:t>s</w:t>
      </w:r>
      <w:r>
        <w:t xml:space="preserve"> a property owner of </w:t>
      </w:r>
      <w:r w:rsidR="007A23B5">
        <w:t xml:space="preserve">such </w:t>
      </w:r>
      <w:r>
        <w:t>a lot to be exempt from</w:t>
      </w:r>
      <w:r w:rsidR="00F66EB6">
        <w:t xml:space="preserve"> the levy under</w:t>
      </w:r>
      <w:r>
        <w:t xml:space="preserve"> the PAA</w:t>
      </w:r>
      <w:r w:rsidR="00B55272">
        <w:t xml:space="preserve"> for the period of activation</w:t>
      </w:r>
      <w:r>
        <w:t>.</w:t>
      </w:r>
    </w:p>
    <w:p w14:paraId="6199D207" w14:textId="10867783" w:rsidR="00BD4C25" w:rsidRDefault="00BD4C25" w:rsidP="00B75C05">
      <w:pPr>
        <w:pStyle w:val="ListNumber"/>
      </w:pPr>
      <w:r>
        <w:t>Owners of vacant land or unoccupied commercial lot</w:t>
      </w:r>
      <w:r w:rsidR="00395360">
        <w:t>s</w:t>
      </w:r>
      <w:r>
        <w:t xml:space="preserve"> are required to lodge returns setting out whether their propert</w:t>
      </w:r>
      <w:r w:rsidR="00395360">
        <w:t>ies</w:t>
      </w:r>
      <w:r>
        <w:t xml:space="preserve"> </w:t>
      </w:r>
      <w:r w:rsidR="00395360">
        <w:t>are</w:t>
      </w:r>
      <w:r>
        <w:t xml:space="preserve"> </w:t>
      </w:r>
      <w:r w:rsidR="00A601A8">
        <w:t>activated</w:t>
      </w:r>
      <w:r>
        <w:t xml:space="preserve"> for the purposes of the levy. These returns are to be lodged through the Territory Revenue Office via the </w:t>
      </w:r>
      <w:hyperlink r:id="rId8" w:history="1">
        <w:r w:rsidRPr="00FB32D0">
          <w:rPr>
            <w:rStyle w:val="Hyperlink"/>
            <w:u w:val="single"/>
          </w:rPr>
          <w:t>INTRA system</w:t>
        </w:r>
      </w:hyperlink>
      <w:r>
        <w:t>, accessible on the Te</w:t>
      </w:r>
      <w:r w:rsidR="00FB32D0">
        <w:t>rritory Revenue Office website</w:t>
      </w:r>
      <w:r>
        <w:t>.</w:t>
      </w:r>
    </w:p>
    <w:p w14:paraId="21F1E815" w14:textId="2357C225" w:rsidR="00B75C05" w:rsidRDefault="00B55272" w:rsidP="00C123BD">
      <w:pPr>
        <w:pStyle w:val="ListNumber"/>
      </w:pPr>
      <w:r>
        <w:t>The levy does not apply to residential property regardless of whether it is occupied or activated</w:t>
      </w:r>
      <w:r w:rsidR="00B80AB9">
        <w:t>.</w:t>
      </w:r>
      <w:r w:rsidR="00A662F8">
        <w:t xml:space="preserve"> </w:t>
      </w:r>
    </w:p>
    <w:p w14:paraId="21A475F5" w14:textId="5A788876" w:rsidR="00805B27" w:rsidRDefault="00805B27" w:rsidP="00B75C05">
      <w:pPr>
        <w:pStyle w:val="ListNumber"/>
      </w:pPr>
      <w:r>
        <w:t>This Guideline is issued by the Commissioner of Territory Revenue</w:t>
      </w:r>
      <w:r w:rsidR="00FC55E8">
        <w:t xml:space="preserve"> (</w:t>
      </w:r>
      <w:r w:rsidR="00FC55E8" w:rsidRPr="00A73238">
        <w:t>Commissioner</w:t>
      </w:r>
      <w:r w:rsidR="00FC55E8">
        <w:t>)</w:t>
      </w:r>
      <w:r>
        <w:t xml:space="preserve"> under section 18 of the </w:t>
      </w:r>
      <w:r w:rsidR="00FC55E8">
        <w:t>PA</w:t>
      </w:r>
      <w:r>
        <w:t>A</w:t>
      </w:r>
      <w:r w:rsidR="00A40E19">
        <w:t>.</w:t>
      </w:r>
    </w:p>
    <w:p w14:paraId="156FD0C1" w14:textId="77777777" w:rsidR="00981093" w:rsidRPr="00420913" w:rsidRDefault="004A28F7" w:rsidP="00420913">
      <w:pPr>
        <w:pStyle w:val="Heading1"/>
      </w:pPr>
      <w:r w:rsidRPr="00420913">
        <w:t xml:space="preserve"> How is a lot activated?</w:t>
      </w:r>
    </w:p>
    <w:p w14:paraId="6E85F39F" w14:textId="547CAAD2" w:rsidR="003A3882" w:rsidRDefault="003A3882" w:rsidP="00B75C05">
      <w:pPr>
        <w:pStyle w:val="ListNumber"/>
      </w:pPr>
      <w:r>
        <w:t xml:space="preserve">Activation consists of two requirements under the PAA. A lot will be activated where both of these requirements are met. </w:t>
      </w:r>
    </w:p>
    <w:p w14:paraId="20888E93" w14:textId="41AEEE71" w:rsidR="00B75C05" w:rsidRDefault="00B75C05" w:rsidP="00B75C05">
      <w:pPr>
        <w:pStyle w:val="ListNumber"/>
      </w:pPr>
      <w:r>
        <w:t xml:space="preserve">A lot is activated if </w:t>
      </w:r>
      <w:r w:rsidR="00A00D12">
        <w:t xml:space="preserve">the </w:t>
      </w:r>
      <w:r>
        <w:t>lot</w:t>
      </w:r>
      <w:r w:rsidR="008A52C9">
        <w:t xml:space="preserve"> is both</w:t>
      </w:r>
      <w:r>
        <w:t>:</w:t>
      </w:r>
    </w:p>
    <w:p w14:paraId="31D26902" w14:textId="23E50105" w:rsidR="00B75C05" w:rsidRPr="008A52C9" w:rsidRDefault="00B55272" w:rsidP="008A52C9">
      <w:pPr>
        <w:pStyle w:val="ListNumber2"/>
      </w:pPr>
      <w:r w:rsidRPr="008A52C9">
        <w:t>utilised in a manner that</w:t>
      </w:r>
      <w:r w:rsidR="00B75C05" w:rsidRPr="008A52C9">
        <w:t xml:space="preserve"> does not detract from the amenity of any other part of the levy area</w:t>
      </w:r>
    </w:p>
    <w:p w14:paraId="70132FC4" w14:textId="2364EAF8" w:rsidR="00B75C05" w:rsidRPr="008A52C9" w:rsidRDefault="00B75C05" w:rsidP="008A52C9">
      <w:pPr>
        <w:pStyle w:val="ListNumber2"/>
      </w:pPr>
      <w:r w:rsidRPr="008A52C9">
        <w:t xml:space="preserve">maintained to an adequate standard. </w:t>
      </w:r>
    </w:p>
    <w:p w14:paraId="05D9D18B" w14:textId="0ACD7B89" w:rsidR="003A3882" w:rsidRDefault="003A3882" w:rsidP="00AD2C4B">
      <w:pPr>
        <w:pStyle w:val="ListNumber"/>
      </w:pPr>
      <w:r>
        <w:t>This Guideline sets out relevant considerations in respect of each of these requirements.</w:t>
      </w:r>
    </w:p>
    <w:p w14:paraId="4CB75465" w14:textId="5F76FFC0" w:rsidR="00B60053" w:rsidRDefault="00395360" w:rsidP="00420913">
      <w:pPr>
        <w:pStyle w:val="Heading1"/>
      </w:pPr>
      <w:r>
        <w:t>Does the p</w:t>
      </w:r>
      <w:r w:rsidR="00FC55E8">
        <w:t xml:space="preserve">roperty </w:t>
      </w:r>
      <w:r w:rsidR="00C07DB2">
        <w:t>detract from the amenity of the levy area</w:t>
      </w:r>
      <w:r>
        <w:t>?</w:t>
      </w:r>
    </w:p>
    <w:p w14:paraId="5EE4B957" w14:textId="11F61CC3" w:rsidR="008D2C75" w:rsidRDefault="008D2C75" w:rsidP="008D2C75">
      <w:pPr>
        <w:pStyle w:val="Heading2"/>
      </w:pPr>
      <w:r>
        <w:t>What is the amenity of the levy area</w:t>
      </w:r>
      <w:r w:rsidR="00B23C9F">
        <w:t>?</w:t>
      </w:r>
    </w:p>
    <w:p w14:paraId="64B521A1" w14:textId="2B67CC54" w:rsidR="007A23B5" w:rsidRDefault="004E7452" w:rsidP="00676AC7">
      <w:pPr>
        <w:pStyle w:val="ListNumber"/>
      </w:pPr>
      <w:r>
        <w:t xml:space="preserve">For </w:t>
      </w:r>
      <w:r w:rsidR="008D2C75">
        <w:t xml:space="preserve">the </w:t>
      </w:r>
      <w:r w:rsidR="00254485">
        <w:t>PA</w:t>
      </w:r>
      <w:r w:rsidR="008D2C75">
        <w:t xml:space="preserve">A, </w:t>
      </w:r>
      <w:r>
        <w:t>‘</w:t>
      </w:r>
      <w:r w:rsidR="008D2C75">
        <w:t>a</w:t>
      </w:r>
      <w:r w:rsidR="00C07DB2">
        <w:t>menity</w:t>
      </w:r>
      <w:r>
        <w:t>’</w:t>
      </w:r>
      <w:r w:rsidR="008D2C75">
        <w:t xml:space="preserve"> take</w:t>
      </w:r>
      <w:r w:rsidR="000773F1">
        <w:t>s</w:t>
      </w:r>
      <w:r w:rsidR="00C07DB2">
        <w:t xml:space="preserve"> its meaning from the </w:t>
      </w:r>
      <w:r w:rsidR="00C07DB2" w:rsidRPr="00942CEE">
        <w:rPr>
          <w:i/>
        </w:rPr>
        <w:t>Planning Act 1999</w:t>
      </w:r>
      <w:r>
        <w:t xml:space="preserve">, to </w:t>
      </w:r>
      <w:r w:rsidR="008D2C75">
        <w:t xml:space="preserve">mean </w:t>
      </w:r>
      <w:r w:rsidR="00C07DB2">
        <w:t>“</w:t>
      </w:r>
      <w:r w:rsidR="00C07DB2" w:rsidRPr="00942CEE">
        <w:rPr>
          <w:i/>
        </w:rPr>
        <w:t>any quality, condition or factor that makes or contributes to making the locality or building harmonious, pleasant or enjoyable</w:t>
      </w:r>
      <w:r w:rsidR="00C07DB2">
        <w:t>”</w:t>
      </w:r>
      <w:r w:rsidRPr="004E7452">
        <w:t xml:space="preserve"> </w:t>
      </w:r>
      <w:r>
        <w:t>in relation to a locality or building.</w:t>
      </w:r>
    </w:p>
    <w:p w14:paraId="33E5569C" w14:textId="1B532C5C" w:rsidR="00C07DB2" w:rsidRPr="009A399A" w:rsidRDefault="009E6241" w:rsidP="00C07DB2">
      <w:pPr>
        <w:pStyle w:val="ListNumber"/>
      </w:pPr>
      <w:r>
        <w:t>A</w:t>
      </w:r>
      <w:r w:rsidR="00C07DB2">
        <w:t xml:space="preserve">menity may change depending </w:t>
      </w:r>
      <w:r w:rsidR="00612F69">
        <w:t xml:space="preserve">on </w:t>
      </w:r>
      <w:r w:rsidR="00C07DB2">
        <w:t xml:space="preserve">the lot and its surrounding area. Amenity may also change over time, particularly if lots are </w:t>
      </w:r>
      <w:r w:rsidR="00C07DB2" w:rsidRPr="009A399A">
        <w:t>developed, repurposed or rezoned, or community sentiments and expectations change.</w:t>
      </w:r>
    </w:p>
    <w:p w14:paraId="0DCDD54C" w14:textId="611C7281" w:rsidR="00C07DB2" w:rsidRPr="00942CEE" w:rsidRDefault="007B4FE4">
      <w:pPr>
        <w:pStyle w:val="ListNumber"/>
      </w:pPr>
      <w:r w:rsidRPr="009A399A">
        <w:t xml:space="preserve">Broadly, amenity </w:t>
      </w:r>
      <w:r w:rsidR="00C038E7">
        <w:t>refers to the</w:t>
      </w:r>
      <w:r w:rsidR="00AD6579" w:rsidRPr="009A399A">
        <w:t xml:space="preserve"> wide range of factors and attributes that contribute to</w:t>
      </w:r>
      <w:r w:rsidR="009D377A">
        <w:t xml:space="preserve"> the enjoyment of an area and</w:t>
      </w:r>
      <w:r w:rsidR="00AD6579" w:rsidRPr="009A399A">
        <w:t xml:space="preserve"> quality of life</w:t>
      </w:r>
      <w:r w:rsidR="009D377A">
        <w:t xml:space="preserve"> of residents and visitors</w:t>
      </w:r>
      <w:r w:rsidRPr="009A399A">
        <w:t>.</w:t>
      </w:r>
    </w:p>
    <w:p w14:paraId="2C7C7444" w14:textId="60D9802A" w:rsidR="008244AC" w:rsidRPr="000637E7" w:rsidRDefault="00915074" w:rsidP="0034020A">
      <w:pPr>
        <w:pStyle w:val="Heading2"/>
        <w:rPr>
          <w:highlight w:val="yellow"/>
        </w:rPr>
      </w:pPr>
      <w:r>
        <w:lastRenderedPageBreak/>
        <w:t>F</w:t>
      </w:r>
      <w:r w:rsidR="008244AC" w:rsidRPr="0034020A">
        <w:t>actors taken into account</w:t>
      </w:r>
      <w:r w:rsidR="006E165B">
        <w:t xml:space="preserve"> in determining impacts on amenity</w:t>
      </w:r>
    </w:p>
    <w:p w14:paraId="3D852AA1" w14:textId="4E5CABC3" w:rsidR="00C07DB2" w:rsidRDefault="004C3A5F" w:rsidP="007E09AD">
      <w:pPr>
        <w:pStyle w:val="ListNumber"/>
        <w:ind w:left="624" w:hanging="340"/>
      </w:pPr>
      <w:r>
        <w:t>There is no fixed test for what constitutes amenity</w:t>
      </w:r>
      <w:r w:rsidR="00B55272">
        <w:t>, however s</w:t>
      </w:r>
      <w:r>
        <w:t xml:space="preserve">ome of the factors which may be relevant to determining the impact of a lot on the amenity of the levy area are set out below. </w:t>
      </w:r>
      <w:r w:rsidR="00D01EE6">
        <w:t>T</w:t>
      </w:r>
      <w:r>
        <w:t xml:space="preserve">hese factors are </w:t>
      </w:r>
      <w:r w:rsidR="00D01EE6">
        <w:t xml:space="preserve">not </w:t>
      </w:r>
      <w:r>
        <w:t>determinative</w:t>
      </w:r>
      <w:r w:rsidR="00D01EE6">
        <w:t xml:space="preserve"> in isolation, but instead should be considered as part of the overall amenity in efforts to achieve activation of a lot</w:t>
      </w:r>
      <w:r>
        <w:t>.</w:t>
      </w:r>
    </w:p>
    <w:p w14:paraId="45F2F831" w14:textId="54362743" w:rsidR="000916F2" w:rsidRPr="00D77707" w:rsidRDefault="001976BD" w:rsidP="007E09AD">
      <w:pPr>
        <w:pStyle w:val="ListNumber2"/>
      </w:pPr>
      <w:r w:rsidRPr="00D77707">
        <w:rPr>
          <w:b/>
        </w:rPr>
        <w:t xml:space="preserve">Visual </w:t>
      </w:r>
      <w:r w:rsidR="00FC55E8" w:rsidRPr="00D77707">
        <w:rPr>
          <w:b/>
        </w:rPr>
        <w:t>appearance</w:t>
      </w:r>
      <w:r w:rsidR="00D01EE6" w:rsidRPr="00942CEE">
        <w:t xml:space="preserve"> </w:t>
      </w:r>
      <w:r w:rsidR="000916F2" w:rsidRPr="00942CEE">
        <w:t>–</w:t>
      </w:r>
      <w:r w:rsidR="00CA47EB" w:rsidRPr="00D77707">
        <w:t xml:space="preserve"> the primary contributor to the amenity of an area will be </w:t>
      </w:r>
      <w:r w:rsidR="001E3732">
        <w:t xml:space="preserve">the </w:t>
      </w:r>
      <w:r w:rsidR="00CA47EB" w:rsidRPr="00D77707">
        <w:t xml:space="preserve">overall </w:t>
      </w:r>
      <w:r w:rsidR="00EC05E5" w:rsidRPr="00D77707">
        <w:t xml:space="preserve">standard </w:t>
      </w:r>
      <w:r w:rsidR="00CA47EB" w:rsidRPr="00D77707">
        <w:t>of the site</w:t>
      </w:r>
      <w:r w:rsidR="001E3732">
        <w:t>’</w:t>
      </w:r>
      <w:r w:rsidR="00D77707" w:rsidRPr="00D77707">
        <w:t>s appearance</w:t>
      </w:r>
      <w:r w:rsidR="00CA47EB" w:rsidRPr="00D77707">
        <w:t xml:space="preserve"> to the public and neighbour</w:t>
      </w:r>
      <w:r w:rsidR="00D77707" w:rsidRPr="00D77707">
        <w:t xml:space="preserve">ing </w:t>
      </w:r>
      <w:r w:rsidR="00CA47EB" w:rsidRPr="00D77707">
        <w:t xml:space="preserve">lots. A site with amenity will be visually </w:t>
      </w:r>
      <w:r w:rsidR="00EC05E5" w:rsidRPr="00D77707">
        <w:t xml:space="preserve">agreeable </w:t>
      </w:r>
      <w:r w:rsidR="00973F03" w:rsidRPr="00D77707">
        <w:t xml:space="preserve">to </w:t>
      </w:r>
      <w:r w:rsidR="00973F03" w:rsidRPr="007E09AD">
        <w:t>passers</w:t>
      </w:r>
      <w:r w:rsidR="00973F03" w:rsidRPr="00D77707">
        <w:t>-by</w:t>
      </w:r>
      <w:r w:rsidR="00D77707" w:rsidRPr="00D77707">
        <w:t xml:space="preserve"> and surrounding residents</w:t>
      </w:r>
      <w:r w:rsidR="00CA47EB" w:rsidRPr="00D77707">
        <w:t>, w</w:t>
      </w:r>
      <w:r w:rsidR="00973F03" w:rsidRPr="00D77707">
        <w:t>h</w:t>
      </w:r>
      <w:r w:rsidR="00EC05E5" w:rsidRPr="00D77707">
        <w:t>ereas</w:t>
      </w:r>
      <w:r w:rsidR="00CA47EB" w:rsidRPr="00D77707">
        <w:t xml:space="preserve"> an eyesore </w:t>
      </w:r>
      <w:r w:rsidR="00D77707" w:rsidRPr="00D77707">
        <w:t xml:space="preserve">site </w:t>
      </w:r>
      <w:r w:rsidR="00CA47EB" w:rsidRPr="00D77707">
        <w:t xml:space="preserve">will detract from the amenity of the levy area.  </w:t>
      </w:r>
    </w:p>
    <w:p w14:paraId="48192DAB" w14:textId="71FAEF76" w:rsidR="005C780A" w:rsidRPr="007E09AD" w:rsidRDefault="005C780A" w:rsidP="00A74280">
      <w:pPr>
        <w:pStyle w:val="ListContinue2"/>
      </w:pPr>
      <w:r w:rsidRPr="007E09AD">
        <w:t>Improving the appearance of a site</w:t>
      </w:r>
      <w:r w:rsidR="00495257" w:rsidRPr="007E09AD">
        <w:t xml:space="preserve"> to benefit the </w:t>
      </w:r>
      <w:r w:rsidR="00EE13DA" w:rsidRPr="007E09AD">
        <w:t xml:space="preserve">broader </w:t>
      </w:r>
      <w:r w:rsidR="00495257" w:rsidRPr="007E09AD">
        <w:t>community</w:t>
      </w:r>
      <w:r w:rsidRPr="007E09AD">
        <w:t xml:space="preserve"> can be achieved by introducing positive elements</w:t>
      </w:r>
      <w:r w:rsidR="00EE13DA" w:rsidRPr="007E09AD">
        <w:t xml:space="preserve"> </w:t>
      </w:r>
      <w:r w:rsidRPr="007E09AD">
        <w:t xml:space="preserve">such as landscape gardening or artistic installations or by mitigating the effect </w:t>
      </w:r>
      <w:r w:rsidR="00495257" w:rsidRPr="007E09AD">
        <w:t>of</w:t>
      </w:r>
      <w:r w:rsidRPr="007E09AD">
        <w:t xml:space="preserve"> unattractive elements through </w:t>
      </w:r>
      <w:r w:rsidR="00495257" w:rsidRPr="007E09AD">
        <w:t xml:space="preserve">rectification and maintenance works or </w:t>
      </w:r>
      <w:r w:rsidRPr="007E09AD">
        <w:t>screening.</w:t>
      </w:r>
      <w:r w:rsidRPr="007E09AD" w:rsidDel="005C780A">
        <w:t xml:space="preserve"> </w:t>
      </w:r>
    </w:p>
    <w:p w14:paraId="08F9DC7B" w14:textId="66494AFF" w:rsidR="00E81B24" w:rsidRPr="00942CEE" w:rsidRDefault="000916F2" w:rsidP="007E09AD">
      <w:pPr>
        <w:pStyle w:val="ListNumber2"/>
      </w:pPr>
      <w:r>
        <w:rPr>
          <w:b/>
        </w:rPr>
        <w:t>C</w:t>
      </w:r>
      <w:r w:rsidR="00E81B24">
        <w:rPr>
          <w:b/>
        </w:rPr>
        <w:t xml:space="preserve">ohesion with surrounding properties </w:t>
      </w:r>
      <w:r w:rsidR="00FE2F79">
        <w:t>–</w:t>
      </w:r>
      <w:r w:rsidR="00F2297F">
        <w:t xml:space="preserve"> to </w:t>
      </w:r>
      <w:r w:rsidR="001D1C87">
        <w:t>contribute to</w:t>
      </w:r>
      <w:r w:rsidR="00F2297F">
        <w:t xml:space="preserve"> the amenity of the levy area, a lot shoul</w:t>
      </w:r>
      <w:r w:rsidR="005C780A">
        <w:t xml:space="preserve">d </w:t>
      </w:r>
      <w:r w:rsidR="00495257">
        <w:t>complement</w:t>
      </w:r>
      <w:r w:rsidR="005C780A">
        <w:t xml:space="preserve"> its surroundings</w:t>
      </w:r>
      <w:r w:rsidR="00F2297F">
        <w:t>.</w:t>
      </w:r>
      <w:r w:rsidR="005C780A">
        <w:t xml:space="preserve"> Cohesion</w:t>
      </w:r>
      <w:r w:rsidR="00F2297F">
        <w:t xml:space="preserve"> depends on the</w:t>
      </w:r>
      <w:r w:rsidR="00993716">
        <w:t xml:space="preserve"> lot </w:t>
      </w:r>
      <w:r w:rsidR="00F2297F">
        <w:t>locality and use of properties</w:t>
      </w:r>
      <w:r w:rsidR="00FF0992">
        <w:t xml:space="preserve"> in </w:t>
      </w:r>
      <w:r w:rsidR="00993716">
        <w:t>the</w:t>
      </w:r>
      <w:r w:rsidR="00FF0992">
        <w:t xml:space="preserve"> area</w:t>
      </w:r>
      <w:r w:rsidR="00F2297F">
        <w:t xml:space="preserve">. </w:t>
      </w:r>
      <w:r w:rsidR="00495257">
        <w:t>For example, a</w:t>
      </w:r>
      <w:r w:rsidR="00F2297F">
        <w:t xml:space="preserve"> lot in a retail site </w:t>
      </w:r>
      <w:r w:rsidR="005C780A">
        <w:t>may</w:t>
      </w:r>
      <w:r w:rsidR="00F2297F">
        <w:t xml:space="preserve"> seek to maximise cohesion with its retail environment </w:t>
      </w:r>
      <w:r w:rsidR="005C780A">
        <w:t>by</w:t>
      </w:r>
      <w:r w:rsidR="00F2297F">
        <w:t xml:space="preserve"> facilitating continuous pedestrian </w:t>
      </w:r>
      <w:r w:rsidR="00495257">
        <w:t xml:space="preserve">flows, </w:t>
      </w:r>
      <w:r w:rsidR="00495257" w:rsidRPr="007E09AD">
        <w:t>improving</w:t>
      </w:r>
      <w:r w:rsidR="00F2297F">
        <w:t xml:space="preserve"> marketability</w:t>
      </w:r>
      <w:r w:rsidR="00993716">
        <w:t xml:space="preserve"> </w:t>
      </w:r>
      <w:r w:rsidR="00F2297F">
        <w:t xml:space="preserve">through facades and lighting. Lots in other areas, such as large vacant land sites on the outskirts of the levy area with fewer surrounding buildings, may </w:t>
      </w:r>
      <w:r w:rsidR="00495257">
        <w:t xml:space="preserve">have </w:t>
      </w:r>
      <w:r w:rsidR="00993716">
        <w:t>less</w:t>
      </w:r>
      <w:r w:rsidR="00495257">
        <w:t xml:space="preserve"> focus on </w:t>
      </w:r>
      <w:r w:rsidR="00FF0992">
        <w:t>facilitating</w:t>
      </w:r>
      <w:r w:rsidR="00F2297F">
        <w:t xml:space="preserve"> pedestrian flows but instead </w:t>
      </w:r>
      <w:r w:rsidR="00993716">
        <w:t>improve</w:t>
      </w:r>
      <w:r w:rsidR="00F2297F">
        <w:t xml:space="preserve"> </w:t>
      </w:r>
      <w:r w:rsidR="00495257">
        <w:t xml:space="preserve">the </w:t>
      </w:r>
      <w:r w:rsidR="00993716">
        <w:t xml:space="preserve">amenity of the </w:t>
      </w:r>
      <w:r w:rsidR="00495257">
        <w:t xml:space="preserve">city </w:t>
      </w:r>
      <w:r w:rsidR="00FF0992">
        <w:t xml:space="preserve">for </w:t>
      </w:r>
      <w:r w:rsidR="00F2297F">
        <w:t>passing road traffic</w:t>
      </w:r>
      <w:r w:rsidR="00495257">
        <w:t xml:space="preserve"> and surrounding residential communities</w:t>
      </w:r>
      <w:r w:rsidR="00F2297F">
        <w:t xml:space="preserve">. </w:t>
      </w:r>
    </w:p>
    <w:p w14:paraId="3B7C5428" w14:textId="5F214CF4" w:rsidR="00B46E9B" w:rsidRDefault="005C780A" w:rsidP="007E09AD">
      <w:pPr>
        <w:pStyle w:val="ListNumber2"/>
      </w:pPr>
      <w:r>
        <w:rPr>
          <w:b/>
        </w:rPr>
        <w:t xml:space="preserve">Landscaping and </w:t>
      </w:r>
      <w:r w:rsidR="00A73238">
        <w:rPr>
          <w:b/>
        </w:rPr>
        <w:t>v</w:t>
      </w:r>
      <w:r w:rsidR="00CD1648" w:rsidRPr="00AF5953">
        <w:rPr>
          <w:b/>
        </w:rPr>
        <w:t>egetation</w:t>
      </w:r>
      <w:r w:rsidR="00B97FB1">
        <w:t xml:space="preserve"> </w:t>
      </w:r>
      <w:r w:rsidR="00AF5953">
        <w:t>–</w:t>
      </w:r>
      <w:r w:rsidR="00B46E9B">
        <w:t xml:space="preserve"> </w:t>
      </w:r>
      <w:r w:rsidR="00AF5953">
        <w:t xml:space="preserve">can play an important role in </w:t>
      </w:r>
      <w:r w:rsidR="00510E08">
        <w:t xml:space="preserve">contributing to the </w:t>
      </w:r>
      <w:r w:rsidR="00AF5953">
        <w:t xml:space="preserve">amenity. Appropriately vegetated urban spaces can </w:t>
      </w:r>
      <w:r w:rsidR="004A6F64">
        <w:t xml:space="preserve">significantly improve the visual </w:t>
      </w:r>
      <w:r w:rsidR="00510E08">
        <w:t xml:space="preserve">appearance </w:t>
      </w:r>
      <w:r w:rsidR="004A6F64">
        <w:t>of a site</w:t>
      </w:r>
      <w:r w:rsidR="00B46E9B">
        <w:t>. Greening a</w:t>
      </w:r>
      <w:r w:rsidR="00993716">
        <w:t xml:space="preserve"> site can also </w:t>
      </w:r>
      <w:r w:rsidR="00510E08">
        <w:t xml:space="preserve">prevent a lot detracting from the amenity of the area through </w:t>
      </w:r>
      <w:r w:rsidR="00AF5953">
        <w:t>heat mitigation</w:t>
      </w:r>
      <w:r w:rsidR="00510E08">
        <w:t xml:space="preserve">, </w:t>
      </w:r>
      <w:r w:rsidR="004A6F64">
        <w:t xml:space="preserve">and </w:t>
      </w:r>
      <w:r w:rsidR="00EE13DA">
        <w:t>reduc</w:t>
      </w:r>
      <w:r w:rsidR="00510E08">
        <w:t>tion of</w:t>
      </w:r>
      <w:r w:rsidR="004A6F64">
        <w:t xml:space="preserve"> </w:t>
      </w:r>
      <w:r w:rsidR="00AF5953">
        <w:t>dust generation</w:t>
      </w:r>
      <w:r w:rsidR="004A6F64">
        <w:t>,</w:t>
      </w:r>
      <w:r w:rsidR="00AF5953">
        <w:t xml:space="preserve"> soil erosion</w:t>
      </w:r>
      <w:r w:rsidR="00993716">
        <w:t xml:space="preserve"> and</w:t>
      </w:r>
      <w:r w:rsidR="00AF5953">
        <w:t xml:space="preserve"> noise pollution. </w:t>
      </w:r>
    </w:p>
    <w:p w14:paraId="1144013A" w14:textId="6F4705CF" w:rsidR="00AD3163" w:rsidRPr="00A74280" w:rsidRDefault="00510E08" w:rsidP="00A74280">
      <w:pPr>
        <w:pStyle w:val="ListContinue2"/>
      </w:pPr>
      <w:r>
        <w:t xml:space="preserve">A lot is not required to be densely vegetated or comprehensively landscaped, provided the </w:t>
      </w:r>
      <w:r w:rsidRPr="00A74280">
        <w:t>greening works are appropriate in the context of the site and are cared for on an ongoing basis.</w:t>
      </w:r>
      <w:r w:rsidR="00AD3163" w:rsidRPr="00A74280">
        <w:t xml:space="preserve"> </w:t>
      </w:r>
    </w:p>
    <w:p w14:paraId="67801BDD" w14:textId="532B9118" w:rsidR="00BF1477" w:rsidRDefault="00510E08" w:rsidP="00A74280">
      <w:pPr>
        <w:pStyle w:val="ListContinue2"/>
      </w:pPr>
      <w:r w:rsidRPr="00A74280">
        <w:t>A lot containing v</w:t>
      </w:r>
      <w:r w:rsidR="00AF5953" w:rsidRPr="00A74280">
        <w:t>egetation that is overgrown</w:t>
      </w:r>
      <w:r w:rsidR="00AF5953">
        <w:t>, not maintained or otherwise unsightly detract</w:t>
      </w:r>
      <w:r w:rsidR="00993716">
        <w:t>s</w:t>
      </w:r>
      <w:r w:rsidR="00AF5953">
        <w:t xml:space="preserve"> from the amenity</w:t>
      </w:r>
      <w:r>
        <w:t xml:space="preserve"> of the area would not be activated for the purpose of the levy</w:t>
      </w:r>
      <w:r w:rsidR="00AF5953">
        <w:t xml:space="preserve">. </w:t>
      </w:r>
    </w:p>
    <w:p w14:paraId="4C4F2ED2" w14:textId="2F67B5A5" w:rsidR="00843F28" w:rsidRDefault="00A73238" w:rsidP="007E09AD">
      <w:pPr>
        <w:pStyle w:val="ListNumber2"/>
      </w:pPr>
      <w:r>
        <w:rPr>
          <w:b/>
        </w:rPr>
        <w:t>Community recreational f</w:t>
      </w:r>
      <w:r w:rsidR="00843F28" w:rsidRPr="009A61F7">
        <w:rPr>
          <w:b/>
        </w:rPr>
        <w:t>acilities</w:t>
      </w:r>
      <w:r w:rsidR="00843F28">
        <w:t xml:space="preserve"> – </w:t>
      </w:r>
      <w:r w:rsidR="00C73EA9">
        <w:t>r</w:t>
      </w:r>
      <w:r w:rsidR="009A61F7">
        <w:t>ecreation</w:t>
      </w:r>
      <w:r w:rsidR="00FA697A">
        <w:t>al</w:t>
      </w:r>
      <w:r w:rsidR="009A61F7">
        <w:t xml:space="preserve"> </w:t>
      </w:r>
      <w:r w:rsidR="00C73EA9">
        <w:t xml:space="preserve">activities promote </w:t>
      </w:r>
      <w:r w:rsidR="00B46E9B">
        <w:t xml:space="preserve">physical and mental </w:t>
      </w:r>
      <w:r w:rsidR="009A61F7">
        <w:t xml:space="preserve">health related benefits for individuals and foster social bonds </w:t>
      </w:r>
      <w:r w:rsidR="00C73EA9">
        <w:t>in communities</w:t>
      </w:r>
      <w:r w:rsidR="009A61F7">
        <w:t xml:space="preserve">. </w:t>
      </w:r>
      <w:r w:rsidR="00C73EA9">
        <w:t>Such facilities</w:t>
      </w:r>
      <w:r w:rsidR="005C780A">
        <w:t xml:space="preserve"> may include </w:t>
      </w:r>
      <w:r w:rsidR="00FA697A">
        <w:t xml:space="preserve">individual or group </w:t>
      </w:r>
      <w:r w:rsidR="005C780A">
        <w:t>exercise areas</w:t>
      </w:r>
      <w:r w:rsidR="00C73EA9">
        <w:t xml:space="preserve">, </w:t>
      </w:r>
      <w:r w:rsidR="005C780A">
        <w:t xml:space="preserve">outdoor installations </w:t>
      </w:r>
      <w:r w:rsidR="00C73EA9">
        <w:t>on</w:t>
      </w:r>
      <w:r w:rsidR="005C780A">
        <w:t xml:space="preserve"> vacant land</w:t>
      </w:r>
      <w:r w:rsidR="00C73EA9">
        <w:t xml:space="preserve"> </w:t>
      </w:r>
      <w:r w:rsidR="005C780A">
        <w:t>an</w:t>
      </w:r>
      <w:r w:rsidR="00345123">
        <w:t>d designated rooms for community groups or classes in buildings.</w:t>
      </w:r>
    </w:p>
    <w:p w14:paraId="45C2E856" w14:textId="1C43D94C" w:rsidR="005839F9" w:rsidRDefault="004B3398" w:rsidP="00A74280">
      <w:pPr>
        <w:pStyle w:val="ListContinue2"/>
      </w:pPr>
      <w:r>
        <w:t xml:space="preserve">The </w:t>
      </w:r>
      <w:r w:rsidR="00843F28">
        <w:t>provision or facilitation of suitable facilities or services</w:t>
      </w:r>
      <w:r w:rsidR="00B46E9B">
        <w:t xml:space="preserve"> for</w:t>
      </w:r>
      <w:r w:rsidR="00843F28">
        <w:t xml:space="preserve"> </w:t>
      </w:r>
      <w:r w:rsidR="00B46E9B">
        <w:t xml:space="preserve">use </w:t>
      </w:r>
      <w:r w:rsidR="00510E08">
        <w:t>by</w:t>
      </w:r>
      <w:r w:rsidR="00B46E9B">
        <w:t xml:space="preserve"> the </w:t>
      </w:r>
      <w:r w:rsidR="00843F28">
        <w:t xml:space="preserve">community </w:t>
      </w:r>
      <w:r w:rsidR="005C780A">
        <w:t>is a way to</w:t>
      </w:r>
      <w:r>
        <w:t xml:space="preserve"> </w:t>
      </w:r>
      <w:r w:rsidR="00510E08">
        <w:t xml:space="preserve">contribute to </w:t>
      </w:r>
      <w:r>
        <w:t xml:space="preserve">the amenity of the CBD, </w:t>
      </w:r>
      <w:r w:rsidR="005C780A">
        <w:t xml:space="preserve">without requiring substantive redevelopment of a site. </w:t>
      </w:r>
    </w:p>
    <w:p w14:paraId="3E78D72C" w14:textId="5076DDCD" w:rsidR="00C73ACE" w:rsidRDefault="00CD1648" w:rsidP="007E09AD">
      <w:pPr>
        <w:pStyle w:val="ListNumber2"/>
      </w:pPr>
      <w:r w:rsidRPr="005839F9">
        <w:rPr>
          <w:b/>
        </w:rPr>
        <w:t>Cultural</w:t>
      </w:r>
      <w:r w:rsidR="00BD72CB">
        <w:rPr>
          <w:b/>
        </w:rPr>
        <w:t>,</w:t>
      </w:r>
      <w:r w:rsidRPr="005839F9">
        <w:rPr>
          <w:b/>
        </w:rPr>
        <w:t xml:space="preserve"> heritage</w:t>
      </w:r>
      <w:r w:rsidR="00BD72CB">
        <w:rPr>
          <w:b/>
        </w:rPr>
        <w:t xml:space="preserve"> or other significant</w:t>
      </w:r>
      <w:r w:rsidRPr="005839F9">
        <w:rPr>
          <w:b/>
        </w:rPr>
        <w:t xml:space="preserve"> features</w:t>
      </w:r>
      <w:r w:rsidR="009A61F7" w:rsidRPr="005839F9">
        <w:t xml:space="preserve"> –</w:t>
      </w:r>
      <w:r w:rsidR="00CA4C5F" w:rsidRPr="005839F9">
        <w:t xml:space="preserve"> </w:t>
      </w:r>
      <w:r w:rsidR="009A61F7">
        <w:t xml:space="preserve">the presence of </w:t>
      </w:r>
      <w:r w:rsidR="004B3398">
        <w:t xml:space="preserve">historical </w:t>
      </w:r>
      <w:r w:rsidR="00C73ACE">
        <w:t xml:space="preserve">buildings or displays </w:t>
      </w:r>
      <w:r w:rsidR="004B3398">
        <w:t>t</w:t>
      </w:r>
      <w:r w:rsidR="00680719">
        <w:t>o</w:t>
      </w:r>
      <w:r w:rsidR="004B3398">
        <w:t xml:space="preserve"> </w:t>
      </w:r>
      <w:r w:rsidR="001F77FB">
        <w:t xml:space="preserve">promote </w:t>
      </w:r>
      <w:r w:rsidR="00CA4C5F">
        <w:t xml:space="preserve">the Darwin </w:t>
      </w:r>
      <w:r w:rsidR="004B3398">
        <w:t>CBD</w:t>
      </w:r>
      <w:r w:rsidR="00CA4C5F">
        <w:t xml:space="preserve"> and Northern Territory</w:t>
      </w:r>
      <w:r w:rsidR="00680719">
        <w:t xml:space="preserve"> are relevant for activation purposes</w:t>
      </w:r>
      <w:r w:rsidR="004B3398">
        <w:t>.</w:t>
      </w:r>
      <w:r w:rsidR="008B5F36">
        <w:t xml:space="preserve"> </w:t>
      </w:r>
      <w:r w:rsidR="00C73ACE">
        <w:t>While some sites have intrinsic historical value, property owners of other sites may also use their land or buildings to provide information or displays t</w:t>
      </w:r>
      <w:r w:rsidR="00242CF8">
        <w:t>o</w:t>
      </w:r>
      <w:r w:rsidR="00C73ACE">
        <w:t xml:space="preserve"> contribute to the character of the levy area. Such</w:t>
      </w:r>
      <w:r w:rsidR="00CA4C5F">
        <w:t xml:space="preserve"> </w:t>
      </w:r>
      <w:r w:rsidR="00FA697A">
        <w:t>activities may provide</w:t>
      </w:r>
      <w:r w:rsidR="00C73ACE">
        <w:t xml:space="preserve"> valuable additions</w:t>
      </w:r>
      <w:r w:rsidR="001F77FB">
        <w:t xml:space="preserve"> to encourage</w:t>
      </w:r>
      <w:r w:rsidR="00CA4C5F">
        <w:t xml:space="preserve"> </w:t>
      </w:r>
      <w:r w:rsidR="00C73ACE">
        <w:t xml:space="preserve">tourism </w:t>
      </w:r>
      <w:r w:rsidR="00CA4C5F">
        <w:t xml:space="preserve">in the city and </w:t>
      </w:r>
      <w:r w:rsidR="00FA697A">
        <w:t>improve</w:t>
      </w:r>
      <w:r w:rsidR="00680719">
        <w:t xml:space="preserve"> visitor experience</w:t>
      </w:r>
      <w:r w:rsidR="00C73ACE">
        <w:t xml:space="preserve">. </w:t>
      </w:r>
    </w:p>
    <w:p w14:paraId="61581484" w14:textId="48446DBC" w:rsidR="005839F9" w:rsidRPr="005839F9" w:rsidRDefault="00C73ACE" w:rsidP="00A74280">
      <w:pPr>
        <w:pStyle w:val="ListContinue2"/>
      </w:pPr>
      <w:r>
        <w:t>Th</w:t>
      </w:r>
      <w:r w:rsidR="008B5F36">
        <w:t xml:space="preserve">e presence of any historical site, </w:t>
      </w:r>
      <w:r w:rsidR="00242CF8">
        <w:t xml:space="preserve">site maintenance (noting restrictions around </w:t>
      </w:r>
      <w:r w:rsidR="008B5F36">
        <w:t>any heritage listed building</w:t>
      </w:r>
      <w:r w:rsidR="00242CF8">
        <w:t>)</w:t>
      </w:r>
      <w:r w:rsidR="008B5F36">
        <w:t xml:space="preserve">, and efforts to educate or otherwise engage the public </w:t>
      </w:r>
      <w:r w:rsidR="00242CF8">
        <w:t xml:space="preserve">about </w:t>
      </w:r>
      <w:r w:rsidR="008B5F36">
        <w:t xml:space="preserve">the </w:t>
      </w:r>
      <w:r w:rsidR="00242CF8">
        <w:t xml:space="preserve">CBD and Territory’s </w:t>
      </w:r>
      <w:r w:rsidR="008B5F36">
        <w:t>cultural</w:t>
      </w:r>
      <w:r w:rsidR="007A23B5">
        <w:t xml:space="preserve"> or natural</w:t>
      </w:r>
      <w:r w:rsidR="008B5F36">
        <w:t xml:space="preserve"> heritage </w:t>
      </w:r>
      <w:r w:rsidR="007C042D">
        <w:t>are to be</w:t>
      </w:r>
      <w:r>
        <w:t xml:space="preserve"> taken into account</w:t>
      </w:r>
      <w:r w:rsidR="008B5F36">
        <w:t xml:space="preserve">. </w:t>
      </w:r>
    </w:p>
    <w:p w14:paraId="48B07508" w14:textId="08B69233" w:rsidR="00047674" w:rsidRPr="0034020A" w:rsidRDefault="00FE1AA2" w:rsidP="007E09AD">
      <w:pPr>
        <w:pStyle w:val="ListNumber2"/>
      </w:pPr>
      <w:r>
        <w:rPr>
          <w:b/>
        </w:rPr>
        <w:t xml:space="preserve">Climate </w:t>
      </w:r>
      <w:r>
        <w:t xml:space="preserve">– </w:t>
      </w:r>
      <w:r w:rsidR="00CA4C5F">
        <w:t>a</w:t>
      </w:r>
      <w:r w:rsidR="00047674">
        <w:t xml:space="preserve">mbient climate factors </w:t>
      </w:r>
      <w:r w:rsidR="00DA7614">
        <w:t>in Darwin’s tropical environment</w:t>
      </w:r>
      <w:r w:rsidR="00DA7614" w:rsidDel="006B5CD8">
        <w:t xml:space="preserve"> </w:t>
      </w:r>
      <w:r w:rsidR="00047674">
        <w:t xml:space="preserve">such as temperature, </w:t>
      </w:r>
      <w:r w:rsidR="00DA7614">
        <w:t xml:space="preserve">sunshine, </w:t>
      </w:r>
      <w:r w:rsidR="00047674">
        <w:t xml:space="preserve">rainfall and wind </w:t>
      </w:r>
      <w:r w:rsidR="00DA7614">
        <w:t xml:space="preserve">impact on the </w:t>
      </w:r>
      <w:r w:rsidR="00047674">
        <w:t>comfort of CBD pedestrians</w:t>
      </w:r>
      <w:r w:rsidR="00FB726D">
        <w:t xml:space="preserve"> and c</w:t>
      </w:r>
      <w:r w:rsidR="00047674">
        <w:t>ooling initiatives</w:t>
      </w:r>
      <w:r w:rsidR="00DA7614">
        <w:t xml:space="preserve"> can </w:t>
      </w:r>
      <w:r w:rsidR="00047674">
        <w:t>improv</w:t>
      </w:r>
      <w:r w:rsidR="00DA7614">
        <w:t>e</w:t>
      </w:r>
      <w:r w:rsidR="00047674">
        <w:t xml:space="preserve"> the pedestrian experience</w:t>
      </w:r>
      <w:r w:rsidR="00047674" w:rsidRPr="009017A3">
        <w:t>.</w:t>
      </w:r>
      <w:r w:rsidR="009017A3" w:rsidRPr="00942CEE" w:rsidDel="009017A3">
        <w:t xml:space="preserve"> </w:t>
      </w:r>
      <w:r w:rsidR="009017A3" w:rsidRPr="00942CEE">
        <w:t>Measures t</w:t>
      </w:r>
      <w:r w:rsidR="006B5CD8">
        <w:t>o</w:t>
      </w:r>
      <w:r w:rsidR="009017A3" w:rsidRPr="00942CEE">
        <w:t xml:space="preserve"> </w:t>
      </w:r>
      <w:r w:rsidR="009017A3">
        <w:t xml:space="preserve">mitigate the impacts of </w:t>
      </w:r>
      <w:r w:rsidR="009017A3">
        <w:lastRenderedPageBreak/>
        <w:t>heat and weather, through shade, walkways</w:t>
      </w:r>
      <w:r w:rsidR="007A23B5">
        <w:t xml:space="preserve"> (where located on the lot)</w:t>
      </w:r>
      <w:r w:rsidR="009017A3">
        <w:t>,</w:t>
      </w:r>
      <w:r w:rsidR="00DA7614">
        <w:t xml:space="preserve"> shelter from</w:t>
      </w:r>
      <w:r w:rsidR="009017A3">
        <w:t xml:space="preserve"> </w:t>
      </w:r>
      <w:r w:rsidR="00DA7614">
        <w:t xml:space="preserve">wet season storms and </w:t>
      </w:r>
      <w:r w:rsidR="009017A3">
        <w:t>green areas are likely to contribute to the amenity of the levy area.</w:t>
      </w:r>
    </w:p>
    <w:p w14:paraId="34869577" w14:textId="2B840A33" w:rsidR="00CD1648" w:rsidRPr="0034020A" w:rsidRDefault="00CD1648" w:rsidP="007E09AD">
      <w:pPr>
        <w:pStyle w:val="ListNumber2"/>
        <w:rPr>
          <w:b/>
        </w:rPr>
      </w:pPr>
      <w:r w:rsidRPr="007E09AD">
        <w:rPr>
          <w:rStyle w:val="StyleBold"/>
        </w:rPr>
        <w:t>Public safety and accessibility</w:t>
      </w:r>
      <w:r w:rsidR="00FE1AA2">
        <w:rPr>
          <w:b/>
        </w:rPr>
        <w:t xml:space="preserve"> </w:t>
      </w:r>
      <w:r w:rsidR="00737137" w:rsidRPr="001E3732">
        <w:t>–</w:t>
      </w:r>
      <w:r w:rsidR="00915074">
        <w:rPr>
          <w:b/>
        </w:rPr>
        <w:t xml:space="preserve"> </w:t>
      </w:r>
      <w:r w:rsidR="00CA4C5F">
        <w:t>a</w:t>
      </w:r>
      <w:r w:rsidR="00915074">
        <w:t xml:space="preserve">s </w:t>
      </w:r>
      <w:r w:rsidR="00737137">
        <w:t xml:space="preserve">health and safety </w:t>
      </w:r>
      <w:r w:rsidR="00915074">
        <w:t>can be</w:t>
      </w:r>
      <w:r w:rsidR="00737137">
        <w:t xml:space="preserve"> negatively affected by inappropriate development or land use</w:t>
      </w:r>
      <w:r w:rsidR="00915074">
        <w:t>, it is critical that public safety and accessibility are considered as part of the amenity of the levy area</w:t>
      </w:r>
      <w:r w:rsidR="00737137">
        <w:t xml:space="preserve">. </w:t>
      </w:r>
      <w:r w:rsidR="00F57028">
        <w:t xml:space="preserve">Safety can be promoted in a number of ways, including </w:t>
      </w:r>
      <w:r w:rsidR="00AD3163">
        <w:t xml:space="preserve">adhering to crime prevention through environmental design </w:t>
      </w:r>
      <w:r w:rsidR="00F57028">
        <w:t xml:space="preserve">principles. </w:t>
      </w:r>
      <w:r w:rsidR="00721591">
        <w:t xml:space="preserve">These principles are encompassed in the Community Safety Design Guide published by the Department of Infrastructure, Planning and Logistics. </w:t>
      </w:r>
    </w:p>
    <w:p w14:paraId="2A20BCBD" w14:textId="334286ED" w:rsidR="00F57028" w:rsidRDefault="007F6F6B" w:rsidP="00A74280">
      <w:pPr>
        <w:pStyle w:val="ListContinue2"/>
      </w:pPr>
      <w:r>
        <w:t>Considerations include</w:t>
      </w:r>
      <w:r w:rsidR="00F57028">
        <w:t xml:space="preserve"> avoid</w:t>
      </w:r>
      <w:r>
        <w:t xml:space="preserve">ing </w:t>
      </w:r>
      <w:r w:rsidR="00F57028">
        <w:t>hidden spaces, promot</w:t>
      </w:r>
      <w:r>
        <w:t>ing</w:t>
      </w:r>
      <w:r w:rsidR="00F57028">
        <w:t xml:space="preserve"> foot traffic and passive surveillance</w:t>
      </w:r>
      <w:r w:rsidR="00635F2F">
        <w:t xml:space="preserve"> through </w:t>
      </w:r>
      <w:r>
        <w:t xml:space="preserve">adequate </w:t>
      </w:r>
      <w:r w:rsidR="00635F2F">
        <w:t>levels of permeability</w:t>
      </w:r>
      <w:r w:rsidR="00F57028">
        <w:t>, encourag</w:t>
      </w:r>
      <w:r w:rsidR="00915074">
        <w:t>ing</w:t>
      </w:r>
      <w:r w:rsidR="00F57028">
        <w:t xml:space="preserve"> people to care and</w:t>
      </w:r>
      <w:r w:rsidR="00915074">
        <w:t xml:space="preserve"> respond </w:t>
      </w:r>
      <w:r w:rsidR="007A23B5">
        <w:t xml:space="preserve">to situations </w:t>
      </w:r>
      <w:r w:rsidR="00915074">
        <w:t>if appropriate</w:t>
      </w:r>
      <w:r w:rsidR="00F57028">
        <w:t>.</w:t>
      </w:r>
      <w:r w:rsidR="00635F2F">
        <w:t xml:space="preserve"> Sites which implement strong environmental design concepts are less likely to facilitate anti</w:t>
      </w:r>
      <w:r w:rsidR="00635F2F">
        <w:noBreakHyphen/>
        <w:t>social behaviour and may improve the</w:t>
      </w:r>
      <w:r>
        <w:t xml:space="preserve"> amenity</w:t>
      </w:r>
      <w:r w:rsidR="00635F2F">
        <w:t xml:space="preserve"> of nearby sites.</w:t>
      </w:r>
    </w:p>
    <w:p w14:paraId="7B241D1A" w14:textId="01446CF9" w:rsidR="00753CB1" w:rsidRDefault="00753CB1" w:rsidP="009800E4">
      <w:pPr>
        <w:pStyle w:val="ListNumber2"/>
      </w:pPr>
      <w:r>
        <w:rPr>
          <w:b/>
        </w:rPr>
        <w:t>C</w:t>
      </w:r>
      <w:r w:rsidR="007A23B5">
        <w:rPr>
          <w:b/>
        </w:rPr>
        <w:t>onstruction and development</w:t>
      </w:r>
      <w:r w:rsidR="004D7B7C">
        <w:t xml:space="preserve"> –</w:t>
      </w:r>
      <w:r>
        <w:t xml:space="preserve"> </w:t>
      </w:r>
      <w:r w:rsidR="00FB726D">
        <w:t>development</w:t>
      </w:r>
      <w:r w:rsidR="007A23B5">
        <w:t xml:space="preserve"> </w:t>
      </w:r>
      <w:r>
        <w:t xml:space="preserve">activity </w:t>
      </w:r>
      <w:r w:rsidR="00FB726D">
        <w:t xml:space="preserve">can </w:t>
      </w:r>
      <w:r w:rsidR="007A23B5">
        <w:t xml:space="preserve">have a negative impact on </w:t>
      </w:r>
      <w:r>
        <w:t xml:space="preserve">the </w:t>
      </w:r>
      <w:r w:rsidR="007A23B5">
        <w:t>amenity</w:t>
      </w:r>
      <w:r>
        <w:t xml:space="preserve"> of an area</w:t>
      </w:r>
      <w:r w:rsidR="00FB726D">
        <w:t xml:space="preserve"> during the construction phase. </w:t>
      </w:r>
      <w:r w:rsidR="007A23B5">
        <w:t xml:space="preserve">However where development occurs in a timely manner, in conformity with all appropriate planning, building and other rules, it is </w:t>
      </w:r>
      <w:r w:rsidR="00FB726D">
        <w:t>acknowledged</w:t>
      </w:r>
      <w:r w:rsidR="007A23B5">
        <w:t xml:space="preserve"> that </w:t>
      </w:r>
      <w:r w:rsidR="00FB726D">
        <w:t xml:space="preserve">it </w:t>
      </w:r>
      <w:r w:rsidR="007A23B5">
        <w:t xml:space="preserve"> </w:t>
      </w:r>
      <w:r>
        <w:t>will contribute to economic activity during the construction phase, and will eventually</w:t>
      </w:r>
      <w:r w:rsidR="007A23B5">
        <w:t xml:space="preserve"> improve the amenity of the city</w:t>
      </w:r>
      <w:r>
        <w:t xml:space="preserve"> through the addition of new or improved buildings </w:t>
      </w:r>
      <w:r w:rsidR="00FB726D">
        <w:t>once</w:t>
      </w:r>
      <w:r>
        <w:t xml:space="preserve"> completed. The negative impacts of construction work will therefore typically be disregarded, on the basis that they are short</w:t>
      </w:r>
      <w:r>
        <w:noBreakHyphen/>
        <w:t>term only and are in pursuance of a genuine improvement to the lot or levy area.</w:t>
      </w:r>
    </w:p>
    <w:p w14:paraId="58163629" w14:textId="5F136F44" w:rsidR="00753CB1" w:rsidRDefault="007A23B5" w:rsidP="00A74280">
      <w:pPr>
        <w:pStyle w:val="ListContinue2"/>
      </w:pPr>
      <w:r>
        <w:t xml:space="preserve">Accordingly, </w:t>
      </w:r>
      <w:r w:rsidR="00FB726D">
        <w:t>lots with a current development permit and displaying tangible construction progress</w:t>
      </w:r>
      <w:r w:rsidR="00753CB1">
        <w:t xml:space="preserve"> will</w:t>
      </w:r>
      <w:r>
        <w:t xml:space="preserve"> be activated</w:t>
      </w:r>
      <w:r w:rsidR="00753CB1">
        <w:t xml:space="preserve"> for the PAA</w:t>
      </w:r>
      <w:r>
        <w:t xml:space="preserve">. </w:t>
      </w:r>
    </w:p>
    <w:p w14:paraId="3658067D" w14:textId="07A05B26" w:rsidR="007A23B5" w:rsidRDefault="007A23B5" w:rsidP="00A74280">
      <w:pPr>
        <w:pStyle w:val="ListContinue2"/>
      </w:pPr>
      <w:r>
        <w:t xml:space="preserve">However, </w:t>
      </w:r>
      <w:r w:rsidR="00FB726D">
        <w:t xml:space="preserve">lots on which </w:t>
      </w:r>
      <w:r>
        <w:t xml:space="preserve">construction has stalled, or </w:t>
      </w:r>
      <w:r w:rsidR="00E65B04">
        <w:t xml:space="preserve">where there is only </w:t>
      </w:r>
      <w:r>
        <w:t>nominal activity</w:t>
      </w:r>
      <w:r w:rsidR="00753CB1">
        <w:t xml:space="preserve"> will generally be considered to have a negative impact the amenity of the </w:t>
      </w:r>
      <w:r w:rsidR="00FB726D">
        <w:t xml:space="preserve">levy area will not </w:t>
      </w:r>
      <w:r w:rsidR="00E65B04">
        <w:t xml:space="preserve">be activated for the PAA unless other factors, such as those set out above, are present. </w:t>
      </w:r>
    </w:p>
    <w:p w14:paraId="1AAAB7BC" w14:textId="3E63A155" w:rsidR="00D729FA" w:rsidRDefault="00395360" w:rsidP="00420913">
      <w:pPr>
        <w:pStyle w:val="Heading1"/>
      </w:pPr>
      <w:r>
        <w:t>I</w:t>
      </w:r>
      <w:r w:rsidR="00D729FA">
        <w:t xml:space="preserve">s </w:t>
      </w:r>
      <w:r>
        <w:t xml:space="preserve">the property </w:t>
      </w:r>
      <w:r w:rsidR="00D729FA">
        <w:t>maintained to an adequate standard</w:t>
      </w:r>
      <w:r>
        <w:t>?</w:t>
      </w:r>
    </w:p>
    <w:p w14:paraId="22576617" w14:textId="77777777" w:rsidR="00D729FA" w:rsidRDefault="00D729FA" w:rsidP="00D729FA">
      <w:pPr>
        <w:pStyle w:val="ListNumber"/>
      </w:pPr>
      <w:r>
        <w:t>Lots in the levy area need to be maintained on an ongoing basis in order to be activated. This means there is an obligation on the property owner to not merely implement activation measures, but also to continue to maintain the property to an adequate standard.</w:t>
      </w:r>
    </w:p>
    <w:p w14:paraId="0DF43C14" w14:textId="77777777" w:rsidR="00D729FA" w:rsidRDefault="00D729FA" w:rsidP="00D729FA">
      <w:pPr>
        <w:pStyle w:val="ListNumber"/>
      </w:pPr>
      <w:r>
        <w:t xml:space="preserve">This phrase takes its general meaning that, having regard to the overall condition of the property, the lot may be considered by the average person to be in a reasonable state of repair, maintenance or upkeep. </w:t>
      </w:r>
    </w:p>
    <w:p w14:paraId="6DB175D3" w14:textId="0981A740" w:rsidR="007E09AD" w:rsidRDefault="00D729FA" w:rsidP="00D729FA">
      <w:pPr>
        <w:pStyle w:val="ListNumber"/>
      </w:pPr>
      <w:r>
        <w:t>Short periods of low maintenance may be acceptable in some circumstances, especially if there are special factors beyond the property owner’s control, such as extreme conditions (including cyclones, fires or vandalism) causing substantial damage, debris or hampering clean</w:t>
      </w:r>
      <w:r>
        <w:noBreakHyphen/>
        <w:t>up efforts. However, where a property is not maintained for a prolonged basis, the lot will not be activated regardless of the use to which it is put.</w:t>
      </w:r>
    </w:p>
    <w:p w14:paraId="4C020016" w14:textId="77777777" w:rsidR="00D729FA" w:rsidRPr="00974972" w:rsidRDefault="00D729FA" w:rsidP="00D729FA">
      <w:pPr>
        <w:pStyle w:val="ListNumber"/>
      </w:pPr>
      <w:r>
        <w:t>Depending on the type of property</w:t>
      </w:r>
      <w:r w:rsidRPr="00974972">
        <w:t xml:space="preserve">, maintenance </w:t>
      </w:r>
      <w:r>
        <w:t xml:space="preserve">requirements </w:t>
      </w:r>
      <w:r w:rsidRPr="00974972">
        <w:t>include</w:t>
      </w:r>
      <w:r>
        <w:t>:</w:t>
      </w:r>
    </w:p>
    <w:p w14:paraId="03CA1D25" w14:textId="4A1D1794" w:rsidR="00D729FA" w:rsidRPr="00974972" w:rsidRDefault="00DE40B5" w:rsidP="00DE40B5">
      <w:pPr>
        <w:pStyle w:val="ListNumber2"/>
      </w:pPr>
      <w:r>
        <w:t>c</w:t>
      </w:r>
      <w:r w:rsidR="00D729FA" w:rsidRPr="00974972">
        <w:t>leaning and removal of rubbish</w:t>
      </w:r>
      <w:r w:rsidR="00D729FA">
        <w:t xml:space="preserve"> and debris</w:t>
      </w:r>
    </w:p>
    <w:p w14:paraId="7BCCBD0D" w14:textId="7CEAAF4A" w:rsidR="00D729FA" w:rsidRPr="007E09AD" w:rsidRDefault="00DE40B5" w:rsidP="00DE40B5">
      <w:pPr>
        <w:pStyle w:val="ListNumber2"/>
      </w:pPr>
      <w:r>
        <w:t>p</w:t>
      </w:r>
      <w:r w:rsidR="00D729FA" w:rsidRPr="007E09AD">
        <w:t>ainting and making good of façades and awnings</w:t>
      </w:r>
    </w:p>
    <w:p w14:paraId="787D86CB" w14:textId="6D18B21A" w:rsidR="00D729FA" w:rsidRPr="007E09AD" w:rsidRDefault="00DE40B5" w:rsidP="00DE40B5">
      <w:pPr>
        <w:pStyle w:val="ListNumber2"/>
      </w:pPr>
      <w:r>
        <w:t>r</w:t>
      </w:r>
      <w:r w:rsidR="00D729FA" w:rsidRPr="007E09AD">
        <w:t xml:space="preserve">ectification of vandalism </w:t>
      </w:r>
    </w:p>
    <w:p w14:paraId="02A90952" w14:textId="20C4AB21" w:rsidR="00D729FA" w:rsidRPr="007E09AD" w:rsidRDefault="00DE40B5" w:rsidP="00DE40B5">
      <w:pPr>
        <w:pStyle w:val="ListNumber2"/>
      </w:pPr>
      <w:r>
        <w:t>r</w:t>
      </w:r>
      <w:r w:rsidR="00D729FA" w:rsidRPr="007E09AD">
        <w:t>epair of wear and tear or other visible defects</w:t>
      </w:r>
    </w:p>
    <w:p w14:paraId="29D72DBC" w14:textId="14944E07" w:rsidR="00D729FA" w:rsidRPr="007E09AD" w:rsidRDefault="00DE40B5" w:rsidP="00DE40B5">
      <w:pPr>
        <w:pStyle w:val="ListNumber2"/>
      </w:pPr>
      <w:r>
        <w:t>u</w:t>
      </w:r>
      <w:r w:rsidR="00D729FA" w:rsidRPr="007E09AD">
        <w:t>pkeep of landscaping and vegetation, including irrigation, mowing and pruning works</w:t>
      </w:r>
    </w:p>
    <w:p w14:paraId="3F025FD0" w14:textId="55ACC049" w:rsidR="00D729FA" w:rsidRPr="007E09AD" w:rsidRDefault="00DE40B5" w:rsidP="00DE40B5">
      <w:pPr>
        <w:pStyle w:val="ListNumber2"/>
      </w:pPr>
      <w:r>
        <w:t>r</w:t>
      </w:r>
      <w:r w:rsidR="00D729FA" w:rsidRPr="007E09AD">
        <w:t>emoval or control of weeds and pests</w:t>
      </w:r>
    </w:p>
    <w:p w14:paraId="59228939" w14:textId="07D8EBB6" w:rsidR="00D729FA" w:rsidRPr="007E09AD" w:rsidRDefault="00DE40B5" w:rsidP="00DE40B5">
      <w:pPr>
        <w:pStyle w:val="ListNumber2"/>
      </w:pPr>
      <w:r>
        <w:t>a</w:t>
      </w:r>
      <w:r w:rsidR="00D729FA" w:rsidRPr="007E09AD">
        <w:t>ddressing all relevant health and safety issues</w:t>
      </w:r>
    </w:p>
    <w:p w14:paraId="1CF747AB" w14:textId="0C29687D" w:rsidR="00D729FA" w:rsidRDefault="00DE40B5" w:rsidP="00DE40B5">
      <w:pPr>
        <w:pStyle w:val="ListNumber2"/>
      </w:pPr>
      <w:r>
        <w:lastRenderedPageBreak/>
        <w:t>k</w:t>
      </w:r>
      <w:r w:rsidR="00D729FA">
        <w:t>eeping properties neat, tidy and secure.</w:t>
      </w:r>
    </w:p>
    <w:p w14:paraId="55853D8B" w14:textId="77777777" w:rsidR="00D729FA" w:rsidRDefault="00D729FA" w:rsidP="00D729FA">
      <w:pPr>
        <w:pStyle w:val="ListNumber"/>
      </w:pPr>
      <w:r>
        <w:t>In the event that a property is not maintained to an adequate standard, the property will not be activated.</w:t>
      </w:r>
    </w:p>
    <w:p w14:paraId="7396CFD7" w14:textId="77777777" w:rsidR="00D729FA" w:rsidRDefault="00D729FA" w:rsidP="00D729FA">
      <w:pPr>
        <w:pStyle w:val="ListNumber"/>
      </w:pPr>
      <w:r>
        <w:t>Factors that may result in a site failing to be maintained to an adequate standard include:</w:t>
      </w:r>
    </w:p>
    <w:p w14:paraId="7BB05CD8" w14:textId="77777777" w:rsidR="00D729FA" w:rsidRPr="00942CEE" w:rsidRDefault="00D729FA" w:rsidP="007E09AD">
      <w:pPr>
        <w:pStyle w:val="ListNumber2"/>
      </w:pPr>
      <w:r>
        <w:t>Vacant land</w:t>
      </w:r>
    </w:p>
    <w:p w14:paraId="37E6C07B" w14:textId="77777777" w:rsidR="00D729FA" w:rsidRPr="008A52C9" w:rsidRDefault="00D729FA" w:rsidP="00A74280">
      <w:pPr>
        <w:pStyle w:val="ListContinue2"/>
      </w:pPr>
      <w:r w:rsidRPr="008A52C9">
        <w:t>A site contains litter and dead or overgrown vegetation and weeds. Bitumen or concrete is broken, uneven or weathered. The fencing may be warped, rusted or damaged for extended periods without being repaired. Bare earth is not covered. Waste materials are stored on</w:t>
      </w:r>
      <w:r w:rsidRPr="008A52C9">
        <w:noBreakHyphen/>
        <w:t>site on an ad</w:t>
      </w:r>
      <w:r w:rsidRPr="008A52C9">
        <w:noBreakHyphen/>
        <w:t>hoc basis.</w:t>
      </w:r>
    </w:p>
    <w:p w14:paraId="2A730BD2" w14:textId="77777777" w:rsidR="00D729FA" w:rsidRPr="00942CEE" w:rsidRDefault="00D729FA" w:rsidP="007E09AD">
      <w:pPr>
        <w:pStyle w:val="ListNumber2"/>
      </w:pPr>
      <w:r>
        <w:t>Unoccupied commercial building</w:t>
      </w:r>
    </w:p>
    <w:p w14:paraId="1A9948AA" w14:textId="77777777" w:rsidR="00D729FA" w:rsidRDefault="00D729FA" w:rsidP="00A74280">
      <w:pPr>
        <w:pStyle w:val="ListContinue2"/>
      </w:pPr>
      <w:r>
        <w:t>The building has peeling, weathered and/or substantially faded paint. Rectification, maintenance or new fit</w:t>
      </w:r>
      <w:r>
        <w:noBreakHyphen/>
        <w:t>out works have not been completed after the last tenancy ended. Mould or rust is easily visible on the outside. Panels on facades or windows are broken or missing. The site is not cleaned, with cobwebs and dust covering visible areas. Miscellaneous items or goods are stored on</w:t>
      </w:r>
      <w:r>
        <w:noBreakHyphen/>
        <w:t>site on an ad</w:t>
      </w:r>
      <w:r>
        <w:noBreakHyphen/>
        <w:t>hoc basis.</w:t>
      </w:r>
    </w:p>
    <w:p w14:paraId="0750DF93" w14:textId="5AD0A6E8" w:rsidR="00494C98" w:rsidRDefault="00494C98" w:rsidP="00420913">
      <w:pPr>
        <w:pStyle w:val="Heading1"/>
      </w:pPr>
      <w:r>
        <w:t>Examples of activation options</w:t>
      </w:r>
    </w:p>
    <w:p w14:paraId="119FFCC2" w14:textId="5DA9113C" w:rsidR="00494C98" w:rsidRPr="00494C98" w:rsidRDefault="00494C98" w:rsidP="007E09AD">
      <w:pPr>
        <w:pStyle w:val="ListNumber"/>
      </w:pPr>
      <w:r w:rsidRPr="00494C98">
        <w:t xml:space="preserve">Example 1 – </w:t>
      </w:r>
      <w:r w:rsidRPr="007E09AD">
        <w:t>Vacant</w:t>
      </w:r>
      <w:r w:rsidR="00A73238">
        <w:t xml:space="preserve"> l</w:t>
      </w:r>
      <w:r w:rsidRPr="00494C98">
        <w:t>and</w:t>
      </w:r>
    </w:p>
    <w:p w14:paraId="5449B336" w14:textId="7F325D38" w:rsidR="00494C98" w:rsidRDefault="00494C98" w:rsidP="007E09AD">
      <w:pPr>
        <w:pStyle w:val="ListNumber2"/>
      </w:pPr>
      <w:r>
        <w:t>A site is vacant land with a chain</w:t>
      </w:r>
      <w:r>
        <w:noBreakHyphen/>
        <w:t>link fence. The site has broken concrete or bitumen, overgrown weeds and debris. As the site is not maintained and detracts from the amenity of the CBD, the site is not activated.</w:t>
      </w:r>
    </w:p>
    <w:p w14:paraId="4A2F1C2A" w14:textId="24E343F5" w:rsidR="00494C98" w:rsidRPr="00494C98" w:rsidRDefault="0030383B" w:rsidP="00A74280">
      <w:pPr>
        <w:pStyle w:val="ListContinue2"/>
      </w:pPr>
      <w:r>
        <w:t xml:space="preserve">Example of activation option </w:t>
      </w:r>
      <w:r w:rsidR="00494C98">
        <w:t>– landscaping</w:t>
      </w:r>
    </w:p>
    <w:p w14:paraId="77D48DD2" w14:textId="2B2E8673" w:rsidR="00494C98" w:rsidRDefault="00494C98" w:rsidP="007E09AD">
      <w:pPr>
        <w:pStyle w:val="ListNumber2"/>
      </w:pPr>
      <w:r w:rsidRPr="00494C98">
        <w:t xml:space="preserve">The </w:t>
      </w:r>
      <w:r>
        <w:t>owner of the site removes the broken bitumen and weeds</w:t>
      </w:r>
      <w:r w:rsidR="005A4D7A">
        <w:t xml:space="preserve"> from</w:t>
      </w:r>
      <w:r>
        <w:t xml:space="preserve"> the property. </w:t>
      </w:r>
      <w:r w:rsidR="005A4D7A">
        <w:t>Lawn is</w:t>
      </w:r>
      <w:r>
        <w:t xml:space="preserve"> laid</w:t>
      </w:r>
      <w:r w:rsidR="005A4D7A">
        <w:t xml:space="preserve"> over the site</w:t>
      </w:r>
      <w:r>
        <w:t xml:space="preserve"> and other landscaping works are undertaken to improve the overall appearance of the site. The </w:t>
      </w:r>
      <w:r w:rsidR="008158D3">
        <w:t xml:space="preserve">existing </w:t>
      </w:r>
      <w:r w:rsidR="0030383B">
        <w:t>chain</w:t>
      </w:r>
      <w:r w:rsidR="0030383B">
        <w:noBreakHyphen/>
        <w:t xml:space="preserve">link fence is kept as </w:t>
      </w:r>
      <w:r>
        <w:t>each neighbouring property has the same style of fence</w:t>
      </w:r>
      <w:r w:rsidR="0030383B">
        <w:t>, the fence is in good repair</w:t>
      </w:r>
      <w:r>
        <w:t xml:space="preserve"> and the fence allows permeability and visibility to the landscaped site. </w:t>
      </w:r>
    </w:p>
    <w:p w14:paraId="65F0D4EA" w14:textId="7BF4CF16" w:rsidR="00494C98" w:rsidRDefault="00494C98" w:rsidP="007E09AD">
      <w:pPr>
        <w:pStyle w:val="ListNumber2"/>
      </w:pPr>
      <w:r>
        <w:t xml:space="preserve">Due to the </w:t>
      </w:r>
      <w:r w:rsidR="0030383B">
        <w:t>landscaping</w:t>
      </w:r>
      <w:r>
        <w:t xml:space="preserve">, the site no longer detracts from the amenity of the levy area and is activated. </w:t>
      </w:r>
      <w:r w:rsidR="0030383B">
        <w:t>The chain</w:t>
      </w:r>
      <w:r w:rsidR="0030383B">
        <w:noBreakHyphen/>
        <w:t xml:space="preserve">link fence is appropriate in the circumstances of the lot and there is no requirement to replace the fence. </w:t>
      </w:r>
      <w:r>
        <w:t>The owner is</w:t>
      </w:r>
      <w:r w:rsidR="005A4D7A">
        <w:t xml:space="preserve"> </w:t>
      </w:r>
      <w:r>
        <w:t xml:space="preserve">only required to continue to maintain the property, such as by ensuring adequate watering and weeding. </w:t>
      </w:r>
    </w:p>
    <w:p w14:paraId="7BA47692" w14:textId="2BBED9F5" w:rsidR="00494C98" w:rsidRPr="0030383B" w:rsidRDefault="0030383B" w:rsidP="00A74280">
      <w:pPr>
        <w:pStyle w:val="ListContinue2"/>
      </w:pPr>
      <w:r>
        <w:t>Example of activation option – appropriate fencing and screening</w:t>
      </w:r>
    </w:p>
    <w:p w14:paraId="09CE93C9" w14:textId="611454C8" w:rsidR="0030383B" w:rsidRDefault="005A4D7A" w:rsidP="007E09AD">
      <w:pPr>
        <w:pStyle w:val="ListNumber2"/>
      </w:pPr>
      <w:r>
        <w:t>Instead of landscaping the site, t</w:t>
      </w:r>
      <w:r w:rsidR="0030383B">
        <w:t xml:space="preserve">he property owner undertakes rectification works to the verge of the property and installs an architecturally designed and artistically significant fence. Due to its design, the fence is visually attractive in its own right and </w:t>
      </w:r>
      <w:r w:rsidR="007A2EA7">
        <w:t xml:space="preserve">generally </w:t>
      </w:r>
      <w:r w:rsidR="00420913">
        <w:t>obscures the</w:t>
      </w:r>
      <w:r w:rsidR="007A2EA7">
        <w:t xml:space="preserve"> remainder of</w:t>
      </w:r>
      <w:r w:rsidR="0030383B">
        <w:t xml:space="preserve"> lot from public view.</w:t>
      </w:r>
    </w:p>
    <w:p w14:paraId="25919501" w14:textId="2266C6F5" w:rsidR="0030383B" w:rsidRDefault="0030383B" w:rsidP="007E09AD">
      <w:pPr>
        <w:pStyle w:val="ListNumber2"/>
      </w:pPr>
      <w:r>
        <w:t>As the fence contributes to a positive visual experience, and the verge of the property is maintained, the property does not detract from the amenity of the levy area and is activated. The owner is required to adequately maintain the fence and verge of their lot</w:t>
      </w:r>
      <w:r w:rsidR="0096461B">
        <w:t xml:space="preserve">, but is not required to undertake </w:t>
      </w:r>
      <w:r w:rsidR="007A2EA7">
        <w:t xml:space="preserve">any substantial landscaping </w:t>
      </w:r>
      <w:r w:rsidR="0096461B">
        <w:t>works on the remainder of the site</w:t>
      </w:r>
      <w:r w:rsidR="007A2EA7">
        <w:t xml:space="preserve"> provided that it remains reasonably neat and tidy.</w:t>
      </w:r>
      <w:r w:rsidR="0096461B">
        <w:t xml:space="preserve"> </w:t>
      </w:r>
    </w:p>
    <w:p w14:paraId="171C10B8" w14:textId="5BEB6F42" w:rsidR="0030383B" w:rsidRDefault="00BC33B4" w:rsidP="007E09AD">
      <w:pPr>
        <w:pStyle w:val="ListNumber2"/>
      </w:pPr>
      <w:r>
        <w:t>H</w:t>
      </w:r>
      <w:r w:rsidR="0030383B">
        <w:t>owever,</w:t>
      </w:r>
      <w:r>
        <w:t xml:space="preserve"> if</w:t>
      </w:r>
      <w:r w:rsidR="0030383B">
        <w:t xml:space="preserve"> the owner</w:t>
      </w:r>
      <w:r>
        <w:t xml:space="preserve"> instead</w:t>
      </w:r>
      <w:r w:rsidR="0030383B">
        <w:t xml:space="preserve"> merely installed a basic </w:t>
      </w:r>
      <w:r w:rsidR="0024027E">
        <w:t xml:space="preserve">corrugated iron or </w:t>
      </w:r>
      <w:r w:rsidR="0030383B">
        <w:t>flat</w:t>
      </w:r>
      <w:r w:rsidR="0030383B">
        <w:noBreakHyphen/>
        <w:t>panel colour bond fence with no architectural or artistic significance, the lot would not be activated as the existence of a large blank panel</w:t>
      </w:r>
      <w:r w:rsidR="005A4D7A">
        <w:t xml:space="preserve"> fence</w:t>
      </w:r>
      <w:r w:rsidR="0030383B">
        <w:t xml:space="preserve"> detracts from the amenity of the levy area</w:t>
      </w:r>
      <w:r>
        <w:t>. Such fencing, while structurally adequate</w:t>
      </w:r>
      <w:r w:rsidR="007A2EA7">
        <w:t xml:space="preserve">, </w:t>
      </w:r>
      <w:r>
        <w:t>detracts from the amenity of the levy area by creating an area devoid of interest to passers</w:t>
      </w:r>
      <w:r>
        <w:noBreakHyphen/>
        <w:t>by.</w:t>
      </w:r>
    </w:p>
    <w:p w14:paraId="3BC1CAB0" w14:textId="29F164A5" w:rsidR="00BC33B4" w:rsidRPr="00BC33B4" w:rsidRDefault="00BC33B4" w:rsidP="00A74280">
      <w:pPr>
        <w:pStyle w:val="ListContinue2"/>
      </w:pPr>
      <w:r>
        <w:t>Example of activation option – make site open to a public or specific use</w:t>
      </w:r>
    </w:p>
    <w:p w14:paraId="2CAEC670" w14:textId="05B5B68A" w:rsidR="00BC33B4" w:rsidRDefault="005A4D7A" w:rsidP="007E09AD">
      <w:pPr>
        <w:pStyle w:val="ListNumber2"/>
      </w:pPr>
      <w:r>
        <w:lastRenderedPageBreak/>
        <w:t>Instead of fencing or landscaping, r</w:t>
      </w:r>
      <w:r w:rsidR="00BC33B4">
        <w:t>ectification works are undertaken on the site to bring it to a safe standard for public use. Basic headworks or facilities are installed to allow the site to be opened as a market site, garden or some other use. These rectification works and specific use</w:t>
      </w:r>
      <w:r>
        <w:t>s</w:t>
      </w:r>
      <w:r w:rsidR="00BC33B4">
        <w:t xml:space="preserve"> mean the site no longer detracts from the amenity of the levy area and is activated for the purposes of the levy.</w:t>
      </w:r>
    </w:p>
    <w:p w14:paraId="19DF1625" w14:textId="20938D36" w:rsidR="00BC33B4" w:rsidRDefault="00BC33B4" w:rsidP="007E09AD">
      <w:pPr>
        <w:pStyle w:val="ListNumber2"/>
      </w:pPr>
      <w:r>
        <w:t>Note: in considering these options, property owners are not required to open their site to the public. This may not be appropriate for various reasons in the context of any specific site. Property owners are encouraged to consider options that suit their property in choosing an activation option.</w:t>
      </w:r>
    </w:p>
    <w:p w14:paraId="579D224A" w14:textId="49974F56" w:rsidR="00BC33B4" w:rsidRDefault="00A73238" w:rsidP="007E09AD">
      <w:pPr>
        <w:pStyle w:val="ListNumber"/>
      </w:pPr>
      <w:r>
        <w:t>Example 2 – Vacant land – s</w:t>
      </w:r>
      <w:r w:rsidR="00B92276">
        <w:t>ite under construction</w:t>
      </w:r>
    </w:p>
    <w:p w14:paraId="784A9C91" w14:textId="519804FB" w:rsidR="00B92276" w:rsidRDefault="00B92276" w:rsidP="007E09AD">
      <w:pPr>
        <w:pStyle w:val="ListNumber2"/>
      </w:pPr>
      <w:r>
        <w:t xml:space="preserve">A site is an excavated </w:t>
      </w:r>
      <w:r w:rsidR="005A4D7A">
        <w:t xml:space="preserve">construction </w:t>
      </w:r>
      <w:r>
        <w:t xml:space="preserve">site surrounded by panel fencing as required for safety </w:t>
      </w:r>
      <w:r w:rsidR="005A4D7A">
        <w:t>and planning reasons</w:t>
      </w:r>
      <w:r>
        <w:t>.</w:t>
      </w:r>
    </w:p>
    <w:p w14:paraId="28E9F45A" w14:textId="084C4AFF" w:rsidR="00B92276" w:rsidRDefault="002B409C" w:rsidP="007E09AD">
      <w:pPr>
        <w:pStyle w:val="ListNumber2"/>
      </w:pPr>
      <w:r>
        <w:t xml:space="preserve">As set out above, </w:t>
      </w:r>
      <w:r w:rsidR="005A4D7A">
        <w:t>where a</w:t>
      </w:r>
      <w:r w:rsidR="00B92276">
        <w:t xml:space="preserve"> site </w:t>
      </w:r>
      <w:r>
        <w:t>is under active construction, the site will be activated for the purposes of the levy.</w:t>
      </w:r>
    </w:p>
    <w:p w14:paraId="2B231B45" w14:textId="70B56182" w:rsidR="002B409C" w:rsidRDefault="002B409C" w:rsidP="007E09AD">
      <w:pPr>
        <w:pStyle w:val="ListNumber2"/>
      </w:pPr>
      <w:r>
        <w:t xml:space="preserve">If however the site is left idle or only nominal construction work is occurring, the site will not be activated unless some other works are undertaken to prevent the property from detracting from the amenity of the levy area, in addition to the property owner maintaining the lot to an adequate standard. </w:t>
      </w:r>
    </w:p>
    <w:p w14:paraId="0F25AFB2" w14:textId="359FEFE5" w:rsidR="002B409C" w:rsidRDefault="00A73238" w:rsidP="007E09AD">
      <w:pPr>
        <w:pStyle w:val="ListNumber"/>
      </w:pPr>
      <w:r>
        <w:t>Example 3 – Vacant l</w:t>
      </w:r>
      <w:r w:rsidR="002B409C">
        <w:t>and – ground</w:t>
      </w:r>
      <w:r w:rsidR="002B409C">
        <w:noBreakHyphen/>
        <w:t xml:space="preserve">level </w:t>
      </w:r>
      <w:r w:rsidR="002B409C" w:rsidRPr="007E09AD">
        <w:t>car</w:t>
      </w:r>
      <w:r w:rsidR="002B409C">
        <w:noBreakHyphen/>
        <w:t>park</w:t>
      </w:r>
    </w:p>
    <w:p w14:paraId="77041109" w14:textId="796AA0D3" w:rsidR="002B409C" w:rsidRDefault="002B409C" w:rsidP="007E09AD">
      <w:pPr>
        <w:pStyle w:val="ListNumber2"/>
      </w:pPr>
      <w:r>
        <w:t>A site which is used (and permitted to be used) as a ground</w:t>
      </w:r>
      <w:r>
        <w:noBreakHyphen/>
        <w:t>level car park prior to the commencement of the levy will be activated while that use continues.</w:t>
      </w:r>
    </w:p>
    <w:p w14:paraId="50338224" w14:textId="043645C3" w:rsidR="002B409C" w:rsidRDefault="002B409C" w:rsidP="007E09AD">
      <w:pPr>
        <w:pStyle w:val="ListNumber2"/>
      </w:pPr>
      <w:r>
        <w:t>A site where the property owner is seeking to install a new ground</w:t>
      </w:r>
      <w:r>
        <w:noBreakHyphen/>
        <w:t xml:space="preserve">level car park must comply with all planning and other approvals associated with this change in use of the site. The factors set out </w:t>
      </w:r>
      <w:r w:rsidR="00942864">
        <w:t>in this guideline</w:t>
      </w:r>
      <w:r>
        <w:t xml:space="preserve"> will also apply and must be met for the site to be activated. Merely allowing cars to park on</w:t>
      </w:r>
      <w:r>
        <w:noBreakHyphen/>
        <w:t xml:space="preserve">site will not be sufficient </w:t>
      </w:r>
      <w:r w:rsidR="007237BD">
        <w:t xml:space="preserve">for the lot </w:t>
      </w:r>
      <w:r>
        <w:t>to be activated for the levy.</w:t>
      </w:r>
    </w:p>
    <w:p w14:paraId="5E207EA2" w14:textId="0F957284" w:rsidR="002B409C" w:rsidRPr="002B409C" w:rsidRDefault="002B409C" w:rsidP="007E09AD">
      <w:pPr>
        <w:pStyle w:val="ListNumber"/>
      </w:pPr>
      <w:r>
        <w:t xml:space="preserve">Example 4 – </w:t>
      </w:r>
      <w:r w:rsidRPr="007E09AD">
        <w:t>Unoccupied</w:t>
      </w:r>
      <w:r w:rsidR="00A73238">
        <w:t xml:space="preserve"> commercial b</w:t>
      </w:r>
      <w:r>
        <w:t xml:space="preserve">uilding </w:t>
      </w:r>
    </w:p>
    <w:p w14:paraId="4F61F686" w14:textId="530DF84F" w:rsidR="002B409C" w:rsidRDefault="00B55942" w:rsidP="007E09AD">
      <w:pPr>
        <w:pStyle w:val="ListNumber2"/>
      </w:pPr>
      <w:r>
        <w:t>A commercial building is unoccupied. The building has no material fit</w:t>
      </w:r>
      <w:r>
        <w:noBreakHyphen/>
        <w:t xml:space="preserve">out and bare </w:t>
      </w:r>
      <w:r w:rsidR="00E55CD0">
        <w:t xml:space="preserve">glass </w:t>
      </w:r>
      <w:r>
        <w:t>windows</w:t>
      </w:r>
      <w:r w:rsidR="00E55CD0">
        <w:t>,</w:t>
      </w:r>
      <w:r>
        <w:t xml:space="preserve"> allowing </w:t>
      </w:r>
      <w:r w:rsidR="00BD4C25">
        <w:t xml:space="preserve">easy </w:t>
      </w:r>
      <w:r>
        <w:t>visibility to the empty space. The outside of the building is in poor repair, with</w:t>
      </w:r>
      <w:r w:rsidR="0096461B">
        <w:t xml:space="preserve"> damaged sections,</w:t>
      </w:r>
      <w:r>
        <w:t xml:space="preserve"> weathered paint and dust easily visible from the outside.</w:t>
      </w:r>
      <w:r w:rsidR="0096461B">
        <w:t xml:space="preserve"> </w:t>
      </w:r>
    </w:p>
    <w:p w14:paraId="61E93D11" w14:textId="7EF4DECC" w:rsidR="00B55942" w:rsidRPr="00B55942" w:rsidRDefault="00B55942" w:rsidP="00A74280">
      <w:pPr>
        <w:pStyle w:val="ListContinue2"/>
      </w:pPr>
      <w:r>
        <w:t>Example of activation option – installation of graphics and/or displays</w:t>
      </w:r>
    </w:p>
    <w:p w14:paraId="13142C67" w14:textId="22D68B17" w:rsidR="00B55942" w:rsidRDefault="00B55942" w:rsidP="007E09AD">
      <w:pPr>
        <w:pStyle w:val="ListNumber2"/>
      </w:pPr>
      <w:r>
        <w:t xml:space="preserve">The outside of the site is painted and cleaned. The </w:t>
      </w:r>
      <w:r w:rsidR="0096461B">
        <w:t xml:space="preserve">damaged areas are repaired. The windows are covered by window dressing, facades or displays that are vibrant and appropriate in the context of the levy area. Some open window space is maintained to allow prospective lessees see into the site from the outside. </w:t>
      </w:r>
    </w:p>
    <w:p w14:paraId="1BA2C414" w14:textId="69768E77" w:rsidR="0096461B" w:rsidRDefault="0096461B" w:rsidP="007E09AD">
      <w:pPr>
        <w:pStyle w:val="ListNumber2"/>
      </w:pPr>
      <w:r>
        <w:t>The site is activated as the façade or display obscures the lack of an internal fit</w:t>
      </w:r>
      <w:r>
        <w:noBreakHyphen/>
        <w:t xml:space="preserve">out and causes the property to no longer detract from the amenity of the levy area. The owner is required to continue to maintain the property, however further work on the inside of the building is not required. The minor open spaces to allow prospective lessees to see into the site is appropriate in the context of the building and does not cause the building to cease to be activated. </w:t>
      </w:r>
    </w:p>
    <w:p w14:paraId="15AE8218" w14:textId="26C31101" w:rsidR="0096461B" w:rsidRDefault="0096461B" w:rsidP="007E09AD">
      <w:pPr>
        <w:pStyle w:val="ListNumber2"/>
      </w:pPr>
      <w:r>
        <w:t>If the façade was not visually attractive, and</w:t>
      </w:r>
      <w:r w:rsidR="002A2BFE">
        <w:t>,</w:t>
      </w:r>
      <w:r>
        <w:t xml:space="preserve"> for example</w:t>
      </w:r>
      <w:r w:rsidR="002A2BFE">
        <w:t>,</w:t>
      </w:r>
      <w:r>
        <w:t xml:space="preserve"> merely consisted of </w:t>
      </w:r>
      <w:r w:rsidR="00E55CD0">
        <w:t>curtains, blank screens, blinds or frosting,</w:t>
      </w:r>
      <w:r>
        <w:t xml:space="preserve"> or the site </w:t>
      </w:r>
      <w:r w:rsidR="006132E1">
        <w:t>is</w:t>
      </w:r>
      <w:r>
        <w:t xml:space="preserve"> </w:t>
      </w:r>
      <w:r w:rsidR="006132E1">
        <w:t xml:space="preserve">shuttered or </w:t>
      </w:r>
      <w:r>
        <w:t>boarded shut, the property would not be activated. This is because significant blank spaces are visually unattractive and detract from the amenity of the levy area.</w:t>
      </w:r>
      <w:r w:rsidR="00E55CD0">
        <w:t xml:space="preserve"> Likewise, a site with displays that are inappropriate in the context of the levy area, such as offensive displays or displays that are seasonal but are not updated over time, detract from the amenity of the levy area and </w:t>
      </w:r>
      <w:r w:rsidR="002A2BFE">
        <w:t xml:space="preserve">the building will </w:t>
      </w:r>
      <w:r w:rsidR="00E55CD0">
        <w:t>not</w:t>
      </w:r>
      <w:r w:rsidR="002A2BFE">
        <w:t xml:space="preserve"> be</w:t>
      </w:r>
      <w:r w:rsidR="00E55CD0">
        <w:t xml:space="preserve"> activated. </w:t>
      </w:r>
    </w:p>
    <w:p w14:paraId="679083CB" w14:textId="6E3BCDBE" w:rsidR="003544B9" w:rsidRDefault="003544B9" w:rsidP="00420913">
      <w:pPr>
        <w:pStyle w:val="Heading1"/>
      </w:pPr>
      <w:r>
        <w:lastRenderedPageBreak/>
        <w:t>Opinions on proposals to activate</w:t>
      </w:r>
    </w:p>
    <w:p w14:paraId="79B933BE" w14:textId="51AC91B0" w:rsidR="003544B9" w:rsidRPr="003544B9" w:rsidRDefault="003544B9" w:rsidP="00AD2C4B">
      <w:pPr>
        <w:pStyle w:val="ListNumber"/>
      </w:pPr>
      <w:r>
        <w:t>The PAA also allows property owners to seek an opinion on whether a proposal to activate a lot will cause the lot to be activated. Where the Commissioner provides an opinion in support of the proposal, and the proposal is implement</w:t>
      </w:r>
      <w:r w:rsidR="009F0DCC">
        <w:t>ed</w:t>
      </w:r>
      <w:r>
        <w:t xml:space="preserve"> in accordance with the opinion, the site will be activated</w:t>
      </w:r>
      <w:r w:rsidR="009F0DCC">
        <w:t xml:space="preserve"> subject to the requirement for ongoing maintenance</w:t>
      </w:r>
      <w:r>
        <w:t xml:space="preserve">. </w:t>
      </w:r>
    </w:p>
    <w:p w14:paraId="4FF7C375" w14:textId="619D3895" w:rsidR="00B56B62" w:rsidRDefault="00B56B62" w:rsidP="00420913">
      <w:pPr>
        <w:pStyle w:val="Heading1"/>
      </w:pPr>
      <w:r>
        <w:t>Commissioner’s Guidelines</w:t>
      </w:r>
    </w:p>
    <w:p w14:paraId="6F1230F3" w14:textId="1E4DC721" w:rsidR="00EE4FEC" w:rsidRPr="00AD2C4B" w:rsidRDefault="00FE6215" w:rsidP="00B56B62">
      <w:pPr>
        <w:pStyle w:val="ListNumber"/>
      </w:pPr>
      <w:r w:rsidRPr="00FE6215">
        <w:t xml:space="preserve">Commissioner’s Guideline </w:t>
      </w:r>
      <w:hyperlink r:id="rId9" w:tooltip="Web link to CG-GEN-001" w:history="1">
        <w:r w:rsidRPr="005703AB">
          <w:rPr>
            <w:rStyle w:val="Hyperlink"/>
          </w:rPr>
          <w:t>CG-GEN-001</w:t>
        </w:r>
      </w:hyperlink>
      <w:r w:rsidRPr="00FE6215">
        <w:t xml:space="preserve">, which sets out information on the revenue publication system, is incorporated into and is to be read as one with this Guideline. All Circulars and Guidelines are available from </w:t>
      </w:r>
      <w:r w:rsidRPr="005703AB">
        <w:t>the TRO website.</w:t>
      </w:r>
    </w:p>
    <w:p w14:paraId="27ECC520" w14:textId="77777777" w:rsidR="00B56B62" w:rsidRDefault="00B56B62" w:rsidP="00420913">
      <w:pPr>
        <w:pStyle w:val="Heading1"/>
      </w:pPr>
      <w:r>
        <w:t>Date of effect</w:t>
      </w:r>
    </w:p>
    <w:p w14:paraId="307FC35A" w14:textId="11F9B1A2" w:rsidR="00EE4FEC" w:rsidRDefault="00B56B62" w:rsidP="00FB32D0">
      <w:pPr>
        <w:pStyle w:val="ListNumber"/>
      </w:pPr>
      <w:r>
        <w:t>This version of t</w:t>
      </w:r>
      <w:r w:rsidR="00EE4FEC">
        <w:t>he Guideline takes effect from 1 July </w:t>
      </w:r>
      <w:r>
        <w:t>2019.</w:t>
      </w:r>
    </w:p>
    <w:p w14:paraId="0CEA498F" w14:textId="332052B8" w:rsidR="00AF567D" w:rsidRDefault="00192CAF" w:rsidP="00FB32D0">
      <w:pPr>
        <w:pStyle w:val="ListNumber"/>
        <w:numPr>
          <w:ilvl w:val="0"/>
          <w:numId w:val="0"/>
        </w:numPr>
      </w:pPr>
      <w:r>
        <w:rPr>
          <w:noProof/>
          <w:lang w:eastAsia="en-AU"/>
        </w:rPr>
        <w:drawing>
          <wp:anchor distT="0" distB="0" distL="114300" distR="114300" simplePos="0" relativeHeight="251658240" behindDoc="0" locked="0" layoutInCell="1" allowOverlap="1" wp14:anchorId="5D405B54" wp14:editId="36FCE508">
            <wp:simplePos x="0" y="0"/>
            <wp:positionH relativeFrom="column">
              <wp:posOffset>-62865</wp:posOffset>
            </wp:positionH>
            <wp:positionV relativeFrom="paragraph">
              <wp:posOffset>258445</wp:posOffset>
            </wp:positionV>
            <wp:extent cx="1628775" cy="535208"/>
            <wp:effectExtent l="0" t="0" r="0" b="0"/>
            <wp:wrapNone/>
            <wp:docPr id="1" name="Picture 1" descr="Commissioner's signature - Mick But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k-Butler_signatur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28775" cy="535208"/>
                    </a:xfrm>
                    <a:prstGeom prst="rect">
                      <a:avLst/>
                    </a:prstGeom>
                  </pic:spPr>
                </pic:pic>
              </a:graphicData>
            </a:graphic>
            <wp14:sizeRelH relativeFrom="page">
              <wp14:pctWidth>0</wp14:pctWidth>
            </wp14:sizeRelH>
            <wp14:sizeRelV relativeFrom="page">
              <wp14:pctHeight>0</wp14:pctHeight>
            </wp14:sizeRelV>
          </wp:anchor>
        </w:drawing>
      </w:r>
    </w:p>
    <w:p w14:paraId="1E982852" w14:textId="77777777" w:rsidR="00FB32D0" w:rsidRDefault="00FB32D0" w:rsidP="00420913"/>
    <w:p w14:paraId="74D0B2A5" w14:textId="77777777" w:rsidR="00192CAF" w:rsidRDefault="00192CAF" w:rsidP="00420913"/>
    <w:p w14:paraId="7217BF46" w14:textId="77777777" w:rsidR="00B56B62" w:rsidRDefault="00B56B62" w:rsidP="00420913">
      <w:r>
        <w:t>Mick Butler</w:t>
      </w:r>
    </w:p>
    <w:p w14:paraId="1411E80E" w14:textId="77777777" w:rsidR="00B56B62" w:rsidRDefault="00B56B62" w:rsidP="00B56B62">
      <w:pPr>
        <w:pStyle w:val="Heading3"/>
      </w:pPr>
      <w:r>
        <w:t>COMMISSIONER OF TERRITORY REVENUE</w:t>
      </w:r>
    </w:p>
    <w:p w14:paraId="0E000BE0" w14:textId="77777777" w:rsidR="00B56B62" w:rsidRDefault="00B56B62" w:rsidP="00AF567D">
      <w:r>
        <w:t xml:space="preserve">Date of Issue: </w:t>
      </w:r>
      <w:r w:rsidR="00EE4FEC">
        <w:t>1</w:t>
      </w:r>
      <w:r>
        <w:t xml:space="preserve"> </w:t>
      </w:r>
      <w:r w:rsidR="00EE4FEC">
        <w:t>July </w:t>
      </w:r>
      <w:r>
        <w:t>2019</w:t>
      </w:r>
    </w:p>
    <w:p w14:paraId="32D438FD" w14:textId="77777777" w:rsidR="00B56B62" w:rsidRDefault="00B56B62" w:rsidP="00AF567D">
      <w:r>
        <w:t>For further information please contact the Territory Revenue Office:</w:t>
      </w:r>
    </w:p>
    <w:p w14:paraId="3FB0EB52" w14:textId="7189E283" w:rsidR="00420913" w:rsidRDefault="00B56B62" w:rsidP="006F7E86">
      <w:pPr>
        <w:pStyle w:val="ListContinue"/>
        <w:ind w:left="0"/>
        <w:contextualSpacing w:val="0"/>
      </w:pPr>
      <w:r>
        <w:t>GPO Box 1</w:t>
      </w:r>
      <w:r w:rsidR="00D12CD9">
        <w:t>97</w:t>
      </w:r>
      <w:bookmarkStart w:id="0" w:name="_GoBack"/>
      <w:bookmarkEnd w:id="0"/>
      <w:r>
        <w:t>4</w:t>
      </w:r>
    </w:p>
    <w:p w14:paraId="4DFE6C51" w14:textId="77777777" w:rsidR="00420913" w:rsidRDefault="00B56B62" w:rsidP="006F7E86">
      <w:pPr>
        <w:pStyle w:val="ListContinue"/>
        <w:ind w:left="0"/>
        <w:contextualSpacing w:val="0"/>
      </w:pPr>
      <w:r>
        <w:t>Darwin  NT  0801</w:t>
      </w:r>
    </w:p>
    <w:p w14:paraId="46D8E2A7" w14:textId="77777777" w:rsidR="00420913" w:rsidRDefault="00B56B62" w:rsidP="006F7E86">
      <w:pPr>
        <w:pStyle w:val="ListContinue"/>
        <w:ind w:left="0"/>
        <w:contextualSpacing w:val="0"/>
      </w:pPr>
      <w:r>
        <w:t xml:space="preserve">Email: </w:t>
      </w:r>
      <w:hyperlink r:id="rId11" w:history="1">
        <w:r w:rsidRPr="007936F8">
          <w:rPr>
            <w:rStyle w:val="Hyperlink"/>
          </w:rPr>
          <w:t>ntrevenue@nt.gov.au</w:t>
        </w:r>
      </w:hyperlink>
      <w:r>
        <w:t xml:space="preserve"> </w:t>
      </w:r>
    </w:p>
    <w:p w14:paraId="2B569E7F" w14:textId="77777777" w:rsidR="00420913" w:rsidRDefault="00B56B62" w:rsidP="006F7E86">
      <w:pPr>
        <w:pStyle w:val="ListContinue"/>
        <w:ind w:left="0"/>
        <w:contextualSpacing w:val="0"/>
      </w:pPr>
      <w:r>
        <w:t>Phone: 1300 305 353</w:t>
      </w:r>
    </w:p>
    <w:p w14:paraId="5B35B1E1" w14:textId="78BFD7A2" w:rsidR="00B56B62" w:rsidRDefault="00B56B62" w:rsidP="00644ED8">
      <w:pPr>
        <w:pStyle w:val="ListContinue"/>
        <w:ind w:left="0"/>
        <w:contextualSpacing w:val="0"/>
      </w:pPr>
      <w:r>
        <w:t xml:space="preserve">Website: </w:t>
      </w:r>
      <w:hyperlink r:id="rId12" w:history="1">
        <w:r w:rsidRPr="007936F8">
          <w:rPr>
            <w:rStyle w:val="Hyperlink"/>
          </w:rPr>
          <w:t>www.revenue.nt.gov.au</w:t>
        </w:r>
      </w:hyperlink>
    </w:p>
    <w:p w14:paraId="35F5E639" w14:textId="77777777" w:rsidR="00B56B62" w:rsidRPr="00B56B62" w:rsidRDefault="00B56B62" w:rsidP="00B56B62"/>
    <w:sectPr w:rsidR="00B56B62" w:rsidRPr="00B56B62" w:rsidSect="00705C9D">
      <w:headerReference w:type="default" r:id="rId13"/>
      <w:footerReference w:type="default" r:id="rId14"/>
      <w:headerReference w:type="first" r:id="rId15"/>
      <w:footerReference w:type="first" r:id="rId16"/>
      <w:pgSz w:w="11906" w:h="16838" w:code="9"/>
      <w:pgMar w:top="1134" w:right="1134" w:bottom="1134" w:left="1134" w:header="709" w:footer="0"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42292D" w16cid:durableId="20B64A29"/>
  <w16cid:commentId w16cid:paraId="20190663" w16cid:durableId="20B64A2A"/>
  <w16cid:commentId w16cid:paraId="0D0A01B5" w16cid:durableId="20B64A2B"/>
  <w16cid:commentId w16cid:paraId="5FCF2717" w16cid:durableId="20B64A2C"/>
  <w16cid:commentId w16cid:paraId="76C41452" w16cid:durableId="20B64A2D"/>
  <w16cid:commentId w16cid:paraId="6803B33C" w16cid:durableId="20B64A2E"/>
  <w16cid:commentId w16cid:paraId="35F35408" w16cid:durableId="20B64A2F"/>
  <w16cid:commentId w16cid:paraId="642B6F4E" w16cid:durableId="20B691A8"/>
  <w16cid:commentId w16cid:paraId="2ECBB651" w16cid:durableId="20B64A30"/>
  <w16cid:commentId w16cid:paraId="787BFF7A" w16cid:durableId="20B6947C"/>
  <w16cid:commentId w16cid:paraId="7F4BA00C" w16cid:durableId="20B64A31"/>
  <w16cid:commentId w16cid:paraId="0F2C5E4F" w16cid:durableId="20B6993D"/>
  <w16cid:commentId w16cid:paraId="6CA5AE77" w16cid:durableId="20B64A32"/>
  <w16cid:commentId w16cid:paraId="6CA8CE15" w16cid:durableId="20B699A0"/>
  <w16cid:commentId w16cid:paraId="5B052498" w16cid:durableId="20B64A33"/>
  <w16cid:commentId w16cid:paraId="4940D86A" w16cid:durableId="20B696AB"/>
  <w16cid:commentId w16cid:paraId="5528AF7C" w16cid:durableId="20B64A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BFD55" w14:textId="77777777" w:rsidR="006B6F52" w:rsidRDefault="006B6F52" w:rsidP="007332FF">
      <w:r>
        <w:separator/>
      </w:r>
    </w:p>
    <w:p w14:paraId="322269B1" w14:textId="77777777" w:rsidR="006B6F52" w:rsidRDefault="006B6F52"/>
    <w:p w14:paraId="6D3D6D89" w14:textId="77777777" w:rsidR="006B6F52" w:rsidRDefault="006B6F52"/>
  </w:endnote>
  <w:endnote w:type="continuationSeparator" w:id="0">
    <w:p w14:paraId="5FA55EA7" w14:textId="77777777" w:rsidR="006B6F52" w:rsidRDefault="006B6F52" w:rsidP="007332FF">
      <w:r>
        <w:continuationSeparator/>
      </w:r>
    </w:p>
    <w:p w14:paraId="662D254D" w14:textId="77777777" w:rsidR="006B6F52" w:rsidRDefault="006B6F52"/>
    <w:p w14:paraId="6CFCE5BE" w14:textId="77777777" w:rsidR="006B6F52" w:rsidRDefault="006B6F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A91AD6" w:rsidRPr="00132658" w14:paraId="5F8C05D3" w14:textId="77777777" w:rsidTr="00420913">
      <w:trPr>
        <w:cantSplit/>
        <w:trHeight w:hRule="exact" w:val="861"/>
        <w:tblHeader/>
      </w:trPr>
      <w:tc>
        <w:tcPr>
          <w:tcW w:w="8505" w:type="dxa"/>
          <w:vAlign w:val="center"/>
        </w:tcPr>
        <w:p w14:paraId="2296AC28" w14:textId="77777777" w:rsidR="00A91AD6" w:rsidRPr="00705C9D" w:rsidRDefault="00A91AD6" w:rsidP="00B11C67">
          <w:pPr>
            <w:pStyle w:val="NTGFooter1items"/>
            <w:rPr>
              <w:rStyle w:val="NTGFooterDepartmentNameChar"/>
            </w:rPr>
          </w:pPr>
          <w:r>
            <w:rPr>
              <w:rStyle w:val="NTGFooterDepartmentofChar"/>
            </w:rPr>
            <w:t xml:space="preserve">DEPARTMENT OF </w:t>
          </w:r>
          <w:r>
            <w:rPr>
              <w:rStyle w:val="NTGFooterDepartmentNameChar"/>
            </w:rPr>
            <w:t>treasury and finance</w:t>
          </w:r>
        </w:p>
        <w:p w14:paraId="09573966" w14:textId="77777777" w:rsidR="00A91AD6" w:rsidRPr="007B5DA2" w:rsidRDefault="00A91AD6" w:rsidP="003008EB">
          <w:pPr>
            <w:pStyle w:val="NTGFooter1items"/>
          </w:pPr>
          <w:r>
            <w:rPr>
              <w:rStyle w:val="NTGFooter1itemsChar"/>
            </w:rPr>
            <w:t>1 July 2019</w:t>
          </w:r>
        </w:p>
      </w:tc>
      <w:tc>
        <w:tcPr>
          <w:tcW w:w="2268" w:type="dxa"/>
          <w:vAlign w:val="center"/>
        </w:tcPr>
        <w:p w14:paraId="7241C0BD" w14:textId="650E9A31" w:rsidR="00A91AD6" w:rsidRPr="00DC1F0F" w:rsidRDefault="00A91AD6" w:rsidP="0076380C">
          <w:pPr>
            <w:pStyle w:val="NTGFooter2deptpagenum"/>
          </w:pPr>
          <w:r w:rsidRPr="0076380C">
            <w:t xml:space="preserve">Page </w:t>
          </w:r>
          <w:r w:rsidRPr="0076380C">
            <w:fldChar w:fldCharType="begin"/>
          </w:r>
          <w:r w:rsidRPr="0076380C">
            <w:instrText xml:space="preserve"> PAGE  \* Arabic  \* MERGEFORMAT </w:instrText>
          </w:r>
          <w:r w:rsidRPr="0076380C">
            <w:fldChar w:fldCharType="separate"/>
          </w:r>
          <w:r w:rsidR="00D12CD9">
            <w:rPr>
              <w:noProof/>
            </w:rPr>
            <w:t>6</w:t>
          </w:r>
          <w:r w:rsidRPr="0076380C">
            <w:fldChar w:fldCharType="end"/>
          </w:r>
          <w:r w:rsidRPr="0076380C">
            <w:t xml:space="preserve"> of</w:t>
          </w:r>
          <w:r w:rsidRPr="00DC1F0F">
            <w:t xml:space="preserve"> </w:t>
          </w:r>
          <w:r>
            <w:rPr>
              <w:noProof/>
            </w:rPr>
            <w:fldChar w:fldCharType="begin"/>
          </w:r>
          <w:r>
            <w:rPr>
              <w:noProof/>
            </w:rPr>
            <w:instrText xml:space="preserve"> NUMPAGES  \* Arabic  \* MERGEFORMAT </w:instrText>
          </w:r>
          <w:r>
            <w:rPr>
              <w:noProof/>
            </w:rPr>
            <w:fldChar w:fldCharType="separate"/>
          </w:r>
          <w:r w:rsidR="00D12CD9">
            <w:rPr>
              <w:noProof/>
            </w:rPr>
            <w:t>6</w:t>
          </w:r>
          <w:r>
            <w:rPr>
              <w:noProof/>
            </w:rPr>
            <w:fldChar w:fldCharType="end"/>
          </w:r>
        </w:p>
      </w:tc>
    </w:tr>
  </w:tbl>
  <w:p w14:paraId="1DBCC0B8" w14:textId="77777777" w:rsidR="008A4D4F" w:rsidRDefault="008A4D4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73" w:type="dxa"/>
      <w:tblInd w:w="-567"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ooter area"/>
    </w:tblPr>
    <w:tblGrid>
      <w:gridCol w:w="8505"/>
      <w:gridCol w:w="2268"/>
    </w:tblGrid>
    <w:tr w:rsidR="00A91AD6" w:rsidRPr="00132658" w14:paraId="3A4960D3" w14:textId="77777777" w:rsidTr="007D4893">
      <w:trPr>
        <w:cantSplit/>
        <w:trHeight w:hRule="exact" w:val="1400"/>
        <w:tblHeader/>
      </w:trPr>
      <w:tc>
        <w:tcPr>
          <w:tcW w:w="8505" w:type="dxa"/>
          <w:vAlign w:val="center"/>
        </w:tcPr>
        <w:p w14:paraId="58F117DC" w14:textId="77777777" w:rsidR="00A91AD6" w:rsidRPr="00705C9D" w:rsidRDefault="00A91AD6" w:rsidP="007B5DA2">
          <w:pPr>
            <w:pStyle w:val="NTGFooter1items"/>
            <w:rPr>
              <w:rStyle w:val="NTGFooterDepartmentNameChar"/>
            </w:rPr>
          </w:pPr>
          <w:r>
            <w:rPr>
              <w:rStyle w:val="NTGFooterDepartmentofChar"/>
            </w:rPr>
            <w:t xml:space="preserve">DEPARTMENT OF </w:t>
          </w:r>
          <w:r>
            <w:rPr>
              <w:rStyle w:val="NTGFooterDepartmentofChar"/>
              <w:rFonts w:ascii="Arial Black" w:hAnsi="Arial Black"/>
            </w:rPr>
            <w:t xml:space="preserve">Treasury and Finance </w:t>
          </w:r>
        </w:p>
        <w:p w14:paraId="342D2F9C" w14:textId="46075903" w:rsidR="00A91AD6" w:rsidRPr="007B5DA2" w:rsidRDefault="00A91AD6" w:rsidP="0040587F">
          <w:pPr>
            <w:pStyle w:val="NTGFooter1items"/>
          </w:pPr>
          <w:r w:rsidRPr="007B5DA2">
            <w:t xml:space="preserve">Page </w:t>
          </w:r>
          <w:r w:rsidRPr="007B5DA2">
            <w:fldChar w:fldCharType="begin"/>
          </w:r>
          <w:r w:rsidRPr="007B5DA2">
            <w:instrText xml:space="preserve"> PAGE  \* Arabic  \* MERGEFORMAT </w:instrText>
          </w:r>
          <w:r w:rsidRPr="007B5DA2">
            <w:fldChar w:fldCharType="separate"/>
          </w:r>
          <w:r w:rsidR="00D12CD9">
            <w:rPr>
              <w:noProof/>
            </w:rPr>
            <w:t>1</w:t>
          </w:r>
          <w:r w:rsidRPr="007B5DA2">
            <w:fldChar w:fldCharType="end"/>
          </w:r>
          <w:r w:rsidRPr="007B5DA2">
            <w:t xml:space="preserve"> of </w:t>
          </w:r>
          <w:r>
            <w:rPr>
              <w:noProof/>
            </w:rPr>
            <w:fldChar w:fldCharType="begin"/>
          </w:r>
          <w:r>
            <w:rPr>
              <w:noProof/>
            </w:rPr>
            <w:instrText xml:space="preserve"> NUMPAGES  \* Arabic  \* MERGEFORMAT </w:instrText>
          </w:r>
          <w:r>
            <w:rPr>
              <w:noProof/>
            </w:rPr>
            <w:fldChar w:fldCharType="separate"/>
          </w:r>
          <w:r w:rsidR="00D12CD9">
            <w:rPr>
              <w:noProof/>
            </w:rPr>
            <w:t>6</w:t>
          </w:r>
          <w:r>
            <w:rPr>
              <w:noProof/>
            </w:rPr>
            <w:fldChar w:fldCharType="end"/>
          </w:r>
          <w:r w:rsidRPr="007B5DA2">
            <w:tab/>
          </w:r>
          <w:r>
            <w:t>1 July 2019</w:t>
          </w:r>
        </w:p>
      </w:tc>
      <w:tc>
        <w:tcPr>
          <w:tcW w:w="2268" w:type="dxa"/>
          <w:vAlign w:val="center"/>
        </w:tcPr>
        <w:p w14:paraId="44884199" w14:textId="77777777" w:rsidR="00A91AD6" w:rsidRPr="001E14EB" w:rsidRDefault="00A91AD6" w:rsidP="00B606A1">
          <w:pPr>
            <w:spacing w:after="0"/>
            <w:jc w:val="right"/>
          </w:pPr>
          <w:r>
            <w:rPr>
              <w:noProof/>
              <w:lang w:eastAsia="en-AU"/>
            </w:rPr>
            <w:drawing>
              <wp:inline distT="0" distB="0" distL="0" distR="0" wp14:anchorId="5348B17B" wp14:editId="26CD8F61">
                <wp:extent cx="1346400" cy="479412"/>
                <wp:effectExtent l="0" t="0" r="6350" b="0"/>
                <wp:docPr id="13" name="Picture 13" descr="Northern Territory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ntgcentral.nt.gov.au/sites/files/uploads/images/dcm/logos/ntg-logo/ntg-primary-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400" cy="479412"/>
                        </a:xfrm>
                        <a:prstGeom prst="rect">
                          <a:avLst/>
                        </a:prstGeom>
                        <a:noFill/>
                        <a:ln>
                          <a:noFill/>
                        </a:ln>
                      </pic:spPr>
                    </pic:pic>
                  </a:graphicData>
                </a:graphic>
              </wp:inline>
            </w:drawing>
          </w:r>
        </w:p>
      </w:tc>
    </w:tr>
  </w:tbl>
  <w:p w14:paraId="44FDDAE1" w14:textId="77777777" w:rsidR="008A4D4F" w:rsidRDefault="008A4D4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F4D7D3" w14:textId="77777777" w:rsidR="006B6F52" w:rsidRDefault="006B6F52" w:rsidP="007332FF">
      <w:r>
        <w:separator/>
      </w:r>
    </w:p>
    <w:p w14:paraId="7208A446" w14:textId="77777777" w:rsidR="006B6F52" w:rsidRDefault="006B6F52"/>
    <w:p w14:paraId="5092FD7A" w14:textId="77777777" w:rsidR="006B6F52" w:rsidRDefault="006B6F52"/>
  </w:footnote>
  <w:footnote w:type="continuationSeparator" w:id="0">
    <w:p w14:paraId="1F387A39" w14:textId="77777777" w:rsidR="006B6F52" w:rsidRDefault="006B6F52" w:rsidP="007332FF">
      <w:r>
        <w:continuationSeparator/>
      </w:r>
    </w:p>
    <w:p w14:paraId="54B5B100" w14:textId="77777777" w:rsidR="006B6F52" w:rsidRDefault="006B6F52"/>
    <w:p w14:paraId="5954341A" w14:textId="77777777" w:rsidR="006B6F52" w:rsidRDefault="006B6F5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938598595"/>
      <w:dataBinding w:prefixMappings="xmlns:ns0='http://purl.org/dc/elements/1.1/' xmlns:ns1='http://schemas.openxmlformats.org/package/2006/metadata/core-properties' " w:xpath="/ns1:coreProperties[1]/ns0:title[1]" w:storeItemID="{6C3C8BC8-F283-45AE-878A-BAB7291924A1}"/>
      <w:text/>
    </w:sdtPr>
    <w:sdtEndPr/>
    <w:sdtContent>
      <w:p w14:paraId="32C8CC94" w14:textId="2FF193D4" w:rsidR="008A4D4F" w:rsidRDefault="00960AF5" w:rsidP="00420913">
        <w:pPr>
          <w:pStyle w:val="Header"/>
          <w:tabs>
            <w:tab w:val="clear" w:pos="9026"/>
          </w:tabs>
          <w:ind w:right="-568"/>
        </w:pPr>
        <w:r>
          <w:t>Commissioner’s Guideline: CG-PAA-001 Activation of lots</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48683773"/>
      <w:dataBinding w:prefixMappings="xmlns:ns0='http://purl.org/dc/elements/1.1/' xmlns:ns1='http://schemas.openxmlformats.org/package/2006/metadata/core-properties' " w:xpath="/ns1:coreProperties[1]/ns0:title[1]" w:storeItemID="{6C3C8BC8-F283-45AE-878A-BAB7291924A1}"/>
      <w:text/>
    </w:sdtPr>
    <w:sdtEndPr/>
    <w:sdtContent>
      <w:p w14:paraId="015BF9B4" w14:textId="6345A822" w:rsidR="008A4D4F" w:rsidRDefault="00960AF5" w:rsidP="00181795">
        <w:pPr>
          <w:pStyle w:val="Title"/>
        </w:pPr>
        <w:r>
          <w:t>Commissioner’s Guideline: CG-PAA-001 Activation of lot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601ECA92"/>
    <w:lvl w:ilvl="0">
      <w:start w:val="1"/>
      <w:numFmt w:val="decimal"/>
      <w:lvlText w:val="%1."/>
      <w:lvlJc w:val="left"/>
      <w:pPr>
        <w:tabs>
          <w:tab w:val="num" w:pos="643"/>
        </w:tabs>
        <w:ind w:left="643" w:hanging="360"/>
      </w:pPr>
    </w:lvl>
  </w:abstractNum>
  <w:abstractNum w:abstractNumId="1" w15:restartNumberingAfterBreak="0">
    <w:nsid w:val="FFFFFF88"/>
    <w:multiLevelType w:val="singleLevel"/>
    <w:tmpl w:val="6FAA4138"/>
    <w:lvl w:ilvl="0">
      <w:start w:val="1"/>
      <w:numFmt w:val="decimal"/>
      <w:lvlText w:val="%1."/>
      <w:lvlJc w:val="left"/>
      <w:pPr>
        <w:tabs>
          <w:tab w:val="num" w:pos="360"/>
        </w:tabs>
        <w:ind w:left="360" w:hanging="360"/>
      </w:pPr>
    </w:lvl>
  </w:abstractNum>
  <w:abstractNum w:abstractNumId="2" w15:restartNumberingAfterBreak="0">
    <w:nsid w:val="07BC6DBF"/>
    <w:multiLevelType w:val="hybridMultilevel"/>
    <w:tmpl w:val="461AE91A"/>
    <w:lvl w:ilvl="0" w:tplc="6AD8497C">
      <w:start w:val="1"/>
      <w:numFmt w:val="decimal"/>
      <w:pStyle w:val="ListNumber"/>
      <w:lvlText w:val="%1."/>
      <w:lvlJc w:val="left"/>
      <w:pPr>
        <w:ind w:left="644" w:hanging="360"/>
      </w:pPr>
    </w:lvl>
    <w:lvl w:ilvl="1" w:tplc="06F684FC">
      <w:start w:val="1"/>
      <w:numFmt w:val="lowerLetter"/>
      <w:pStyle w:val="ListNumber2"/>
      <w:lvlText w:val="%2."/>
      <w:lvlJc w:val="left"/>
      <w:pPr>
        <w:ind w:left="1494" w:hanging="360"/>
      </w:pPr>
      <w:rPr>
        <w:b w:val="0"/>
      </w:rPr>
    </w:lvl>
    <w:lvl w:ilvl="2" w:tplc="3C48EE78">
      <w:start w:val="1"/>
      <w:numFmt w:val="lowerRoman"/>
      <w:pStyle w:val="ListNumber3"/>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7245D0"/>
    <w:multiLevelType w:val="multilevel"/>
    <w:tmpl w:val="0C78A7AC"/>
    <w:name w:val="NTG Table Bullet List322"/>
    <w:numStyleLink w:val="Tablebulletlist"/>
  </w:abstractNum>
  <w:abstractNum w:abstractNumId="4" w15:restartNumberingAfterBreak="0">
    <w:nsid w:val="0BA736F0"/>
    <w:multiLevelType w:val="hybridMultilevel"/>
    <w:tmpl w:val="68202A94"/>
    <w:lvl w:ilvl="0" w:tplc="0C090001">
      <w:start w:val="1"/>
      <w:numFmt w:val="bullet"/>
      <w:lvlText w:val=""/>
      <w:lvlJc w:val="left"/>
      <w:pPr>
        <w:ind w:left="1572" w:hanging="360"/>
      </w:pPr>
      <w:rPr>
        <w:rFonts w:ascii="Symbol" w:hAnsi="Symbol" w:hint="default"/>
      </w:rPr>
    </w:lvl>
    <w:lvl w:ilvl="1" w:tplc="0C090003" w:tentative="1">
      <w:start w:val="1"/>
      <w:numFmt w:val="bullet"/>
      <w:lvlText w:val="o"/>
      <w:lvlJc w:val="left"/>
      <w:pPr>
        <w:ind w:left="2292" w:hanging="360"/>
      </w:pPr>
      <w:rPr>
        <w:rFonts w:ascii="Courier New" w:hAnsi="Courier New" w:cs="Courier New" w:hint="default"/>
      </w:rPr>
    </w:lvl>
    <w:lvl w:ilvl="2" w:tplc="0C090005" w:tentative="1">
      <w:start w:val="1"/>
      <w:numFmt w:val="bullet"/>
      <w:lvlText w:val=""/>
      <w:lvlJc w:val="left"/>
      <w:pPr>
        <w:ind w:left="3012" w:hanging="360"/>
      </w:pPr>
      <w:rPr>
        <w:rFonts w:ascii="Wingdings" w:hAnsi="Wingdings" w:hint="default"/>
      </w:rPr>
    </w:lvl>
    <w:lvl w:ilvl="3" w:tplc="0C090001" w:tentative="1">
      <w:start w:val="1"/>
      <w:numFmt w:val="bullet"/>
      <w:lvlText w:val=""/>
      <w:lvlJc w:val="left"/>
      <w:pPr>
        <w:ind w:left="3732" w:hanging="360"/>
      </w:pPr>
      <w:rPr>
        <w:rFonts w:ascii="Symbol" w:hAnsi="Symbol" w:hint="default"/>
      </w:rPr>
    </w:lvl>
    <w:lvl w:ilvl="4" w:tplc="0C090003" w:tentative="1">
      <w:start w:val="1"/>
      <w:numFmt w:val="bullet"/>
      <w:lvlText w:val="o"/>
      <w:lvlJc w:val="left"/>
      <w:pPr>
        <w:ind w:left="4452" w:hanging="360"/>
      </w:pPr>
      <w:rPr>
        <w:rFonts w:ascii="Courier New" w:hAnsi="Courier New" w:cs="Courier New" w:hint="default"/>
      </w:rPr>
    </w:lvl>
    <w:lvl w:ilvl="5" w:tplc="0C090005" w:tentative="1">
      <w:start w:val="1"/>
      <w:numFmt w:val="bullet"/>
      <w:lvlText w:val=""/>
      <w:lvlJc w:val="left"/>
      <w:pPr>
        <w:ind w:left="5172" w:hanging="360"/>
      </w:pPr>
      <w:rPr>
        <w:rFonts w:ascii="Wingdings" w:hAnsi="Wingdings" w:hint="default"/>
      </w:rPr>
    </w:lvl>
    <w:lvl w:ilvl="6" w:tplc="0C090001" w:tentative="1">
      <w:start w:val="1"/>
      <w:numFmt w:val="bullet"/>
      <w:lvlText w:val=""/>
      <w:lvlJc w:val="left"/>
      <w:pPr>
        <w:ind w:left="5892" w:hanging="360"/>
      </w:pPr>
      <w:rPr>
        <w:rFonts w:ascii="Symbol" w:hAnsi="Symbol" w:hint="default"/>
      </w:rPr>
    </w:lvl>
    <w:lvl w:ilvl="7" w:tplc="0C090003" w:tentative="1">
      <w:start w:val="1"/>
      <w:numFmt w:val="bullet"/>
      <w:lvlText w:val="o"/>
      <w:lvlJc w:val="left"/>
      <w:pPr>
        <w:ind w:left="6612" w:hanging="360"/>
      </w:pPr>
      <w:rPr>
        <w:rFonts w:ascii="Courier New" w:hAnsi="Courier New" w:cs="Courier New" w:hint="default"/>
      </w:rPr>
    </w:lvl>
    <w:lvl w:ilvl="8" w:tplc="0C090005" w:tentative="1">
      <w:start w:val="1"/>
      <w:numFmt w:val="bullet"/>
      <w:lvlText w:val=""/>
      <w:lvlJc w:val="left"/>
      <w:pPr>
        <w:ind w:left="7332" w:hanging="360"/>
      </w:pPr>
      <w:rPr>
        <w:rFonts w:ascii="Wingdings" w:hAnsi="Wingdings" w:hint="default"/>
      </w:rPr>
    </w:lvl>
  </w:abstractNum>
  <w:abstractNum w:abstractNumId="5" w15:restartNumberingAfterBreak="0">
    <w:nsid w:val="0F195B3C"/>
    <w:multiLevelType w:val="multilevel"/>
    <w:tmpl w:val="3928FD02"/>
    <w:name w:val="NTG Table Bullet List3322222"/>
    <w:numStyleLink w:val="Bulletlist"/>
  </w:abstractNum>
  <w:abstractNum w:abstractNumId="6" w15:restartNumberingAfterBreak="0">
    <w:nsid w:val="100244A1"/>
    <w:multiLevelType w:val="multilevel"/>
    <w:tmpl w:val="0C78A7AC"/>
    <w:name w:val="NTG Table Bullet List332"/>
    <w:numStyleLink w:val="Tablebulletlist"/>
  </w:abstractNum>
  <w:abstractNum w:abstractNumId="7" w15:restartNumberingAfterBreak="0">
    <w:nsid w:val="1012237B"/>
    <w:multiLevelType w:val="multilevel"/>
    <w:tmpl w:val="0C78A7AC"/>
    <w:name w:val="NTG Table Bullet List32"/>
    <w:numStyleLink w:val="Tablebulletlist"/>
  </w:abstractNum>
  <w:abstractNum w:abstractNumId="8" w15:restartNumberingAfterBreak="0">
    <w:nsid w:val="15E93577"/>
    <w:multiLevelType w:val="multilevel"/>
    <w:tmpl w:val="4E6AC8F6"/>
    <w:name w:val="NTG Table Bullet List33222222"/>
    <w:numStyleLink w:val="Numberlist"/>
  </w:abstractNum>
  <w:abstractNum w:abstractNumId="9" w15:restartNumberingAfterBreak="0">
    <w:nsid w:val="18D26C06"/>
    <w:multiLevelType w:val="multilevel"/>
    <w:tmpl w:val="3E5E177A"/>
    <w:name w:val="NTG Table Bullet List33222222222222222"/>
    <w:numStyleLink w:val="Tablenumberlist"/>
  </w:abstractNum>
  <w:abstractNum w:abstractNumId="10" w15:restartNumberingAfterBreak="0">
    <w:nsid w:val="19533A06"/>
    <w:multiLevelType w:val="multilevel"/>
    <w:tmpl w:val="3928FD02"/>
    <w:name w:val="NTG Table Bullet List3222"/>
    <w:numStyleLink w:val="Bulletlist"/>
  </w:abstractNum>
  <w:abstractNum w:abstractNumId="11" w15:restartNumberingAfterBreak="0">
    <w:nsid w:val="19AE65C9"/>
    <w:multiLevelType w:val="multilevel"/>
    <w:tmpl w:val="39746A98"/>
    <w:lvl w:ilvl="0">
      <w:start w:val="1"/>
      <w:numFmt w:val="decimal"/>
      <w:pStyle w:val="Tablenumberlistlevel1"/>
      <w:lvlText w:val="%1."/>
      <w:lvlJc w:val="left"/>
      <w:pPr>
        <w:ind w:left="284" w:hanging="284"/>
      </w:pPr>
      <w:rPr>
        <w:rFonts w:hint="default"/>
      </w:rPr>
    </w:lvl>
    <w:lvl w:ilvl="1">
      <w:start w:val="1"/>
      <w:numFmt w:val="lowerLetter"/>
      <w:pStyle w:val="Tablenumberlistlevel2"/>
      <w:lvlText w:val="%2."/>
      <w:lvlJc w:val="left"/>
      <w:pPr>
        <w:ind w:left="567" w:hanging="283"/>
      </w:pPr>
      <w:rPr>
        <w:rFonts w:hint="default"/>
      </w:rPr>
    </w:lvl>
    <w:lvl w:ilvl="2">
      <w:start w:val="1"/>
      <w:numFmt w:val="lowerRoman"/>
      <w:pStyle w:val="Tablenumberlistlevel3"/>
      <w:lvlText w:val="%3."/>
      <w:lvlJc w:val="left"/>
      <w:pPr>
        <w:ind w:left="851" w:hanging="284"/>
      </w:pPr>
      <w:rPr>
        <w:rFonts w:hint="default"/>
      </w:rPr>
    </w:lvl>
    <w:lvl w:ilvl="3">
      <w:start w:val="1"/>
      <w:numFmt w:val="decimal"/>
      <w:pStyle w:val="Tablenumberlistlevel4"/>
      <w:lvlText w:val="(%4)"/>
      <w:lvlJc w:val="left"/>
      <w:pPr>
        <w:ind w:left="1134" w:hanging="283"/>
      </w:pPr>
      <w:rPr>
        <w:rFonts w:hint="default"/>
      </w:rPr>
    </w:lvl>
    <w:lvl w:ilvl="4">
      <w:start w:val="1"/>
      <w:numFmt w:val="lowerLetter"/>
      <w:pStyle w:val="Tablenumberlistlevel5"/>
      <w:lvlText w:val="(%5)"/>
      <w:lvlJc w:val="left"/>
      <w:pPr>
        <w:ind w:left="1418" w:hanging="284"/>
      </w:pPr>
      <w:rPr>
        <w:rFonts w:hint="default"/>
      </w:rPr>
    </w:lvl>
    <w:lvl w:ilvl="5">
      <w:start w:val="1"/>
      <w:numFmt w:val="lowerRoman"/>
      <w:pStyle w:val="Tablenumberlistlevel6"/>
      <w:lvlText w:val="(%6)"/>
      <w:lvlJc w:val="left"/>
      <w:pPr>
        <w:ind w:left="1701" w:hanging="283"/>
      </w:pPr>
      <w:rPr>
        <w:rFonts w:hint="default"/>
      </w:rPr>
    </w:lvl>
    <w:lvl w:ilvl="6">
      <w:start w:val="1"/>
      <w:numFmt w:val="decimal"/>
      <w:pStyle w:val="Tablenumberlistlevel7"/>
      <w:lvlText w:val="%7."/>
      <w:lvlJc w:val="left"/>
      <w:pPr>
        <w:ind w:left="1985" w:hanging="284"/>
      </w:pPr>
      <w:rPr>
        <w:rFonts w:hint="default"/>
      </w:rPr>
    </w:lvl>
    <w:lvl w:ilvl="7">
      <w:start w:val="1"/>
      <w:numFmt w:val="lowerLetter"/>
      <w:pStyle w:val="Tablenumberlistlevel8"/>
      <w:lvlText w:val="%8."/>
      <w:lvlJc w:val="left"/>
      <w:pPr>
        <w:ind w:left="2268" w:hanging="283"/>
      </w:pPr>
      <w:rPr>
        <w:rFonts w:hint="default"/>
      </w:rPr>
    </w:lvl>
    <w:lvl w:ilvl="8">
      <w:start w:val="1"/>
      <w:numFmt w:val="lowerRoman"/>
      <w:pStyle w:val="Tablenumberlistlevel9"/>
      <w:lvlText w:val="%9."/>
      <w:lvlJc w:val="left"/>
      <w:pPr>
        <w:ind w:left="2552" w:hanging="284"/>
      </w:pPr>
      <w:rPr>
        <w:rFonts w:hint="default"/>
      </w:rPr>
    </w:lvl>
  </w:abstractNum>
  <w:abstractNum w:abstractNumId="12" w15:restartNumberingAfterBreak="0">
    <w:nsid w:val="1B26429D"/>
    <w:multiLevelType w:val="multilevel"/>
    <w:tmpl w:val="3E5E177A"/>
    <w:name w:val="NTG Table Bullet List33222222222"/>
    <w:numStyleLink w:val="Tablenumberlist"/>
  </w:abstractNum>
  <w:abstractNum w:abstractNumId="13" w15:restartNumberingAfterBreak="0">
    <w:nsid w:val="1B86276C"/>
    <w:multiLevelType w:val="multilevel"/>
    <w:tmpl w:val="3928FD02"/>
    <w:name w:val="NTG Table Bullet List32223"/>
    <w:numStyleLink w:val="Bulletlist"/>
  </w:abstractNum>
  <w:abstractNum w:abstractNumId="14" w15:restartNumberingAfterBreak="0">
    <w:nsid w:val="1D0744AE"/>
    <w:multiLevelType w:val="multilevel"/>
    <w:tmpl w:val="3E5E177A"/>
    <w:name w:val="NTG Table Bullet List3222322"/>
    <w:numStyleLink w:val="Tablenumberlist"/>
  </w:abstractNum>
  <w:abstractNum w:abstractNumId="15" w15:restartNumberingAfterBreak="0">
    <w:nsid w:val="22182E8A"/>
    <w:multiLevelType w:val="multilevel"/>
    <w:tmpl w:val="4E6AC8F6"/>
    <w:styleLink w:val="Numberlist"/>
    <w:lvl w:ilvl="0">
      <w:start w:val="1"/>
      <w:numFmt w:val="decimal"/>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left"/>
      <w:pPr>
        <w:tabs>
          <w:tab w:val="num" w:pos="714"/>
        </w:tabs>
        <w:ind w:left="1071" w:hanging="357"/>
      </w:pPr>
      <w:rPr>
        <w:rFonts w:hint="default"/>
      </w:rPr>
    </w:lvl>
    <w:lvl w:ilvl="3">
      <w:start w:val="1"/>
      <w:numFmt w:val="decimal"/>
      <w:lvlText w:val="(%4)"/>
      <w:lvlJc w:val="left"/>
      <w:pPr>
        <w:tabs>
          <w:tab w:val="num" w:pos="1072"/>
        </w:tabs>
        <w:ind w:left="1428" w:hanging="357"/>
      </w:pPr>
      <w:rPr>
        <w:rFonts w:hint="default"/>
      </w:rPr>
    </w:lvl>
    <w:lvl w:ilvl="4">
      <w:start w:val="1"/>
      <w:numFmt w:val="lowerLetter"/>
      <w:lvlText w:val="(%5)"/>
      <w:lvlJc w:val="left"/>
      <w:pPr>
        <w:tabs>
          <w:tab w:val="num" w:pos="1435"/>
        </w:tabs>
        <w:ind w:left="1785" w:hanging="357"/>
      </w:pPr>
      <w:rPr>
        <w:rFonts w:hint="default"/>
      </w:rPr>
    </w:lvl>
    <w:lvl w:ilvl="5">
      <w:start w:val="1"/>
      <w:numFmt w:val="lowerRoman"/>
      <w:lvlText w:val="(%6)"/>
      <w:lvlJc w:val="left"/>
      <w:pPr>
        <w:tabs>
          <w:tab w:val="num" w:pos="1786"/>
        </w:tabs>
        <w:ind w:left="2142" w:hanging="357"/>
      </w:pPr>
      <w:rPr>
        <w:rFonts w:hint="default"/>
      </w:rPr>
    </w:lvl>
    <w:lvl w:ilvl="6">
      <w:start w:val="1"/>
      <w:numFmt w:val="decimal"/>
      <w:lvlText w:val="%7."/>
      <w:lvlJc w:val="left"/>
      <w:pPr>
        <w:tabs>
          <w:tab w:val="num" w:pos="2143"/>
        </w:tabs>
        <w:ind w:left="2499" w:hanging="357"/>
      </w:pPr>
      <w:rPr>
        <w:rFonts w:hint="default"/>
      </w:rPr>
    </w:lvl>
    <w:lvl w:ilvl="7">
      <w:start w:val="1"/>
      <w:numFmt w:val="lowerLetter"/>
      <w:lvlText w:val="%8."/>
      <w:lvlJc w:val="left"/>
      <w:pPr>
        <w:tabs>
          <w:tab w:val="num" w:pos="2500"/>
        </w:tabs>
        <w:ind w:left="2856" w:hanging="357"/>
      </w:pPr>
      <w:rPr>
        <w:rFonts w:hint="default"/>
      </w:rPr>
    </w:lvl>
    <w:lvl w:ilvl="8">
      <w:start w:val="1"/>
      <w:numFmt w:val="lowerRoman"/>
      <w:lvlText w:val="%9."/>
      <w:lvlJc w:val="left"/>
      <w:pPr>
        <w:tabs>
          <w:tab w:val="num" w:pos="2858"/>
        </w:tabs>
        <w:ind w:left="3213" w:hanging="357"/>
      </w:pPr>
      <w:rPr>
        <w:rFonts w:hint="default"/>
      </w:rPr>
    </w:lvl>
  </w:abstractNum>
  <w:abstractNum w:abstractNumId="16" w15:restartNumberingAfterBreak="0">
    <w:nsid w:val="237631AD"/>
    <w:multiLevelType w:val="hybridMultilevel"/>
    <w:tmpl w:val="F05E0E24"/>
    <w:lvl w:ilvl="0" w:tplc="0C090001">
      <w:start w:val="1"/>
      <w:numFmt w:val="bullet"/>
      <w:lvlText w:val=""/>
      <w:lvlJc w:val="left"/>
      <w:pPr>
        <w:ind w:left="1365" w:hanging="360"/>
      </w:pPr>
      <w:rPr>
        <w:rFonts w:ascii="Symbol" w:hAnsi="Symbol" w:hint="default"/>
      </w:rPr>
    </w:lvl>
    <w:lvl w:ilvl="1" w:tplc="0C090003" w:tentative="1">
      <w:start w:val="1"/>
      <w:numFmt w:val="bullet"/>
      <w:lvlText w:val="o"/>
      <w:lvlJc w:val="left"/>
      <w:pPr>
        <w:ind w:left="2085" w:hanging="360"/>
      </w:pPr>
      <w:rPr>
        <w:rFonts w:ascii="Courier New" w:hAnsi="Courier New" w:cs="Courier New" w:hint="default"/>
      </w:rPr>
    </w:lvl>
    <w:lvl w:ilvl="2" w:tplc="0C090005" w:tentative="1">
      <w:start w:val="1"/>
      <w:numFmt w:val="bullet"/>
      <w:lvlText w:val=""/>
      <w:lvlJc w:val="left"/>
      <w:pPr>
        <w:ind w:left="2805" w:hanging="360"/>
      </w:pPr>
      <w:rPr>
        <w:rFonts w:ascii="Wingdings" w:hAnsi="Wingdings" w:hint="default"/>
      </w:rPr>
    </w:lvl>
    <w:lvl w:ilvl="3" w:tplc="0C090001" w:tentative="1">
      <w:start w:val="1"/>
      <w:numFmt w:val="bullet"/>
      <w:lvlText w:val=""/>
      <w:lvlJc w:val="left"/>
      <w:pPr>
        <w:ind w:left="3525" w:hanging="360"/>
      </w:pPr>
      <w:rPr>
        <w:rFonts w:ascii="Symbol" w:hAnsi="Symbol" w:hint="default"/>
      </w:rPr>
    </w:lvl>
    <w:lvl w:ilvl="4" w:tplc="0C090003" w:tentative="1">
      <w:start w:val="1"/>
      <w:numFmt w:val="bullet"/>
      <w:lvlText w:val="o"/>
      <w:lvlJc w:val="left"/>
      <w:pPr>
        <w:ind w:left="4245" w:hanging="360"/>
      </w:pPr>
      <w:rPr>
        <w:rFonts w:ascii="Courier New" w:hAnsi="Courier New" w:cs="Courier New" w:hint="default"/>
      </w:rPr>
    </w:lvl>
    <w:lvl w:ilvl="5" w:tplc="0C090005" w:tentative="1">
      <w:start w:val="1"/>
      <w:numFmt w:val="bullet"/>
      <w:lvlText w:val=""/>
      <w:lvlJc w:val="left"/>
      <w:pPr>
        <w:ind w:left="4965" w:hanging="360"/>
      </w:pPr>
      <w:rPr>
        <w:rFonts w:ascii="Wingdings" w:hAnsi="Wingdings" w:hint="default"/>
      </w:rPr>
    </w:lvl>
    <w:lvl w:ilvl="6" w:tplc="0C090001" w:tentative="1">
      <w:start w:val="1"/>
      <w:numFmt w:val="bullet"/>
      <w:lvlText w:val=""/>
      <w:lvlJc w:val="left"/>
      <w:pPr>
        <w:ind w:left="5685" w:hanging="360"/>
      </w:pPr>
      <w:rPr>
        <w:rFonts w:ascii="Symbol" w:hAnsi="Symbol" w:hint="default"/>
      </w:rPr>
    </w:lvl>
    <w:lvl w:ilvl="7" w:tplc="0C090003" w:tentative="1">
      <w:start w:val="1"/>
      <w:numFmt w:val="bullet"/>
      <w:lvlText w:val="o"/>
      <w:lvlJc w:val="left"/>
      <w:pPr>
        <w:ind w:left="6405" w:hanging="360"/>
      </w:pPr>
      <w:rPr>
        <w:rFonts w:ascii="Courier New" w:hAnsi="Courier New" w:cs="Courier New" w:hint="default"/>
      </w:rPr>
    </w:lvl>
    <w:lvl w:ilvl="8" w:tplc="0C090005" w:tentative="1">
      <w:start w:val="1"/>
      <w:numFmt w:val="bullet"/>
      <w:lvlText w:val=""/>
      <w:lvlJc w:val="left"/>
      <w:pPr>
        <w:ind w:left="7125" w:hanging="360"/>
      </w:pPr>
      <w:rPr>
        <w:rFonts w:ascii="Wingdings" w:hAnsi="Wingdings" w:hint="default"/>
      </w:rPr>
    </w:lvl>
  </w:abstractNum>
  <w:abstractNum w:abstractNumId="17" w15:restartNumberingAfterBreak="0">
    <w:nsid w:val="272E3F76"/>
    <w:multiLevelType w:val="multilevel"/>
    <w:tmpl w:val="3E5E177A"/>
    <w:name w:val="NTG Table Bullet List3322"/>
    <w:numStyleLink w:val="Tablenumberlist"/>
  </w:abstractNum>
  <w:abstractNum w:abstractNumId="18" w15:restartNumberingAfterBreak="0">
    <w:nsid w:val="27CE4608"/>
    <w:multiLevelType w:val="multilevel"/>
    <w:tmpl w:val="3E5E177A"/>
    <w:name w:val="NTG Table Bullet List33222"/>
    <w:numStyleLink w:val="Tablenumberlist"/>
  </w:abstractNum>
  <w:abstractNum w:abstractNumId="19" w15:restartNumberingAfterBreak="0">
    <w:nsid w:val="27D83E4D"/>
    <w:multiLevelType w:val="multilevel"/>
    <w:tmpl w:val="3928FD02"/>
    <w:numStyleLink w:val="Bulletlist"/>
  </w:abstractNum>
  <w:abstractNum w:abstractNumId="20" w15:restartNumberingAfterBreak="0">
    <w:nsid w:val="2D392732"/>
    <w:multiLevelType w:val="multilevel"/>
    <w:tmpl w:val="3E5E177A"/>
    <w:name w:val="NTG Table Bullet List322232"/>
    <w:styleLink w:val="Tablenumberlist"/>
    <w:lvl w:ilvl="0">
      <w:start w:val="1"/>
      <w:numFmt w:val="decimal"/>
      <w:lvlText w:val="%1."/>
      <w:lvlJc w:val="left"/>
      <w:pPr>
        <w:ind w:left="284" w:hanging="284"/>
      </w:pPr>
      <w:rPr>
        <w:rFonts w:hint="default"/>
      </w:rPr>
    </w:lvl>
    <w:lvl w:ilvl="1">
      <w:start w:val="1"/>
      <w:numFmt w:val="lowerLetter"/>
      <w:lvlText w:val="%2."/>
      <w:lvlJc w:val="left"/>
      <w:pPr>
        <w:ind w:left="567" w:hanging="283"/>
      </w:pPr>
      <w:rPr>
        <w:rFonts w:hint="default"/>
      </w:rPr>
    </w:lvl>
    <w:lvl w:ilvl="2">
      <w:start w:val="1"/>
      <w:numFmt w:val="lowerRoman"/>
      <w:lvlText w:val="%3."/>
      <w:lvlJc w:val="left"/>
      <w:pPr>
        <w:ind w:left="851" w:hanging="284"/>
      </w:pPr>
      <w:rPr>
        <w:rFonts w:hint="default"/>
      </w:rPr>
    </w:lvl>
    <w:lvl w:ilvl="3">
      <w:start w:val="1"/>
      <w:numFmt w:val="decimal"/>
      <w:lvlText w:val="(%4)"/>
      <w:lvlJc w:val="left"/>
      <w:pPr>
        <w:ind w:left="1134" w:hanging="283"/>
      </w:pPr>
      <w:rPr>
        <w:rFonts w:hint="default"/>
      </w:rPr>
    </w:lvl>
    <w:lvl w:ilvl="4">
      <w:start w:val="1"/>
      <w:numFmt w:val="lowerLetter"/>
      <w:lvlText w:val="(%5)"/>
      <w:lvlJc w:val="left"/>
      <w:pPr>
        <w:ind w:left="1418" w:hanging="284"/>
      </w:pPr>
      <w:rPr>
        <w:rFonts w:hint="default"/>
      </w:rPr>
    </w:lvl>
    <w:lvl w:ilvl="5">
      <w:start w:val="1"/>
      <w:numFmt w:val="lowerRoman"/>
      <w:lvlText w:val="(%6)"/>
      <w:lvlJc w:val="left"/>
      <w:pPr>
        <w:ind w:left="1701" w:hanging="283"/>
      </w:pPr>
      <w:rPr>
        <w:rFonts w:hint="default"/>
      </w:rPr>
    </w:lvl>
    <w:lvl w:ilvl="6">
      <w:start w:val="1"/>
      <w:numFmt w:val="decimal"/>
      <w:lvlText w:val="%7."/>
      <w:lvlJc w:val="left"/>
      <w:pPr>
        <w:ind w:left="1985" w:hanging="284"/>
      </w:pPr>
      <w:rPr>
        <w:rFonts w:hint="default"/>
      </w:rPr>
    </w:lvl>
    <w:lvl w:ilvl="7">
      <w:start w:val="1"/>
      <w:numFmt w:val="lowerLetter"/>
      <w:lvlText w:val="%8."/>
      <w:lvlJc w:val="left"/>
      <w:pPr>
        <w:ind w:left="2268" w:hanging="283"/>
      </w:pPr>
      <w:rPr>
        <w:rFonts w:hint="default"/>
      </w:rPr>
    </w:lvl>
    <w:lvl w:ilvl="8">
      <w:start w:val="1"/>
      <w:numFmt w:val="lowerRoman"/>
      <w:lvlText w:val="%9."/>
      <w:lvlJc w:val="left"/>
      <w:pPr>
        <w:ind w:left="2552" w:hanging="284"/>
      </w:pPr>
      <w:rPr>
        <w:rFonts w:hint="default"/>
      </w:rPr>
    </w:lvl>
  </w:abstractNum>
  <w:abstractNum w:abstractNumId="21" w15:restartNumberingAfterBreak="0">
    <w:nsid w:val="2E693641"/>
    <w:multiLevelType w:val="multilevel"/>
    <w:tmpl w:val="3E5E177A"/>
    <w:name w:val="NTG Table Bullet List33"/>
    <w:numStyleLink w:val="Tablenumberlist"/>
  </w:abstractNum>
  <w:abstractNum w:abstractNumId="22" w15:restartNumberingAfterBreak="0">
    <w:nsid w:val="2EF077BC"/>
    <w:multiLevelType w:val="multilevel"/>
    <w:tmpl w:val="0C78A7AC"/>
    <w:name w:val="NTG Table Bullet List33222222222222222222"/>
    <w:numStyleLink w:val="Tablebulletlist"/>
  </w:abstractNum>
  <w:abstractNum w:abstractNumId="23" w15:restartNumberingAfterBreak="0">
    <w:nsid w:val="32407F81"/>
    <w:multiLevelType w:val="hybridMultilevel"/>
    <w:tmpl w:val="9B3CC06A"/>
    <w:lvl w:ilvl="0" w:tplc="0C090019">
      <w:start w:val="1"/>
      <w:numFmt w:val="lowerLetter"/>
      <w:lvlText w:val="%1."/>
      <w:lvlJc w:val="left"/>
      <w:pPr>
        <w:ind w:left="1288" w:hanging="360"/>
      </w:pPr>
    </w:lvl>
    <w:lvl w:ilvl="1" w:tplc="0C090019" w:tentative="1">
      <w:start w:val="1"/>
      <w:numFmt w:val="lowerLetter"/>
      <w:lvlText w:val="%2."/>
      <w:lvlJc w:val="left"/>
      <w:pPr>
        <w:ind w:left="2008" w:hanging="360"/>
      </w:pPr>
    </w:lvl>
    <w:lvl w:ilvl="2" w:tplc="0C09001B" w:tentative="1">
      <w:start w:val="1"/>
      <w:numFmt w:val="lowerRoman"/>
      <w:lvlText w:val="%3."/>
      <w:lvlJc w:val="right"/>
      <w:pPr>
        <w:ind w:left="2728" w:hanging="180"/>
      </w:pPr>
    </w:lvl>
    <w:lvl w:ilvl="3" w:tplc="0C09000F" w:tentative="1">
      <w:start w:val="1"/>
      <w:numFmt w:val="decimal"/>
      <w:lvlText w:val="%4."/>
      <w:lvlJc w:val="left"/>
      <w:pPr>
        <w:ind w:left="3448" w:hanging="360"/>
      </w:pPr>
    </w:lvl>
    <w:lvl w:ilvl="4" w:tplc="0C090019" w:tentative="1">
      <w:start w:val="1"/>
      <w:numFmt w:val="lowerLetter"/>
      <w:lvlText w:val="%5."/>
      <w:lvlJc w:val="left"/>
      <w:pPr>
        <w:ind w:left="4168" w:hanging="360"/>
      </w:pPr>
    </w:lvl>
    <w:lvl w:ilvl="5" w:tplc="0C09001B" w:tentative="1">
      <w:start w:val="1"/>
      <w:numFmt w:val="lowerRoman"/>
      <w:lvlText w:val="%6."/>
      <w:lvlJc w:val="right"/>
      <w:pPr>
        <w:ind w:left="4888" w:hanging="180"/>
      </w:pPr>
    </w:lvl>
    <w:lvl w:ilvl="6" w:tplc="0C09000F" w:tentative="1">
      <w:start w:val="1"/>
      <w:numFmt w:val="decimal"/>
      <w:lvlText w:val="%7."/>
      <w:lvlJc w:val="left"/>
      <w:pPr>
        <w:ind w:left="5608" w:hanging="360"/>
      </w:pPr>
    </w:lvl>
    <w:lvl w:ilvl="7" w:tplc="0C090019" w:tentative="1">
      <w:start w:val="1"/>
      <w:numFmt w:val="lowerLetter"/>
      <w:lvlText w:val="%8."/>
      <w:lvlJc w:val="left"/>
      <w:pPr>
        <w:ind w:left="6328" w:hanging="360"/>
      </w:pPr>
    </w:lvl>
    <w:lvl w:ilvl="8" w:tplc="0C09001B" w:tentative="1">
      <w:start w:val="1"/>
      <w:numFmt w:val="lowerRoman"/>
      <w:lvlText w:val="%9."/>
      <w:lvlJc w:val="right"/>
      <w:pPr>
        <w:ind w:left="7048" w:hanging="180"/>
      </w:pPr>
    </w:lvl>
  </w:abstractNum>
  <w:abstractNum w:abstractNumId="24" w15:restartNumberingAfterBreak="0">
    <w:nsid w:val="32DF44DA"/>
    <w:multiLevelType w:val="multilevel"/>
    <w:tmpl w:val="3E5E177A"/>
    <w:name w:val="NTG Table Bullet List3222323"/>
    <w:numStyleLink w:val="Tablenumberlist"/>
  </w:abstractNum>
  <w:abstractNum w:abstractNumId="25" w15:restartNumberingAfterBreak="0">
    <w:nsid w:val="36744DFA"/>
    <w:multiLevelType w:val="multilevel"/>
    <w:tmpl w:val="3928FD02"/>
    <w:styleLink w:val="Bulletlist"/>
    <w:lvl w:ilvl="0">
      <w:start w:val="1"/>
      <w:numFmt w:val="bullet"/>
      <w:pStyle w:val="ListBullet"/>
      <w:lvlText w:val=""/>
      <w:lvlJc w:val="left"/>
      <w:pPr>
        <w:ind w:left="357" w:hanging="357"/>
      </w:pPr>
      <w:rPr>
        <w:rFonts w:ascii="Symbol" w:hAnsi="Symbol" w:hint="default"/>
        <w:color w:val="auto"/>
      </w:rPr>
    </w:lvl>
    <w:lvl w:ilvl="1">
      <w:start w:val="1"/>
      <w:numFmt w:val="bullet"/>
      <w:pStyle w:val="ListBullet2"/>
      <w:lvlText w:val="o"/>
      <w:lvlJc w:val="left"/>
      <w:pPr>
        <w:ind w:left="714" w:hanging="357"/>
      </w:pPr>
      <w:rPr>
        <w:rFonts w:ascii="Courier New" w:hAnsi="Courier New" w:hint="default"/>
      </w:rPr>
    </w:lvl>
    <w:lvl w:ilvl="2">
      <w:start w:val="1"/>
      <w:numFmt w:val="bullet"/>
      <w:pStyle w:val="ListBullet3"/>
      <w:lvlText w:val=""/>
      <w:lvlJc w:val="left"/>
      <w:pPr>
        <w:ind w:left="1071" w:hanging="357"/>
      </w:pPr>
      <w:rPr>
        <w:rFonts w:ascii="Wingdings" w:hAnsi="Wingdings" w:hint="default"/>
      </w:rPr>
    </w:lvl>
    <w:lvl w:ilvl="3">
      <w:start w:val="1"/>
      <w:numFmt w:val="bullet"/>
      <w:pStyle w:val="ListBullet4"/>
      <w:lvlText w:val=""/>
      <w:lvlJc w:val="left"/>
      <w:pPr>
        <w:ind w:left="1428" w:hanging="357"/>
      </w:pPr>
      <w:rPr>
        <w:rFonts w:ascii="Symbol" w:hAnsi="Symbol" w:hint="default"/>
      </w:rPr>
    </w:lvl>
    <w:lvl w:ilvl="4">
      <w:start w:val="1"/>
      <w:numFmt w:val="bullet"/>
      <w:pStyle w:val="ListBullet5"/>
      <w:lvlText w:val="o"/>
      <w:lvlJc w:val="left"/>
      <w:pPr>
        <w:ind w:left="1785" w:hanging="357"/>
      </w:pPr>
      <w:rPr>
        <w:rFonts w:ascii="Courier New" w:hAnsi="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6" w15:restartNumberingAfterBreak="0">
    <w:nsid w:val="3BE61945"/>
    <w:multiLevelType w:val="multilevel"/>
    <w:tmpl w:val="3928FD02"/>
    <w:name w:val="NTG Table Bullet List332222222222222222"/>
    <w:numStyleLink w:val="Bulletlist"/>
  </w:abstractNum>
  <w:abstractNum w:abstractNumId="27" w15:restartNumberingAfterBreak="0">
    <w:nsid w:val="3C0D7165"/>
    <w:multiLevelType w:val="hybridMultilevel"/>
    <w:tmpl w:val="1486DE4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9FD3A20"/>
    <w:multiLevelType w:val="multilevel"/>
    <w:tmpl w:val="3E5E177A"/>
    <w:name w:val="NTG Table Bullet List3322222222222"/>
    <w:numStyleLink w:val="Tablenumberlist"/>
  </w:abstractNum>
  <w:abstractNum w:abstractNumId="29" w15:restartNumberingAfterBreak="0">
    <w:nsid w:val="4B791878"/>
    <w:multiLevelType w:val="hybridMultilevel"/>
    <w:tmpl w:val="EEEC6D88"/>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0" w15:restartNumberingAfterBreak="0">
    <w:nsid w:val="4BB76081"/>
    <w:multiLevelType w:val="multilevel"/>
    <w:tmpl w:val="0C78A7AC"/>
    <w:styleLink w:val="Tablebulletlist"/>
    <w:lvl w:ilvl="0">
      <w:start w:val="1"/>
      <w:numFmt w:val="bullet"/>
      <w:pStyle w:val="Tablebulletlistlevel1"/>
      <w:lvlText w:val=""/>
      <w:lvlJc w:val="left"/>
      <w:pPr>
        <w:ind w:left="284" w:hanging="284"/>
      </w:pPr>
      <w:rPr>
        <w:rFonts w:ascii="Symbol" w:hAnsi="Symbol" w:hint="default"/>
        <w:color w:val="auto"/>
      </w:rPr>
    </w:lvl>
    <w:lvl w:ilvl="1">
      <w:start w:val="1"/>
      <w:numFmt w:val="bullet"/>
      <w:pStyle w:val="Tablebulletlistlevel2"/>
      <w:lvlText w:val="o"/>
      <w:lvlJc w:val="left"/>
      <w:pPr>
        <w:ind w:left="567" w:hanging="283"/>
      </w:pPr>
      <w:rPr>
        <w:rFonts w:ascii="Courier New" w:hAnsi="Courier New" w:hint="default"/>
      </w:rPr>
    </w:lvl>
    <w:lvl w:ilvl="2">
      <w:start w:val="1"/>
      <w:numFmt w:val="bullet"/>
      <w:pStyle w:val="Tablebulletlistlevel3"/>
      <w:lvlText w:val=""/>
      <w:lvlJc w:val="left"/>
      <w:pPr>
        <w:ind w:left="851" w:hanging="284"/>
      </w:pPr>
      <w:rPr>
        <w:rFonts w:ascii="Wingdings" w:hAnsi="Wingdings" w:hint="default"/>
        <w:color w:val="auto"/>
      </w:rPr>
    </w:lvl>
    <w:lvl w:ilvl="3">
      <w:start w:val="1"/>
      <w:numFmt w:val="bullet"/>
      <w:pStyle w:val="Tablebulletlistlevel4"/>
      <w:lvlText w:val=""/>
      <w:lvlJc w:val="left"/>
      <w:pPr>
        <w:ind w:left="1134" w:hanging="283"/>
      </w:pPr>
      <w:rPr>
        <w:rFonts w:ascii="Wingdings" w:hAnsi="Wingdings" w:hint="default"/>
        <w:color w:val="auto"/>
      </w:rPr>
    </w:lvl>
    <w:lvl w:ilvl="4">
      <w:start w:val="1"/>
      <w:numFmt w:val="bullet"/>
      <w:pStyle w:val="Tablebulletlistlevel5"/>
      <w:lvlText w:val=""/>
      <w:lvlJc w:val="left"/>
      <w:pPr>
        <w:ind w:left="1418" w:hanging="284"/>
      </w:pPr>
      <w:rPr>
        <w:rFonts w:ascii="Symbol" w:hAnsi="Symbol" w:hint="default"/>
        <w:color w:val="auto"/>
      </w:rPr>
    </w:lvl>
    <w:lvl w:ilvl="5">
      <w:start w:val="1"/>
      <w:numFmt w:val="bullet"/>
      <w:pStyle w:val="Tablebulletlistlevel6"/>
      <w:lvlText w:val=""/>
      <w:lvlJc w:val="left"/>
      <w:pPr>
        <w:ind w:left="1701" w:hanging="283"/>
      </w:pPr>
      <w:rPr>
        <w:rFonts w:ascii="Symbol" w:hAnsi="Symbol" w:hint="default"/>
        <w:color w:val="auto"/>
      </w:rPr>
    </w:lvl>
    <w:lvl w:ilvl="6">
      <w:start w:val="1"/>
      <w:numFmt w:val="bullet"/>
      <w:pStyle w:val="Tablebulletlistlevel7"/>
      <w:lvlText w:val="o"/>
      <w:lvlJc w:val="left"/>
      <w:pPr>
        <w:ind w:left="1985" w:hanging="284"/>
      </w:pPr>
      <w:rPr>
        <w:rFonts w:ascii="Courier New" w:hAnsi="Courier New" w:hint="default"/>
        <w:color w:val="auto"/>
      </w:rPr>
    </w:lvl>
    <w:lvl w:ilvl="7">
      <w:start w:val="1"/>
      <w:numFmt w:val="bullet"/>
      <w:pStyle w:val="Tablebulletlistlevel8"/>
      <w:lvlText w:val=""/>
      <w:lvlJc w:val="left"/>
      <w:pPr>
        <w:ind w:left="2268" w:hanging="283"/>
      </w:pPr>
      <w:rPr>
        <w:rFonts w:ascii="Wingdings" w:hAnsi="Wingdings" w:hint="default"/>
        <w:color w:val="auto"/>
      </w:rPr>
    </w:lvl>
    <w:lvl w:ilvl="8">
      <w:start w:val="1"/>
      <w:numFmt w:val="bullet"/>
      <w:pStyle w:val="Tablebulletlistlevel9"/>
      <w:lvlText w:val=""/>
      <w:lvlJc w:val="left"/>
      <w:pPr>
        <w:ind w:left="2552" w:hanging="284"/>
      </w:pPr>
      <w:rPr>
        <w:rFonts w:ascii="Wingdings" w:hAnsi="Wingdings" w:hint="default"/>
        <w:color w:val="auto"/>
      </w:rPr>
    </w:lvl>
  </w:abstractNum>
  <w:abstractNum w:abstractNumId="31" w15:restartNumberingAfterBreak="0">
    <w:nsid w:val="4D5634AF"/>
    <w:multiLevelType w:val="multilevel"/>
    <w:tmpl w:val="2BBEA3BA"/>
    <w:name w:val="NTG Table Bullet List"/>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32" w15:restartNumberingAfterBreak="0">
    <w:nsid w:val="53842BC6"/>
    <w:multiLevelType w:val="multilevel"/>
    <w:tmpl w:val="0C78A7AC"/>
    <w:numStyleLink w:val="Tablebulletlist"/>
  </w:abstractNum>
  <w:abstractNum w:abstractNumId="33" w15:restartNumberingAfterBreak="0">
    <w:nsid w:val="54D23F9E"/>
    <w:multiLevelType w:val="multilevel"/>
    <w:tmpl w:val="2BBEA3BA"/>
    <w:name w:val="NTG Table Bullet List3222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abstractNum w:abstractNumId="34" w15:restartNumberingAfterBreak="0">
    <w:nsid w:val="56DA2CAE"/>
    <w:multiLevelType w:val="multilevel"/>
    <w:tmpl w:val="3E5E177A"/>
    <w:name w:val="NTG Table Bullet List332222222222222"/>
    <w:numStyleLink w:val="Tablenumberlist"/>
  </w:abstractNum>
  <w:abstractNum w:abstractNumId="35" w15:restartNumberingAfterBreak="0">
    <w:nsid w:val="583359D9"/>
    <w:multiLevelType w:val="multilevel"/>
    <w:tmpl w:val="3E5E177A"/>
    <w:name w:val="NTG Table Bullet List332222222"/>
    <w:numStyleLink w:val="Tablenumberlist"/>
  </w:abstractNum>
  <w:abstractNum w:abstractNumId="36" w15:restartNumberingAfterBreak="0">
    <w:nsid w:val="5B9A5FFE"/>
    <w:multiLevelType w:val="multilevel"/>
    <w:tmpl w:val="0C78A7AC"/>
    <w:name w:val="NTG Table Bullet List33222222222222"/>
    <w:numStyleLink w:val="Tablebulletlist"/>
  </w:abstractNum>
  <w:abstractNum w:abstractNumId="37" w15:restartNumberingAfterBreak="0">
    <w:nsid w:val="5D444259"/>
    <w:multiLevelType w:val="multilevel"/>
    <w:tmpl w:val="0C78A7AC"/>
    <w:name w:val="NTG Table Bullet List332222"/>
    <w:numStyleLink w:val="Tablebulletlist"/>
  </w:abstractNum>
  <w:abstractNum w:abstractNumId="38" w15:restartNumberingAfterBreak="0">
    <w:nsid w:val="63C67363"/>
    <w:multiLevelType w:val="hybridMultilevel"/>
    <w:tmpl w:val="C01EE8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3FE5CEA"/>
    <w:multiLevelType w:val="hybridMultilevel"/>
    <w:tmpl w:val="9822C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9262556"/>
    <w:multiLevelType w:val="multilevel"/>
    <w:tmpl w:val="3E5E177A"/>
    <w:name w:val="NTG Table Bullet List3322222222222222"/>
    <w:numStyleLink w:val="Tablenumberlist"/>
  </w:abstractNum>
  <w:abstractNum w:abstractNumId="41" w15:restartNumberingAfterBreak="0">
    <w:nsid w:val="73E601E0"/>
    <w:multiLevelType w:val="hybridMultilevel"/>
    <w:tmpl w:val="5AC49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453664D"/>
    <w:multiLevelType w:val="multilevel"/>
    <w:tmpl w:val="0C78A7AC"/>
    <w:name w:val="NTG Table Bullet List3322222222222222222"/>
    <w:numStyleLink w:val="Tablebulletlist"/>
  </w:abstractNum>
  <w:abstractNum w:abstractNumId="43" w15:restartNumberingAfterBreak="0">
    <w:nsid w:val="76141D1E"/>
    <w:multiLevelType w:val="multilevel"/>
    <w:tmpl w:val="0C78A7AC"/>
    <w:name w:val="NTG Table Bullet List332222222222"/>
    <w:numStyleLink w:val="Tablebulletlist"/>
  </w:abstractNum>
  <w:abstractNum w:abstractNumId="44" w15:restartNumberingAfterBreak="0">
    <w:nsid w:val="78D858CE"/>
    <w:multiLevelType w:val="hybridMultilevel"/>
    <w:tmpl w:val="598EFAF6"/>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9CC6470"/>
    <w:multiLevelType w:val="multilevel"/>
    <w:tmpl w:val="0D62A852"/>
    <w:lvl w:ilvl="0">
      <w:start w:val="1"/>
      <w:numFmt w:val="decimal"/>
      <w:lvlText w:val="%1"/>
      <w:lvlJc w:val="left"/>
      <w:pPr>
        <w:ind w:left="432" w:hanging="432"/>
      </w:pPr>
      <w:rPr>
        <w:rFonts w:hint="default"/>
        <w:b/>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6" w15:restartNumberingAfterBreak="0">
    <w:nsid w:val="7AB41BE3"/>
    <w:multiLevelType w:val="hybridMultilevel"/>
    <w:tmpl w:val="03320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C2A2376"/>
    <w:multiLevelType w:val="hybridMultilevel"/>
    <w:tmpl w:val="39DAB548"/>
    <w:lvl w:ilvl="0" w:tplc="0C090001">
      <w:start w:val="1"/>
      <w:numFmt w:val="bullet"/>
      <w:lvlText w:val=""/>
      <w:lvlJc w:val="left"/>
      <w:pPr>
        <w:ind w:left="1353" w:hanging="360"/>
      </w:pPr>
      <w:rPr>
        <w:rFonts w:ascii="Symbol" w:hAnsi="Symbol" w:hint="default"/>
      </w:rPr>
    </w:lvl>
    <w:lvl w:ilvl="1" w:tplc="0C090003" w:tentative="1">
      <w:start w:val="1"/>
      <w:numFmt w:val="bullet"/>
      <w:lvlText w:val="o"/>
      <w:lvlJc w:val="left"/>
      <w:pPr>
        <w:ind w:left="2073" w:hanging="360"/>
      </w:pPr>
      <w:rPr>
        <w:rFonts w:ascii="Courier New" w:hAnsi="Courier New" w:cs="Courier New" w:hint="default"/>
      </w:rPr>
    </w:lvl>
    <w:lvl w:ilvl="2" w:tplc="0C090005" w:tentative="1">
      <w:start w:val="1"/>
      <w:numFmt w:val="bullet"/>
      <w:lvlText w:val=""/>
      <w:lvlJc w:val="left"/>
      <w:pPr>
        <w:ind w:left="2793" w:hanging="360"/>
      </w:pPr>
      <w:rPr>
        <w:rFonts w:ascii="Wingdings" w:hAnsi="Wingdings" w:hint="default"/>
      </w:rPr>
    </w:lvl>
    <w:lvl w:ilvl="3" w:tplc="0C090001" w:tentative="1">
      <w:start w:val="1"/>
      <w:numFmt w:val="bullet"/>
      <w:lvlText w:val=""/>
      <w:lvlJc w:val="left"/>
      <w:pPr>
        <w:ind w:left="3513" w:hanging="360"/>
      </w:pPr>
      <w:rPr>
        <w:rFonts w:ascii="Symbol" w:hAnsi="Symbol" w:hint="default"/>
      </w:rPr>
    </w:lvl>
    <w:lvl w:ilvl="4" w:tplc="0C090003" w:tentative="1">
      <w:start w:val="1"/>
      <w:numFmt w:val="bullet"/>
      <w:lvlText w:val="o"/>
      <w:lvlJc w:val="left"/>
      <w:pPr>
        <w:ind w:left="4233" w:hanging="360"/>
      </w:pPr>
      <w:rPr>
        <w:rFonts w:ascii="Courier New" w:hAnsi="Courier New" w:cs="Courier New" w:hint="default"/>
      </w:rPr>
    </w:lvl>
    <w:lvl w:ilvl="5" w:tplc="0C090005" w:tentative="1">
      <w:start w:val="1"/>
      <w:numFmt w:val="bullet"/>
      <w:lvlText w:val=""/>
      <w:lvlJc w:val="left"/>
      <w:pPr>
        <w:ind w:left="4953" w:hanging="360"/>
      </w:pPr>
      <w:rPr>
        <w:rFonts w:ascii="Wingdings" w:hAnsi="Wingdings" w:hint="default"/>
      </w:rPr>
    </w:lvl>
    <w:lvl w:ilvl="6" w:tplc="0C090001" w:tentative="1">
      <w:start w:val="1"/>
      <w:numFmt w:val="bullet"/>
      <w:lvlText w:val=""/>
      <w:lvlJc w:val="left"/>
      <w:pPr>
        <w:ind w:left="5673" w:hanging="360"/>
      </w:pPr>
      <w:rPr>
        <w:rFonts w:ascii="Symbol" w:hAnsi="Symbol" w:hint="default"/>
      </w:rPr>
    </w:lvl>
    <w:lvl w:ilvl="7" w:tplc="0C090003" w:tentative="1">
      <w:start w:val="1"/>
      <w:numFmt w:val="bullet"/>
      <w:lvlText w:val="o"/>
      <w:lvlJc w:val="left"/>
      <w:pPr>
        <w:ind w:left="6393" w:hanging="360"/>
      </w:pPr>
      <w:rPr>
        <w:rFonts w:ascii="Courier New" w:hAnsi="Courier New" w:cs="Courier New" w:hint="default"/>
      </w:rPr>
    </w:lvl>
    <w:lvl w:ilvl="8" w:tplc="0C090005" w:tentative="1">
      <w:start w:val="1"/>
      <w:numFmt w:val="bullet"/>
      <w:lvlText w:val=""/>
      <w:lvlJc w:val="left"/>
      <w:pPr>
        <w:ind w:left="7113" w:hanging="360"/>
      </w:pPr>
      <w:rPr>
        <w:rFonts w:ascii="Wingdings" w:hAnsi="Wingdings" w:hint="default"/>
      </w:rPr>
    </w:lvl>
  </w:abstractNum>
  <w:abstractNum w:abstractNumId="48" w15:restartNumberingAfterBreak="0">
    <w:nsid w:val="7D0E4F5B"/>
    <w:multiLevelType w:val="hybridMultilevel"/>
    <w:tmpl w:val="C360B1FE"/>
    <w:lvl w:ilvl="0" w:tplc="0C090019">
      <w:start w:val="1"/>
      <w:numFmt w:val="lowerLetter"/>
      <w:lvlText w:val="%1."/>
      <w:lvlJc w:val="left"/>
      <w:pPr>
        <w:ind w:left="1212" w:hanging="360"/>
      </w:pPr>
    </w:lvl>
    <w:lvl w:ilvl="1" w:tplc="0C090019" w:tentative="1">
      <w:start w:val="1"/>
      <w:numFmt w:val="lowerLetter"/>
      <w:lvlText w:val="%2."/>
      <w:lvlJc w:val="left"/>
      <w:pPr>
        <w:ind w:left="1932" w:hanging="360"/>
      </w:pPr>
    </w:lvl>
    <w:lvl w:ilvl="2" w:tplc="0C09001B" w:tentative="1">
      <w:start w:val="1"/>
      <w:numFmt w:val="lowerRoman"/>
      <w:lvlText w:val="%3."/>
      <w:lvlJc w:val="right"/>
      <w:pPr>
        <w:ind w:left="2652" w:hanging="180"/>
      </w:pPr>
    </w:lvl>
    <w:lvl w:ilvl="3" w:tplc="0C09000F" w:tentative="1">
      <w:start w:val="1"/>
      <w:numFmt w:val="decimal"/>
      <w:lvlText w:val="%4."/>
      <w:lvlJc w:val="left"/>
      <w:pPr>
        <w:ind w:left="3372" w:hanging="360"/>
      </w:pPr>
    </w:lvl>
    <w:lvl w:ilvl="4" w:tplc="0C090019" w:tentative="1">
      <w:start w:val="1"/>
      <w:numFmt w:val="lowerLetter"/>
      <w:lvlText w:val="%5."/>
      <w:lvlJc w:val="left"/>
      <w:pPr>
        <w:ind w:left="4092" w:hanging="360"/>
      </w:pPr>
    </w:lvl>
    <w:lvl w:ilvl="5" w:tplc="0C09001B" w:tentative="1">
      <w:start w:val="1"/>
      <w:numFmt w:val="lowerRoman"/>
      <w:lvlText w:val="%6."/>
      <w:lvlJc w:val="right"/>
      <w:pPr>
        <w:ind w:left="4812" w:hanging="180"/>
      </w:pPr>
    </w:lvl>
    <w:lvl w:ilvl="6" w:tplc="0C09000F" w:tentative="1">
      <w:start w:val="1"/>
      <w:numFmt w:val="decimal"/>
      <w:lvlText w:val="%7."/>
      <w:lvlJc w:val="left"/>
      <w:pPr>
        <w:ind w:left="5532" w:hanging="360"/>
      </w:pPr>
    </w:lvl>
    <w:lvl w:ilvl="7" w:tplc="0C090019" w:tentative="1">
      <w:start w:val="1"/>
      <w:numFmt w:val="lowerLetter"/>
      <w:lvlText w:val="%8."/>
      <w:lvlJc w:val="left"/>
      <w:pPr>
        <w:ind w:left="6252" w:hanging="360"/>
      </w:pPr>
    </w:lvl>
    <w:lvl w:ilvl="8" w:tplc="0C09001B" w:tentative="1">
      <w:start w:val="1"/>
      <w:numFmt w:val="lowerRoman"/>
      <w:lvlText w:val="%9."/>
      <w:lvlJc w:val="right"/>
      <w:pPr>
        <w:ind w:left="6972" w:hanging="180"/>
      </w:pPr>
    </w:lvl>
  </w:abstractNum>
  <w:abstractNum w:abstractNumId="49" w15:restartNumberingAfterBreak="0">
    <w:nsid w:val="7EB377EB"/>
    <w:multiLevelType w:val="multilevel"/>
    <w:tmpl w:val="2BBEA3BA"/>
    <w:name w:val="NTG Table Bullet List2"/>
    <w:lvl w:ilvl="0">
      <w:start w:val="1"/>
      <w:numFmt w:val="bullet"/>
      <w:lvlText w:val=""/>
      <w:lvlJc w:val="left"/>
      <w:pPr>
        <w:ind w:left="360" w:hanging="360"/>
      </w:pPr>
      <w:rPr>
        <w:rFonts w:ascii="Symbol" w:hAnsi="Symbol" w:hint="default"/>
        <w:color w:val="auto"/>
        <w:sz w:val="22"/>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color w:val="auto"/>
      </w:rPr>
    </w:lvl>
    <w:lvl w:ilvl="6">
      <w:start w:val="1"/>
      <w:numFmt w:val="bullet"/>
      <w:lvlText w:val="o"/>
      <w:lvlJc w:val="left"/>
      <w:pPr>
        <w:ind w:left="2520" w:hanging="360"/>
      </w:pPr>
      <w:rPr>
        <w:rFonts w:ascii="Courier New" w:hAnsi="Courier New"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rPr>
    </w:lvl>
  </w:abstractNum>
  <w:num w:numId="1">
    <w:abstractNumId w:val="25"/>
  </w:num>
  <w:num w:numId="2">
    <w:abstractNumId w:val="15"/>
  </w:num>
  <w:num w:numId="3">
    <w:abstractNumId w:val="45"/>
  </w:num>
  <w:num w:numId="4">
    <w:abstractNumId w:val="30"/>
  </w:num>
  <w:num w:numId="5">
    <w:abstractNumId w:val="20"/>
  </w:num>
  <w:num w:numId="6">
    <w:abstractNumId w:val="11"/>
  </w:num>
  <w:num w:numId="7">
    <w:abstractNumId w:val="32"/>
  </w:num>
  <w:num w:numId="8">
    <w:abstractNumId w:val="19"/>
  </w:num>
  <w:num w:numId="9">
    <w:abstractNumId w:val="2"/>
  </w:num>
  <w:num w:numId="10">
    <w:abstractNumId w:val="2"/>
    <w:lvlOverride w:ilvl="0">
      <w:startOverride w:val="1"/>
    </w:lvlOverride>
  </w:num>
  <w:num w:numId="11">
    <w:abstractNumId w:val="2"/>
  </w:num>
  <w:num w:numId="12">
    <w:abstractNumId w:val="2"/>
  </w:num>
  <w:num w:numId="13">
    <w:abstractNumId w:val="1"/>
  </w:num>
  <w:num w:numId="14">
    <w:abstractNumId w:val="47"/>
  </w:num>
  <w:num w:numId="15">
    <w:abstractNumId w:val="4"/>
  </w:num>
  <w:num w:numId="16">
    <w:abstractNumId w:val="29"/>
  </w:num>
  <w:num w:numId="17">
    <w:abstractNumId w:val="46"/>
  </w:num>
  <w:num w:numId="18">
    <w:abstractNumId w:val="41"/>
  </w:num>
  <w:num w:numId="19">
    <w:abstractNumId w:val="2"/>
  </w:num>
  <w:num w:numId="20">
    <w:abstractNumId w:val="2"/>
  </w:num>
  <w:num w:numId="21">
    <w:abstractNumId w:val="0"/>
  </w:num>
  <w:num w:numId="22">
    <w:abstractNumId w:val="2"/>
    <w:lvlOverride w:ilvl="0">
      <w:startOverride w:val="1"/>
    </w:lvlOverride>
  </w:num>
  <w:num w:numId="23">
    <w:abstractNumId w:val="2"/>
  </w:num>
  <w:num w:numId="24">
    <w:abstractNumId w:val="2"/>
    <w:lvlOverride w:ilvl="0">
      <w:startOverride w:val="1"/>
    </w:lvlOverride>
  </w:num>
  <w:num w:numId="25">
    <w:abstractNumId w:val="27"/>
  </w:num>
  <w:num w:numId="26">
    <w:abstractNumId w:val="23"/>
  </w:num>
  <w:num w:numId="27">
    <w:abstractNumId w:val="48"/>
  </w:num>
  <w:num w:numId="28">
    <w:abstractNumId w:val="44"/>
  </w:num>
  <w:num w:numId="29">
    <w:abstractNumId w:val="39"/>
  </w:num>
  <w:num w:numId="30">
    <w:abstractNumId w:val="38"/>
  </w:num>
  <w:num w:numId="31">
    <w:abstractNumId w:val="16"/>
  </w:num>
  <w:num w:numId="32">
    <w:abstractNumId w:val="2"/>
  </w:num>
  <w:num w:numId="33">
    <w:abstractNumId w:val="2"/>
  </w:num>
  <w:num w:numId="34">
    <w:abstractNumId w:val="2"/>
  </w:num>
  <w:num w:numId="35">
    <w:abstractNumId w:val="2"/>
  </w:num>
  <w:num w:numId="36">
    <w:abstractNumId w:val="2"/>
  </w:num>
  <w:num w:numId="37">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9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1"/>
  <w:stylePaneSortMethod w:val="0000"/>
  <w:documentProtection w:edit="readOnly" w:enforcement="1" w:cryptProviderType="rsaAES" w:cryptAlgorithmClass="hash" w:cryptAlgorithmType="typeAny" w:cryptAlgorithmSid="14" w:cryptSpinCount="100000" w:hash="TFAEYS+4lRTXbmBQN42uXHJdXTZ4190XRlXX9a6dfZMENNwbw7eeLJq4r/E2jt24WeNiMdx+RG3ZrurCSczKHg==" w:salt="rwpRguc8o66WrfjOvaf6iw=="/>
  <w:defaultTabStop w:val="28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tjQ3NDG2sDAxMDJR0lEKTi0uzszPAykwqgUAn9wkACwAAAA="/>
  </w:docVars>
  <w:rsids>
    <w:rsidRoot w:val="00B56B62"/>
    <w:rsid w:val="00001DDF"/>
    <w:rsid w:val="0000322D"/>
    <w:rsid w:val="00007670"/>
    <w:rsid w:val="00010665"/>
    <w:rsid w:val="00014AD3"/>
    <w:rsid w:val="00020D6A"/>
    <w:rsid w:val="0002393A"/>
    <w:rsid w:val="000242B6"/>
    <w:rsid w:val="00027B46"/>
    <w:rsid w:val="00027DB8"/>
    <w:rsid w:val="00031A96"/>
    <w:rsid w:val="00040BF3"/>
    <w:rsid w:val="0004211C"/>
    <w:rsid w:val="00046C59"/>
    <w:rsid w:val="00047674"/>
    <w:rsid w:val="00051362"/>
    <w:rsid w:val="00051F45"/>
    <w:rsid w:val="00052953"/>
    <w:rsid w:val="0005341A"/>
    <w:rsid w:val="00056DEF"/>
    <w:rsid w:val="00056EDC"/>
    <w:rsid w:val="000637E7"/>
    <w:rsid w:val="00064B20"/>
    <w:rsid w:val="0006635A"/>
    <w:rsid w:val="0006782F"/>
    <w:rsid w:val="000720BE"/>
    <w:rsid w:val="0007259C"/>
    <w:rsid w:val="000773F1"/>
    <w:rsid w:val="00080202"/>
    <w:rsid w:val="00080DCD"/>
    <w:rsid w:val="00080E22"/>
    <w:rsid w:val="00080E26"/>
    <w:rsid w:val="00082573"/>
    <w:rsid w:val="000840A3"/>
    <w:rsid w:val="00085062"/>
    <w:rsid w:val="00086A5F"/>
    <w:rsid w:val="000911EF"/>
    <w:rsid w:val="000916F2"/>
    <w:rsid w:val="000962C5"/>
    <w:rsid w:val="000A4317"/>
    <w:rsid w:val="000A559C"/>
    <w:rsid w:val="000A5A36"/>
    <w:rsid w:val="000B2CA1"/>
    <w:rsid w:val="000B6E44"/>
    <w:rsid w:val="000D157D"/>
    <w:rsid w:val="000D1F29"/>
    <w:rsid w:val="000D633D"/>
    <w:rsid w:val="000E342B"/>
    <w:rsid w:val="000E5DD2"/>
    <w:rsid w:val="000F2958"/>
    <w:rsid w:val="000F3850"/>
    <w:rsid w:val="00104E7F"/>
    <w:rsid w:val="00105D93"/>
    <w:rsid w:val="001070BF"/>
    <w:rsid w:val="00112AE8"/>
    <w:rsid w:val="001137EC"/>
    <w:rsid w:val="001152F5"/>
    <w:rsid w:val="00117743"/>
    <w:rsid w:val="00117F5B"/>
    <w:rsid w:val="00121C89"/>
    <w:rsid w:val="00132658"/>
    <w:rsid w:val="00132EC1"/>
    <w:rsid w:val="00150DC0"/>
    <w:rsid w:val="00151E5F"/>
    <w:rsid w:val="00156CD4"/>
    <w:rsid w:val="0016153B"/>
    <w:rsid w:val="00164A3E"/>
    <w:rsid w:val="00166FF6"/>
    <w:rsid w:val="0017432B"/>
    <w:rsid w:val="00176123"/>
    <w:rsid w:val="00181620"/>
    <w:rsid w:val="00181795"/>
    <w:rsid w:val="00185410"/>
    <w:rsid w:val="001911CD"/>
    <w:rsid w:val="00192CAF"/>
    <w:rsid w:val="00193AAA"/>
    <w:rsid w:val="001957AD"/>
    <w:rsid w:val="001976BD"/>
    <w:rsid w:val="001A0938"/>
    <w:rsid w:val="001A2B7F"/>
    <w:rsid w:val="001A3AFD"/>
    <w:rsid w:val="001A496C"/>
    <w:rsid w:val="001A576A"/>
    <w:rsid w:val="001B2B6C"/>
    <w:rsid w:val="001D01C4"/>
    <w:rsid w:val="001D1C87"/>
    <w:rsid w:val="001D4F99"/>
    <w:rsid w:val="001D52B0"/>
    <w:rsid w:val="001D5A18"/>
    <w:rsid w:val="001D67E1"/>
    <w:rsid w:val="001D7CA4"/>
    <w:rsid w:val="001E057F"/>
    <w:rsid w:val="001E14EB"/>
    <w:rsid w:val="001E3732"/>
    <w:rsid w:val="001F59E6"/>
    <w:rsid w:val="001F77FB"/>
    <w:rsid w:val="00200EB2"/>
    <w:rsid w:val="00203F1C"/>
    <w:rsid w:val="00205EF0"/>
    <w:rsid w:val="00206936"/>
    <w:rsid w:val="00206C6F"/>
    <w:rsid w:val="00206FBD"/>
    <w:rsid w:val="00207746"/>
    <w:rsid w:val="00230031"/>
    <w:rsid w:val="00235C01"/>
    <w:rsid w:val="0024027E"/>
    <w:rsid w:val="00242CF8"/>
    <w:rsid w:val="00246F01"/>
    <w:rsid w:val="00247343"/>
    <w:rsid w:val="00254485"/>
    <w:rsid w:val="002552A4"/>
    <w:rsid w:val="0026215F"/>
    <w:rsid w:val="00265C56"/>
    <w:rsid w:val="002716CD"/>
    <w:rsid w:val="002737A8"/>
    <w:rsid w:val="00274D23"/>
    <w:rsid w:val="00274D4B"/>
    <w:rsid w:val="002806F5"/>
    <w:rsid w:val="00281577"/>
    <w:rsid w:val="0028754F"/>
    <w:rsid w:val="002926BC"/>
    <w:rsid w:val="00293A72"/>
    <w:rsid w:val="00296C9C"/>
    <w:rsid w:val="002A0160"/>
    <w:rsid w:val="002A2B8A"/>
    <w:rsid w:val="002A2BFE"/>
    <w:rsid w:val="002A30C3"/>
    <w:rsid w:val="002A6F6A"/>
    <w:rsid w:val="002A7712"/>
    <w:rsid w:val="002B38F7"/>
    <w:rsid w:val="002B409C"/>
    <w:rsid w:val="002B5591"/>
    <w:rsid w:val="002B6AA4"/>
    <w:rsid w:val="002C1FE9"/>
    <w:rsid w:val="002C2AFA"/>
    <w:rsid w:val="002C7325"/>
    <w:rsid w:val="002D19AF"/>
    <w:rsid w:val="002D3A57"/>
    <w:rsid w:val="002D7D05"/>
    <w:rsid w:val="002E20C8"/>
    <w:rsid w:val="002E4290"/>
    <w:rsid w:val="002E66A6"/>
    <w:rsid w:val="002F0DB1"/>
    <w:rsid w:val="002F2885"/>
    <w:rsid w:val="002F45A1"/>
    <w:rsid w:val="002F6953"/>
    <w:rsid w:val="003008EB"/>
    <w:rsid w:val="00303265"/>
    <w:rsid w:val="003037F9"/>
    <w:rsid w:val="0030383B"/>
    <w:rsid w:val="0030583E"/>
    <w:rsid w:val="00307FE1"/>
    <w:rsid w:val="003164BA"/>
    <w:rsid w:val="003258E6"/>
    <w:rsid w:val="0034020A"/>
    <w:rsid w:val="00342283"/>
    <w:rsid w:val="00343A87"/>
    <w:rsid w:val="00344A36"/>
    <w:rsid w:val="00345123"/>
    <w:rsid w:val="003456F4"/>
    <w:rsid w:val="00347FB6"/>
    <w:rsid w:val="003504FD"/>
    <w:rsid w:val="00350881"/>
    <w:rsid w:val="003544B9"/>
    <w:rsid w:val="00357D55"/>
    <w:rsid w:val="00361FE2"/>
    <w:rsid w:val="00363513"/>
    <w:rsid w:val="003657E5"/>
    <w:rsid w:val="0036589C"/>
    <w:rsid w:val="00371312"/>
    <w:rsid w:val="00371DC7"/>
    <w:rsid w:val="003773BE"/>
    <w:rsid w:val="00377B21"/>
    <w:rsid w:val="00390CE3"/>
    <w:rsid w:val="00391CDE"/>
    <w:rsid w:val="00394876"/>
    <w:rsid w:val="00394AAF"/>
    <w:rsid w:val="00394CE5"/>
    <w:rsid w:val="00395360"/>
    <w:rsid w:val="003A2587"/>
    <w:rsid w:val="003A3882"/>
    <w:rsid w:val="003A49A4"/>
    <w:rsid w:val="003A6341"/>
    <w:rsid w:val="003B67FD"/>
    <w:rsid w:val="003B6A61"/>
    <w:rsid w:val="003B708F"/>
    <w:rsid w:val="003C4A5A"/>
    <w:rsid w:val="003D0F63"/>
    <w:rsid w:val="003D15E2"/>
    <w:rsid w:val="003D42C0"/>
    <w:rsid w:val="003D4E62"/>
    <w:rsid w:val="003D5B29"/>
    <w:rsid w:val="003D60ED"/>
    <w:rsid w:val="003D7818"/>
    <w:rsid w:val="003E2445"/>
    <w:rsid w:val="003E2668"/>
    <w:rsid w:val="003E3BB2"/>
    <w:rsid w:val="003F3F39"/>
    <w:rsid w:val="003F4858"/>
    <w:rsid w:val="003F5B58"/>
    <w:rsid w:val="0040222A"/>
    <w:rsid w:val="004047BC"/>
    <w:rsid w:val="0040587F"/>
    <w:rsid w:val="004100F7"/>
    <w:rsid w:val="004102A8"/>
    <w:rsid w:val="00414CB3"/>
    <w:rsid w:val="0041563D"/>
    <w:rsid w:val="00420913"/>
    <w:rsid w:val="00423C86"/>
    <w:rsid w:val="00426E25"/>
    <w:rsid w:val="00427D9C"/>
    <w:rsid w:val="00427E7E"/>
    <w:rsid w:val="00432909"/>
    <w:rsid w:val="004339DE"/>
    <w:rsid w:val="00443B6E"/>
    <w:rsid w:val="00446AFE"/>
    <w:rsid w:val="0045420A"/>
    <w:rsid w:val="004554D4"/>
    <w:rsid w:val="00461744"/>
    <w:rsid w:val="00465AC1"/>
    <w:rsid w:val="00466185"/>
    <w:rsid w:val="00466303"/>
    <w:rsid w:val="004668A7"/>
    <w:rsid w:val="00466D96"/>
    <w:rsid w:val="0046739E"/>
    <w:rsid w:val="00467747"/>
    <w:rsid w:val="00470017"/>
    <w:rsid w:val="00473C98"/>
    <w:rsid w:val="00474965"/>
    <w:rsid w:val="00477CD3"/>
    <w:rsid w:val="00482DF8"/>
    <w:rsid w:val="004864DE"/>
    <w:rsid w:val="00490A2A"/>
    <w:rsid w:val="00494BE5"/>
    <w:rsid w:val="00494C98"/>
    <w:rsid w:val="00495257"/>
    <w:rsid w:val="004A0EBA"/>
    <w:rsid w:val="004A2538"/>
    <w:rsid w:val="004A28F7"/>
    <w:rsid w:val="004A6F64"/>
    <w:rsid w:val="004B0B38"/>
    <w:rsid w:val="004B0C15"/>
    <w:rsid w:val="004B3398"/>
    <w:rsid w:val="004B35EA"/>
    <w:rsid w:val="004B4110"/>
    <w:rsid w:val="004B589D"/>
    <w:rsid w:val="004B69E4"/>
    <w:rsid w:val="004C10BC"/>
    <w:rsid w:val="004C3A5F"/>
    <w:rsid w:val="004C6C39"/>
    <w:rsid w:val="004D075F"/>
    <w:rsid w:val="004D1B76"/>
    <w:rsid w:val="004D344E"/>
    <w:rsid w:val="004D7B7C"/>
    <w:rsid w:val="004E019E"/>
    <w:rsid w:val="004E06EC"/>
    <w:rsid w:val="004E0A3F"/>
    <w:rsid w:val="004E2CB7"/>
    <w:rsid w:val="004E69E8"/>
    <w:rsid w:val="004E7452"/>
    <w:rsid w:val="004F016A"/>
    <w:rsid w:val="00500F94"/>
    <w:rsid w:val="00502FB3"/>
    <w:rsid w:val="00503DE9"/>
    <w:rsid w:val="0050530C"/>
    <w:rsid w:val="00505DEA"/>
    <w:rsid w:val="00507782"/>
    <w:rsid w:val="00510E08"/>
    <w:rsid w:val="00512A04"/>
    <w:rsid w:val="00514F7D"/>
    <w:rsid w:val="00520499"/>
    <w:rsid w:val="00520F62"/>
    <w:rsid w:val="005249F5"/>
    <w:rsid w:val="005260F7"/>
    <w:rsid w:val="00536061"/>
    <w:rsid w:val="00543BD1"/>
    <w:rsid w:val="00556113"/>
    <w:rsid w:val="00562595"/>
    <w:rsid w:val="00564778"/>
    <w:rsid w:val="00564C12"/>
    <w:rsid w:val="005654B8"/>
    <w:rsid w:val="00570141"/>
    <w:rsid w:val="005703AB"/>
    <w:rsid w:val="005762CC"/>
    <w:rsid w:val="00582D3D"/>
    <w:rsid w:val="005839F9"/>
    <w:rsid w:val="00593475"/>
    <w:rsid w:val="00593907"/>
    <w:rsid w:val="00595386"/>
    <w:rsid w:val="00597234"/>
    <w:rsid w:val="005A4AC0"/>
    <w:rsid w:val="005A4D7A"/>
    <w:rsid w:val="005A5A6D"/>
    <w:rsid w:val="005A5FDF"/>
    <w:rsid w:val="005B0FB7"/>
    <w:rsid w:val="005B122A"/>
    <w:rsid w:val="005B1FCB"/>
    <w:rsid w:val="005B4564"/>
    <w:rsid w:val="005B5AC2"/>
    <w:rsid w:val="005C05E1"/>
    <w:rsid w:val="005C2833"/>
    <w:rsid w:val="005C2E21"/>
    <w:rsid w:val="005C3CDF"/>
    <w:rsid w:val="005C4725"/>
    <w:rsid w:val="005C5EF2"/>
    <w:rsid w:val="005C65C4"/>
    <w:rsid w:val="005C6963"/>
    <w:rsid w:val="005C780A"/>
    <w:rsid w:val="005E144D"/>
    <w:rsid w:val="005E1500"/>
    <w:rsid w:val="005E1EC8"/>
    <w:rsid w:val="005E3A43"/>
    <w:rsid w:val="005F0B17"/>
    <w:rsid w:val="005F6B5E"/>
    <w:rsid w:val="005F77C7"/>
    <w:rsid w:val="00607B40"/>
    <w:rsid w:val="00612F69"/>
    <w:rsid w:val="006132E1"/>
    <w:rsid w:val="0061543C"/>
    <w:rsid w:val="00616EA5"/>
    <w:rsid w:val="00620675"/>
    <w:rsid w:val="00622910"/>
    <w:rsid w:val="006254B6"/>
    <w:rsid w:val="00627FC8"/>
    <w:rsid w:val="00635F2F"/>
    <w:rsid w:val="0063710A"/>
    <w:rsid w:val="006433C3"/>
    <w:rsid w:val="00644ED8"/>
    <w:rsid w:val="00650F5B"/>
    <w:rsid w:val="0065350B"/>
    <w:rsid w:val="00661971"/>
    <w:rsid w:val="006670D7"/>
    <w:rsid w:val="006719EA"/>
    <w:rsid w:val="00671F13"/>
    <w:rsid w:val="0067271A"/>
    <w:rsid w:val="0067400A"/>
    <w:rsid w:val="00676AC7"/>
    <w:rsid w:val="00680719"/>
    <w:rsid w:val="006847AD"/>
    <w:rsid w:val="0069114B"/>
    <w:rsid w:val="006A270F"/>
    <w:rsid w:val="006A4E91"/>
    <w:rsid w:val="006A756A"/>
    <w:rsid w:val="006B5CD8"/>
    <w:rsid w:val="006B6522"/>
    <w:rsid w:val="006B6F52"/>
    <w:rsid w:val="006C2F90"/>
    <w:rsid w:val="006D109B"/>
    <w:rsid w:val="006D18C7"/>
    <w:rsid w:val="006D66F7"/>
    <w:rsid w:val="006E165B"/>
    <w:rsid w:val="006E2CFD"/>
    <w:rsid w:val="006F0405"/>
    <w:rsid w:val="006F2D79"/>
    <w:rsid w:val="006F3B8F"/>
    <w:rsid w:val="006F7E86"/>
    <w:rsid w:val="00700F72"/>
    <w:rsid w:val="00701DD7"/>
    <w:rsid w:val="00705AA6"/>
    <w:rsid w:val="00705C9D"/>
    <w:rsid w:val="00705F13"/>
    <w:rsid w:val="00711443"/>
    <w:rsid w:val="00714F1D"/>
    <w:rsid w:val="00715225"/>
    <w:rsid w:val="00720CC6"/>
    <w:rsid w:val="00721591"/>
    <w:rsid w:val="00722DDB"/>
    <w:rsid w:val="007237BD"/>
    <w:rsid w:val="00724728"/>
    <w:rsid w:val="00724F98"/>
    <w:rsid w:val="00730B9B"/>
    <w:rsid w:val="0073182E"/>
    <w:rsid w:val="007332FF"/>
    <w:rsid w:val="00733A04"/>
    <w:rsid w:val="00737137"/>
    <w:rsid w:val="007408F5"/>
    <w:rsid w:val="00741EAE"/>
    <w:rsid w:val="007468F5"/>
    <w:rsid w:val="00753CB1"/>
    <w:rsid w:val="00755248"/>
    <w:rsid w:val="0076190B"/>
    <w:rsid w:val="0076355D"/>
    <w:rsid w:val="0076380C"/>
    <w:rsid w:val="00763A2D"/>
    <w:rsid w:val="007676A4"/>
    <w:rsid w:val="00777795"/>
    <w:rsid w:val="00783A57"/>
    <w:rsid w:val="00784C92"/>
    <w:rsid w:val="007859CD"/>
    <w:rsid w:val="007907E4"/>
    <w:rsid w:val="00791DEE"/>
    <w:rsid w:val="00791FD7"/>
    <w:rsid w:val="00793083"/>
    <w:rsid w:val="00795E54"/>
    <w:rsid w:val="00796461"/>
    <w:rsid w:val="007A23B5"/>
    <w:rsid w:val="007A2EA7"/>
    <w:rsid w:val="007A6A4F"/>
    <w:rsid w:val="007B03F5"/>
    <w:rsid w:val="007B4FE4"/>
    <w:rsid w:val="007B5C09"/>
    <w:rsid w:val="007B5DA2"/>
    <w:rsid w:val="007C042D"/>
    <w:rsid w:val="007C0966"/>
    <w:rsid w:val="007C19E7"/>
    <w:rsid w:val="007C5CFD"/>
    <w:rsid w:val="007C6D9F"/>
    <w:rsid w:val="007D4893"/>
    <w:rsid w:val="007E09AD"/>
    <w:rsid w:val="007E4C85"/>
    <w:rsid w:val="007E70CF"/>
    <w:rsid w:val="007E74A4"/>
    <w:rsid w:val="007F1BF3"/>
    <w:rsid w:val="007F263F"/>
    <w:rsid w:val="007F6F6B"/>
    <w:rsid w:val="008015A8"/>
    <w:rsid w:val="00805B27"/>
    <w:rsid w:val="00805E14"/>
    <w:rsid w:val="0080766E"/>
    <w:rsid w:val="00811169"/>
    <w:rsid w:val="00815297"/>
    <w:rsid w:val="008158D3"/>
    <w:rsid w:val="008170DB"/>
    <w:rsid w:val="00817BA1"/>
    <w:rsid w:val="00820740"/>
    <w:rsid w:val="00820FEB"/>
    <w:rsid w:val="00823022"/>
    <w:rsid w:val="008244AC"/>
    <w:rsid w:val="0082634E"/>
    <w:rsid w:val="00827598"/>
    <w:rsid w:val="008313C4"/>
    <w:rsid w:val="008346BE"/>
    <w:rsid w:val="00835434"/>
    <w:rsid w:val="008358C0"/>
    <w:rsid w:val="00836A87"/>
    <w:rsid w:val="00837942"/>
    <w:rsid w:val="00842838"/>
    <w:rsid w:val="008431A1"/>
    <w:rsid w:val="00843F28"/>
    <w:rsid w:val="00854EC1"/>
    <w:rsid w:val="00857179"/>
    <w:rsid w:val="0085797F"/>
    <w:rsid w:val="00861DC3"/>
    <w:rsid w:val="00867019"/>
    <w:rsid w:val="008735A9"/>
    <w:rsid w:val="008735BA"/>
    <w:rsid w:val="00874A61"/>
    <w:rsid w:val="00877BC5"/>
    <w:rsid w:val="00877D20"/>
    <w:rsid w:val="00880AC1"/>
    <w:rsid w:val="0088195E"/>
    <w:rsid w:val="00881C48"/>
    <w:rsid w:val="00882452"/>
    <w:rsid w:val="00885B80"/>
    <w:rsid w:val="00885C30"/>
    <w:rsid w:val="00885E9B"/>
    <w:rsid w:val="00891165"/>
    <w:rsid w:val="00893C96"/>
    <w:rsid w:val="0089500A"/>
    <w:rsid w:val="00897C94"/>
    <w:rsid w:val="008A4D4F"/>
    <w:rsid w:val="008A52C9"/>
    <w:rsid w:val="008A5F70"/>
    <w:rsid w:val="008A7C12"/>
    <w:rsid w:val="008B03CE"/>
    <w:rsid w:val="008B529E"/>
    <w:rsid w:val="008B5F36"/>
    <w:rsid w:val="008C17FB"/>
    <w:rsid w:val="008D1B00"/>
    <w:rsid w:val="008D1BBD"/>
    <w:rsid w:val="008D2C75"/>
    <w:rsid w:val="008D57B8"/>
    <w:rsid w:val="008E03FC"/>
    <w:rsid w:val="008E510B"/>
    <w:rsid w:val="008F04B8"/>
    <w:rsid w:val="008F0558"/>
    <w:rsid w:val="008F233B"/>
    <w:rsid w:val="008F601D"/>
    <w:rsid w:val="009017A3"/>
    <w:rsid w:val="00902B13"/>
    <w:rsid w:val="009105FD"/>
    <w:rsid w:val="00911941"/>
    <w:rsid w:val="00915074"/>
    <w:rsid w:val="0092024D"/>
    <w:rsid w:val="00924CC3"/>
    <w:rsid w:val="009251BE"/>
    <w:rsid w:val="00925F0F"/>
    <w:rsid w:val="00932F6B"/>
    <w:rsid w:val="00942864"/>
    <w:rsid w:val="00942CEE"/>
    <w:rsid w:val="009468BC"/>
    <w:rsid w:val="00960AF5"/>
    <w:rsid w:val="009616DF"/>
    <w:rsid w:val="0096461B"/>
    <w:rsid w:val="0096542F"/>
    <w:rsid w:val="00967FA7"/>
    <w:rsid w:val="00971645"/>
    <w:rsid w:val="00973F03"/>
    <w:rsid w:val="00977919"/>
    <w:rsid w:val="009800E4"/>
    <w:rsid w:val="00981093"/>
    <w:rsid w:val="00983000"/>
    <w:rsid w:val="0098313F"/>
    <w:rsid w:val="009870FA"/>
    <w:rsid w:val="009921C3"/>
    <w:rsid w:val="009925F1"/>
    <w:rsid w:val="00993716"/>
    <w:rsid w:val="00994143"/>
    <w:rsid w:val="0099551D"/>
    <w:rsid w:val="009A0FFF"/>
    <w:rsid w:val="009A399A"/>
    <w:rsid w:val="009A4358"/>
    <w:rsid w:val="009A5897"/>
    <w:rsid w:val="009A5F24"/>
    <w:rsid w:val="009A61F7"/>
    <w:rsid w:val="009B0B3E"/>
    <w:rsid w:val="009B1913"/>
    <w:rsid w:val="009B6657"/>
    <w:rsid w:val="009D0EB5"/>
    <w:rsid w:val="009D14F9"/>
    <w:rsid w:val="009D2B74"/>
    <w:rsid w:val="009D377A"/>
    <w:rsid w:val="009D63FF"/>
    <w:rsid w:val="009E175D"/>
    <w:rsid w:val="009E3CC2"/>
    <w:rsid w:val="009E6241"/>
    <w:rsid w:val="009F06BD"/>
    <w:rsid w:val="009F0DCC"/>
    <w:rsid w:val="009F160F"/>
    <w:rsid w:val="009F2A4D"/>
    <w:rsid w:val="00A00828"/>
    <w:rsid w:val="00A00D12"/>
    <w:rsid w:val="00A03290"/>
    <w:rsid w:val="00A0387E"/>
    <w:rsid w:val="00A05D76"/>
    <w:rsid w:val="00A07490"/>
    <w:rsid w:val="00A10655"/>
    <w:rsid w:val="00A12B64"/>
    <w:rsid w:val="00A22C38"/>
    <w:rsid w:val="00A25193"/>
    <w:rsid w:val="00A26E80"/>
    <w:rsid w:val="00A31520"/>
    <w:rsid w:val="00A31AE8"/>
    <w:rsid w:val="00A3739D"/>
    <w:rsid w:val="00A37DDA"/>
    <w:rsid w:val="00A40E19"/>
    <w:rsid w:val="00A45005"/>
    <w:rsid w:val="00A4721E"/>
    <w:rsid w:val="00A601A8"/>
    <w:rsid w:val="00A65823"/>
    <w:rsid w:val="00A662F8"/>
    <w:rsid w:val="00A73238"/>
    <w:rsid w:val="00A74280"/>
    <w:rsid w:val="00A76006"/>
    <w:rsid w:val="00A76790"/>
    <w:rsid w:val="00A91AD6"/>
    <w:rsid w:val="00A91C48"/>
    <w:rsid w:val="00A925EC"/>
    <w:rsid w:val="00A929AA"/>
    <w:rsid w:val="00A92B6B"/>
    <w:rsid w:val="00AA15EA"/>
    <w:rsid w:val="00AA46EC"/>
    <w:rsid w:val="00AA541E"/>
    <w:rsid w:val="00AB0ADC"/>
    <w:rsid w:val="00AB3F69"/>
    <w:rsid w:val="00AD0DA4"/>
    <w:rsid w:val="00AD1BB4"/>
    <w:rsid w:val="00AD2C4B"/>
    <w:rsid w:val="00AD3163"/>
    <w:rsid w:val="00AD4169"/>
    <w:rsid w:val="00AD477F"/>
    <w:rsid w:val="00AD6579"/>
    <w:rsid w:val="00AE0B80"/>
    <w:rsid w:val="00AE25C6"/>
    <w:rsid w:val="00AE2BD7"/>
    <w:rsid w:val="00AE306C"/>
    <w:rsid w:val="00AE4BDD"/>
    <w:rsid w:val="00AF28C1"/>
    <w:rsid w:val="00AF567D"/>
    <w:rsid w:val="00AF5953"/>
    <w:rsid w:val="00B02EF1"/>
    <w:rsid w:val="00B066F3"/>
    <w:rsid w:val="00B07C97"/>
    <w:rsid w:val="00B11C67"/>
    <w:rsid w:val="00B15754"/>
    <w:rsid w:val="00B2046E"/>
    <w:rsid w:val="00B20E8B"/>
    <w:rsid w:val="00B23C9F"/>
    <w:rsid w:val="00B257E1"/>
    <w:rsid w:val="00B2599A"/>
    <w:rsid w:val="00B27AC4"/>
    <w:rsid w:val="00B32B0A"/>
    <w:rsid w:val="00B343CC"/>
    <w:rsid w:val="00B46E9B"/>
    <w:rsid w:val="00B5084A"/>
    <w:rsid w:val="00B50D21"/>
    <w:rsid w:val="00B55272"/>
    <w:rsid w:val="00B55942"/>
    <w:rsid w:val="00B56B62"/>
    <w:rsid w:val="00B60053"/>
    <w:rsid w:val="00B606A1"/>
    <w:rsid w:val="00B6118D"/>
    <w:rsid w:val="00B614F7"/>
    <w:rsid w:val="00B616A7"/>
    <w:rsid w:val="00B61B26"/>
    <w:rsid w:val="00B65E6B"/>
    <w:rsid w:val="00B675B2"/>
    <w:rsid w:val="00B7209E"/>
    <w:rsid w:val="00B75C05"/>
    <w:rsid w:val="00B76D18"/>
    <w:rsid w:val="00B76FB2"/>
    <w:rsid w:val="00B806F1"/>
    <w:rsid w:val="00B80AB9"/>
    <w:rsid w:val="00B81261"/>
    <w:rsid w:val="00B8223E"/>
    <w:rsid w:val="00B832AE"/>
    <w:rsid w:val="00B86186"/>
    <w:rsid w:val="00B86678"/>
    <w:rsid w:val="00B92276"/>
    <w:rsid w:val="00B92F9B"/>
    <w:rsid w:val="00B941B3"/>
    <w:rsid w:val="00B96013"/>
    <w:rsid w:val="00B96513"/>
    <w:rsid w:val="00B97FB1"/>
    <w:rsid w:val="00BA1859"/>
    <w:rsid w:val="00BA1D47"/>
    <w:rsid w:val="00BA66F0"/>
    <w:rsid w:val="00BA7ABD"/>
    <w:rsid w:val="00BB2239"/>
    <w:rsid w:val="00BB2AE7"/>
    <w:rsid w:val="00BB6464"/>
    <w:rsid w:val="00BB65B0"/>
    <w:rsid w:val="00BC1BB8"/>
    <w:rsid w:val="00BC33B4"/>
    <w:rsid w:val="00BD4C25"/>
    <w:rsid w:val="00BD72CB"/>
    <w:rsid w:val="00BD7FE1"/>
    <w:rsid w:val="00BE37CA"/>
    <w:rsid w:val="00BE6144"/>
    <w:rsid w:val="00BE635A"/>
    <w:rsid w:val="00BF0FC3"/>
    <w:rsid w:val="00BF1477"/>
    <w:rsid w:val="00BF17E9"/>
    <w:rsid w:val="00BF2ABB"/>
    <w:rsid w:val="00BF5099"/>
    <w:rsid w:val="00C038E7"/>
    <w:rsid w:val="00C0772C"/>
    <w:rsid w:val="00C07DB2"/>
    <w:rsid w:val="00C10F10"/>
    <w:rsid w:val="00C123BD"/>
    <w:rsid w:val="00C15D4D"/>
    <w:rsid w:val="00C175DC"/>
    <w:rsid w:val="00C20B5F"/>
    <w:rsid w:val="00C25A3F"/>
    <w:rsid w:val="00C30171"/>
    <w:rsid w:val="00C309D8"/>
    <w:rsid w:val="00C31275"/>
    <w:rsid w:val="00C338C6"/>
    <w:rsid w:val="00C4165E"/>
    <w:rsid w:val="00C43519"/>
    <w:rsid w:val="00C47419"/>
    <w:rsid w:val="00C51537"/>
    <w:rsid w:val="00C52BC3"/>
    <w:rsid w:val="00C54E69"/>
    <w:rsid w:val="00C61AFA"/>
    <w:rsid w:val="00C61D64"/>
    <w:rsid w:val="00C62099"/>
    <w:rsid w:val="00C64EA3"/>
    <w:rsid w:val="00C72867"/>
    <w:rsid w:val="00C73ACE"/>
    <w:rsid w:val="00C73EA9"/>
    <w:rsid w:val="00C75E81"/>
    <w:rsid w:val="00C83C24"/>
    <w:rsid w:val="00C86609"/>
    <w:rsid w:val="00C92B4C"/>
    <w:rsid w:val="00C93DE2"/>
    <w:rsid w:val="00C954F6"/>
    <w:rsid w:val="00CA47EB"/>
    <w:rsid w:val="00CA4C5F"/>
    <w:rsid w:val="00CA6BC5"/>
    <w:rsid w:val="00CB1E3F"/>
    <w:rsid w:val="00CB55BF"/>
    <w:rsid w:val="00CC170C"/>
    <w:rsid w:val="00CC218E"/>
    <w:rsid w:val="00CC2222"/>
    <w:rsid w:val="00CC61CD"/>
    <w:rsid w:val="00CC737B"/>
    <w:rsid w:val="00CD1648"/>
    <w:rsid w:val="00CD5011"/>
    <w:rsid w:val="00CD6857"/>
    <w:rsid w:val="00CD7379"/>
    <w:rsid w:val="00CE640F"/>
    <w:rsid w:val="00CE76BC"/>
    <w:rsid w:val="00CF540E"/>
    <w:rsid w:val="00D00FEB"/>
    <w:rsid w:val="00D014DD"/>
    <w:rsid w:val="00D01EE6"/>
    <w:rsid w:val="00D02F07"/>
    <w:rsid w:val="00D03065"/>
    <w:rsid w:val="00D0409D"/>
    <w:rsid w:val="00D12CD9"/>
    <w:rsid w:val="00D23961"/>
    <w:rsid w:val="00D23BDD"/>
    <w:rsid w:val="00D27EBE"/>
    <w:rsid w:val="00D36A49"/>
    <w:rsid w:val="00D4470E"/>
    <w:rsid w:val="00D517C6"/>
    <w:rsid w:val="00D56B8D"/>
    <w:rsid w:val="00D71D84"/>
    <w:rsid w:val="00D72464"/>
    <w:rsid w:val="00D729FA"/>
    <w:rsid w:val="00D74B42"/>
    <w:rsid w:val="00D768EB"/>
    <w:rsid w:val="00D77707"/>
    <w:rsid w:val="00D80592"/>
    <w:rsid w:val="00D81450"/>
    <w:rsid w:val="00D81E17"/>
    <w:rsid w:val="00D8263C"/>
    <w:rsid w:val="00D82D1E"/>
    <w:rsid w:val="00D832D9"/>
    <w:rsid w:val="00D873C1"/>
    <w:rsid w:val="00D9093A"/>
    <w:rsid w:val="00D90F00"/>
    <w:rsid w:val="00D969AB"/>
    <w:rsid w:val="00D975C0"/>
    <w:rsid w:val="00D97B12"/>
    <w:rsid w:val="00DA5285"/>
    <w:rsid w:val="00DA7614"/>
    <w:rsid w:val="00DA7B2E"/>
    <w:rsid w:val="00DB191D"/>
    <w:rsid w:val="00DB2672"/>
    <w:rsid w:val="00DB4F91"/>
    <w:rsid w:val="00DB5ABB"/>
    <w:rsid w:val="00DB6D0A"/>
    <w:rsid w:val="00DC06BE"/>
    <w:rsid w:val="00DC1F0F"/>
    <w:rsid w:val="00DC3117"/>
    <w:rsid w:val="00DC5DD9"/>
    <w:rsid w:val="00DC6D2D"/>
    <w:rsid w:val="00DC7C3B"/>
    <w:rsid w:val="00DD3B03"/>
    <w:rsid w:val="00DD4E59"/>
    <w:rsid w:val="00DE33B5"/>
    <w:rsid w:val="00DE40B5"/>
    <w:rsid w:val="00DE597E"/>
    <w:rsid w:val="00DE5E18"/>
    <w:rsid w:val="00DF0487"/>
    <w:rsid w:val="00DF0892"/>
    <w:rsid w:val="00DF1AC9"/>
    <w:rsid w:val="00DF5AF6"/>
    <w:rsid w:val="00DF5EA4"/>
    <w:rsid w:val="00DF7ACB"/>
    <w:rsid w:val="00E02681"/>
    <w:rsid w:val="00E02792"/>
    <w:rsid w:val="00E027E2"/>
    <w:rsid w:val="00E034D8"/>
    <w:rsid w:val="00E04CC0"/>
    <w:rsid w:val="00E15816"/>
    <w:rsid w:val="00E160D5"/>
    <w:rsid w:val="00E239FF"/>
    <w:rsid w:val="00E23C3F"/>
    <w:rsid w:val="00E27D7B"/>
    <w:rsid w:val="00E30556"/>
    <w:rsid w:val="00E30981"/>
    <w:rsid w:val="00E33136"/>
    <w:rsid w:val="00E34D7C"/>
    <w:rsid w:val="00E3723D"/>
    <w:rsid w:val="00E44C89"/>
    <w:rsid w:val="00E50BF8"/>
    <w:rsid w:val="00E55CD0"/>
    <w:rsid w:val="00E61BA2"/>
    <w:rsid w:val="00E63864"/>
    <w:rsid w:val="00E6403F"/>
    <w:rsid w:val="00E65A27"/>
    <w:rsid w:val="00E65B04"/>
    <w:rsid w:val="00E66B92"/>
    <w:rsid w:val="00E75A1A"/>
    <w:rsid w:val="00E770C4"/>
    <w:rsid w:val="00E81B24"/>
    <w:rsid w:val="00E83640"/>
    <w:rsid w:val="00E84C5A"/>
    <w:rsid w:val="00E861DB"/>
    <w:rsid w:val="00E862D4"/>
    <w:rsid w:val="00E911FC"/>
    <w:rsid w:val="00E93406"/>
    <w:rsid w:val="00E956C5"/>
    <w:rsid w:val="00E95C39"/>
    <w:rsid w:val="00EA2C39"/>
    <w:rsid w:val="00EA60EC"/>
    <w:rsid w:val="00EB0A3C"/>
    <w:rsid w:val="00EB0A96"/>
    <w:rsid w:val="00EB77F9"/>
    <w:rsid w:val="00EC05E5"/>
    <w:rsid w:val="00EC5769"/>
    <w:rsid w:val="00EC7D00"/>
    <w:rsid w:val="00ED0304"/>
    <w:rsid w:val="00ED0434"/>
    <w:rsid w:val="00ED077A"/>
    <w:rsid w:val="00ED5A24"/>
    <w:rsid w:val="00EE13DA"/>
    <w:rsid w:val="00EE38FA"/>
    <w:rsid w:val="00EE3E2C"/>
    <w:rsid w:val="00EE4B72"/>
    <w:rsid w:val="00EE4FEC"/>
    <w:rsid w:val="00EE5D23"/>
    <w:rsid w:val="00EE750D"/>
    <w:rsid w:val="00EF3CA4"/>
    <w:rsid w:val="00EF46D1"/>
    <w:rsid w:val="00EF7859"/>
    <w:rsid w:val="00F014DA"/>
    <w:rsid w:val="00F02591"/>
    <w:rsid w:val="00F05635"/>
    <w:rsid w:val="00F1566F"/>
    <w:rsid w:val="00F2297F"/>
    <w:rsid w:val="00F31E51"/>
    <w:rsid w:val="00F4142C"/>
    <w:rsid w:val="00F46771"/>
    <w:rsid w:val="00F5696E"/>
    <w:rsid w:val="00F57028"/>
    <w:rsid w:val="00F60EFF"/>
    <w:rsid w:val="00F66EB6"/>
    <w:rsid w:val="00F67D2D"/>
    <w:rsid w:val="00F858F2"/>
    <w:rsid w:val="00F860CC"/>
    <w:rsid w:val="00F94398"/>
    <w:rsid w:val="00F9688C"/>
    <w:rsid w:val="00FA094F"/>
    <w:rsid w:val="00FA1D50"/>
    <w:rsid w:val="00FA57E3"/>
    <w:rsid w:val="00FA697A"/>
    <w:rsid w:val="00FB2B56"/>
    <w:rsid w:val="00FB32D0"/>
    <w:rsid w:val="00FB55D5"/>
    <w:rsid w:val="00FB726D"/>
    <w:rsid w:val="00FC12BF"/>
    <w:rsid w:val="00FC2C60"/>
    <w:rsid w:val="00FC3817"/>
    <w:rsid w:val="00FC55E8"/>
    <w:rsid w:val="00FC676A"/>
    <w:rsid w:val="00FD0CD3"/>
    <w:rsid w:val="00FD3E6F"/>
    <w:rsid w:val="00FD51B9"/>
    <w:rsid w:val="00FD5696"/>
    <w:rsid w:val="00FD5849"/>
    <w:rsid w:val="00FE0121"/>
    <w:rsid w:val="00FE1AA2"/>
    <w:rsid w:val="00FE2A39"/>
    <w:rsid w:val="00FE2F79"/>
    <w:rsid w:val="00FE3D33"/>
    <w:rsid w:val="00FE6215"/>
    <w:rsid w:val="00FF0992"/>
    <w:rsid w:val="00FF39CF"/>
    <w:rsid w:val="00FF7159"/>
    <w:rsid w:val="00FF7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D61B79"/>
  <w15:docId w15:val="{AC5158BB-7895-4307-8C97-BE81BEE54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 w:val="22"/>
        <w:szCs w:val="22"/>
        <w:lang w:val="en-AU"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Number 2" w:uiPriority="5"/>
    <w:lsdException w:name="List Number 3" w:uiPriority="5"/>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9AD"/>
  </w:style>
  <w:style w:type="paragraph" w:styleId="Heading1">
    <w:name w:val="heading 1"/>
    <w:basedOn w:val="Normal"/>
    <w:next w:val="Normal"/>
    <w:link w:val="Heading1Char"/>
    <w:uiPriority w:val="1"/>
    <w:qFormat/>
    <w:rsid w:val="00420913"/>
    <w:pPr>
      <w:keepNext/>
      <w:keepLines/>
      <w:spacing w:before="240" w:after="180"/>
      <w:outlineLvl w:val="0"/>
    </w:pPr>
    <w:rPr>
      <w:rFonts w:eastAsiaTheme="majorEastAsia" w:cstheme="majorBidi"/>
      <w:b/>
      <w:bCs/>
      <w:kern w:val="32"/>
      <w:sz w:val="32"/>
      <w:szCs w:val="32"/>
    </w:rPr>
  </w:style>
  <w:style w:type="paragraph" w:styleId="Heading2">
    <w:name w:val="heading 2"/>
    <w:basedOn w:val="Normal"/>
    <w:next w:val="Normal"/>
    <w:link w:val="Heading2Char"/>
    <w:uiPriority w:val="1"/>
    <w:qFormat/>
    <w:rsid w:val="001A576A"/>
    <w:pPr>
      <w:keepNext/>
      <w:keepLines/>
      <w:spacing w:before="240"/>
      <w:outlineLvl w:val="1"/>
    </w:pPr>
    <w:rPr>
      <w:rFonts w:eastAsiaTheme="majorEastAsia" w:cstheme="majorBidi"/>
      <w:b/>
      <w:bCs/>
      <w:iCs/>
      <w:color w:val="606060"/>
      <w:sz w:val="28"/>
      <w:szCs w:val="28"/>
    </w:rPr>
  </w:style>
  <w:style w:type="paragraph" w:styleId="Heading3">
    <w:name w:val="heading 3"/>
    <w:basedOn w:val="Normal"/>
    <w:next w:val="Normal"/>
    <w:link w:val="Heading3Char"/>
    <w:uiPriority w:val="1"/>
    <w:qFormat/>
    <w:rsid w:val="001A576A"/>
    <w:pPr>
      <w:keepNext/>
      <w:keepLines/>
      <w:spacing w:before="240"/>
      <w:outlineLvl w:val="2"/>
    </w:pPr>
    <w:rPr>
      <w:rFonts w:cs="Arial"/>
      <w:b/>
      <w:bCs/>
      <w:sz w:val="24"/>
      <w:szCs w:val="26"/>
    </w:rPr>
  </w:style>
  <w:style w:type="paragraph" w:styleId="Heading4">
    <w:name w:val="heading 4"/>
    <w:basedOn w:val="Normal"/>
    <w:next w:val="Normal"/>
    <w:link w:val="Heading4Char"/>
    <w:uiPriority w:val="1"/>
    <w:qFormat/>
    <w:rsid w:val="001A576A"/>
    <w:pPr>
      <w:keepNext/>
      <w:keepLines/>
      <w:spacing w:before="240"/>
      <w:outlineLvl w:val="3"/>
    </w:pPr>
    <w:rPr>
      <w:rFonts w:eastAsiaTheme="majorEastAsia" w:cstheme="majorBidi"/>
      <w:b/>
      <w:bCs/>
      <w:iCs/>
      <w:color w:val="606060"/>
    </w:rPr>
  </w:style>
  <w:style w:type="paragraph" w:styleId="Heading5">
    <w:name w:val="heading 5"/>
    <w:basedOn w:val="Normal"/>
    <w:next w:val="Normal"/>
    <w:link w:val="Heading5Char"/>
    <w:uiPriority w:val="2"/>
    <w:semiHidden/>
    <w:rsid w:val="009A5F24"/>
    <w:pPr>
      <w:keepNext/>
      <w:keepLines/>
      <w:numPr>
        <w:ilvl w:val="4"/>
        <w:numId w:val="3"/>
      </w:numPr>
      <w:outlineLvl w:val="4"/>
    </w:pPr>
    <w:rPr>
      <w:b/>
      <w:color w:val="000000" w:themeColor="text1"/>
    </w:rPr>
  </w:style>
  <w:style w:type="paragraph" w:styleId="Heading6">
    <w:name w:val="heading 6"/>
    <w:basedOn w:val="Normal"/>
    <w:next w:val="Normal"/>
    <w:link w:val="Heading6Char"/>
    <w:uiPriority w:val="2"/>
    <w:semiHidden/>
    <w:rsid w:val="009A5F24"/>
    <w:pPr>
      <w:keepNext/>
      <w:keepLines/>
      <w:numPr>
        <w:ilvl w:val="5"/>
        <w:numId w:val="3"/>
      </w:numPr>
      <w:outlineLvl w:val="5"/>
    </w:pPr>
    <w:rPr>
      <w:b/>
      <w:color w:val="606060"/>
    </w:rPr>
  </w:style>
  <w:style w:type="paragraph" w:styleId="Heading7">
    <w:name w:val="heading 7"/>
    <w:basedOn w:val="Normal"/>
    <w:next w:val="Normal"/>
    <w:link w:val="Heading7Char"/>
    <w:uiPriority w:val="2"/>
    <w:semiHidden/>
    <w:rsid w:val="009A5F24"/>
    <w:pPr>
      <w:keepNext/>
      <w:keepLines/>
      <w:numPr>
        <w:ilvl w:val="6"/>
        <w:numId w:val="3"/>
      </w:numPr>
      <w:outlineLvl w:val="6"/>
    </w:pPr>
    <w:rPr>
      <w:b/>
      <w:color w:val="000000" w:themeColor="text1"/>
    </w:rPr>
  </w:style>
  <w:style w:type="paragraph" w:styleId="Heading8">
    <w:name w:val="heading 8"/>
    <w:basedOn w:val="Normal"/>
    <w:next w:val="Normal"/>
    <w:link w:val="Heading8Char"/>
    <w:uiPriority w:val="2"/>
    <w:semiHidden/>
    <w:rsid w:val="009A5F24"/>
    <w:pPr>
      <w:keepNext/>
      <w:keepLines/>
      <w:numPr>
        <w:ilvl w:val="7"/>
        <w:numId w:val="3"/>
      </w:numPr>
      <w:outlineLvl w:val="7"/>
    </w:pPr>
    <w:rPr>
      <w:b/>
      <w:color w:val="606060"/>
    </w:rPr>
  </w:style>
  <w:style w:type="paragraph" w:styleId="Heading9">
    <w:name w:val="heading 9"/>
    <w:basedOn w:val="Normal"/>
    <w:next w:val="Normal"/>
    <w:link w:val="Heading9Char"/>
    <w:uiPriority w:val="2"/>
    <w:semiHidden/>
    <w:rsid w:val="009A5F24"/>
    <w:pPr>
      <w:keepNext/>
      <w:keepLines/>
      <w:numPr>
        <w:ilvl w:val="8"/>
        <w:numId w:val="3"/>
      </w:numPr>
      <w:outlineLvl w:val="8"/>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semiHidden/>
    <w:rsid w:val="003504FD"/>
  </w:style>
  <w:style w:type="character" w:customStyle="1" w:styleId="Heading1Char">
    <w:name w:val="Heading 1 Char"/>
    <w:basedOn w:val="DefaultParagraphFont"/>
    <w:link w:val="Heading1"/>
    <w:uiPriority w:val="1"/>
    <w:rsid w:val="00420913"/>
    <w:rPr>
      <w:rFonts w:eastAsiaTheme="majorEastAsia" w:cstheme="majorBidi"/>
      <w:b/>
      <w:bCs/>
      <w:kern w:val="32"/>
      <w:sz w:val="32"/>
      <w:szCs w:val="32"/>
    </w:rPr>
  </w:style>
  <w:style w:type="character" w:customStyle="1" w:styleId="Heading2Char">
    <w:name w:val="Heading 2 Char"/>
    <w:basedOn w:val="DefaultParagraphFont"/>
    <w:link w:val="Heading2"/>
    <w:uiPriority w:val="1"/>
    <w:rsid w:val="009A5F24"/>
    <w:rPr>
      <w:rFonts w:eastAsiaTheme="majorEastAsia" w:cstheme="majorBidi"/>
      <w:b/>
      <w:bCs/>
      <w:iCs/>
      <w:color w:val="606060"/>
      <w:sz w:val="28"/>
      <w:szCs w:val="28"/>
    </w:rPr>
  </w:style>
  <w:style w:type="paragraph" w:styleId="Title">
    <w:name w:val="Title"/>
    <w:next w:val="Normal"/>
    <w:link w:val="TitleChar"/>
    <w:uiPriority w:val="10"/>
    <w:rsid w:val="00BF5099"/>
    <w:pPr>
      <w:spacing w:after="240"/>
    </w:pPr>
    <w:rPr>
      <w:rFonts w:ascii="Arial Black" w:eastAsia="Times New Roman" w:hAnsi="Arial Black" w:cs="Arial"/>
      <w:b/>
      <w:color w:val="CB6015"/>
      <w:sz w:val="36"/>
      <w:szCs w:val="36"/>
      <w:lang w:eastAsia="en-AU"/>
    </w:rPr>
  </w:style>
  <w:style w:type="character" w:customStyle="1" w:styleId="TitleChar">
    <w:name w:val="Title Char"/>
    <w:basedOn w:val="DefaultParagraphFont"/>
    <w:link w:val="Title"/>
    <w:uiPriority w:val="10"/>
    <w:rsid w:val="001070BF"/>
    <w:rPr>
      <w:rFonts w:ascii="Arial Black" w:eastAsia="Times New Roman" w:hAnsi="Arial Black" w:cs="Arial"/>
      <w:b/>
      <w:color w:val="CB6015"/>
      <w:sz w:val="36"/>
      <w:szCs w:val="36"/>
      <w:lang w:eastAsia="en-AU"/>
    </w:rPr>
  </w:style>
  <w:style w:type="paragraph" w:styleId="Subtitle">
    <w:name w:val="Subtitle"/>
    <w:basedOn w:val="Normal"/>
    <w:next w:val="Normal"/>
    <w:link w:val="SubtitleChar"/>
    <w:uiPriority w:val="11"/>
    <w:semiHidden/>
    <w:rsid w:val="005654B8"/>
    <w:pPr>
      <w:spacing w:after="60"/>
      <w:jc w:val="center"/>
      <w:outlineLvl w:val="1"/>
    </w:pPr>
    <w:rPr>
      <w:rFonts w:eastAsiaTheme="majorEastAsia" w:cstheme="majorBidi"/>
      <w:sz w:val="24"/>
      <w:szCs w:val="24"/>
    </w:rPr>
  </w:style>
  <w:style w:type="character" w:customStyle="1" w:styleId="SubtitleChar">
    <w:name w:val="Subtitle Char"/>
    <w:basedOn w:val="DefaultParagraphFont"/>
    <w:link w:val="Subtitle"/>
    <w:uiPriority w:val="11"/>
    <w:semiHidden/>
    <w:rsid w:val="00EE3E2C"/>
    <w:rPr>
      <w:rFonts w:ascii="Arial" w:eastAsiaTheme="majorEastAsia" w:hAnsi="Arial" w:cstheme="majorBidi"/>
      <w:sz w:val="24"/>
      <w:szCs w:val="24"/>
      <w:lang w:eastAsia="en-AU"/>
    </w:rPr>
  </w:style>
  <w:style w:type="character" w:customStyle="1" w:styleId="Heading3Char">
    <w:name w:val="Heading 3 Char"/>
    <w:basedOn w:val="DefaultParagraphFont"/>
    <w:link w:val="Heading3"/>
    <w:uiPriority w:val="1"/>
    <w:rsid w:val="009A5F24"/>
    <w:rPr>
      <w:rFonts w:cs="Arial"/>
      <w:b/>
      <w:bCs/>
      <w:sz w:val="24"/>
      <w:szCs w:val="26"/>
    </w:rPr>
  </w:style>
  <w:style w:type="paragraph" w:styleId="BlockText">
    <w:name w:val="Block Text"/>
    <w:basedOn w:val="Normal"/>
    <w:semiHidden/>
    <w:rsid w:val="00414CB3"/>
    <w:rPr>
      <w:rFonts w:eastAsiaTheme="minorEastAsia"/>
      <w:iCs/>
    </w:rPr>
  </w:style>
  <w:style w:type="paragraph" w:styleId="Header">
    <w:name w:val="header"/>
    <w:aliases w:val="NTG Page Header"/>
    <w:basedOn w:val="Normal"/>
    <w:next w:val="Normal"/>
    <w:link w:val="HeaderChar"/>
    <w:uiPriority w:val="11"/>
    <w:rsid w:val="005A4AC0"/>
    <w:pPr>
      <w:tabs>
        <w:tab w:val="center" w:pos="4513"/>
        <w:tab w:val="right" w:pos="9026"/>
      </w:tabs>
      <w:jc w:val="right"/>
    </w:pPr>
    <w:rPr>
      <w:b/>
    </w:rPr>
  </w:style>
  <w:style w:type="character" w:customStyle="1" w:styleId="HeaderChar">
    <w:name w:val="Header Char"/>
    <w:aliases w:val="NTG Page Header Char"/>
    <w:basedOn w:val="DefaultParagraphFont"/>
    <w:link w:val="Header"/>
    <w:uiPriority w:val="11"/>
    <w:rsid w:val="001070BF"/>
    <w:rPr>
      <w:b/>
    </w:rPr>
  </w:style>
  <w:style w:type="paragraph" w:styleId="Footer">
    <w:name w:val="footer"/>
    <w:basedOn w:val="Normal"/>
    <w:link w:val="FooterChar"/>
    <w:uiPriority w:val="99"/>
    <w:semiHidden/>
    <w:rsid w:val="00B02EF1"/>
    <w:pPr>
      <w:tabs>
        <w:tab w:val="center" w:pos="4513"/>
        <w:tab w:val="right" w:pos="9026"/>
      </w:tabs>
      <w:spacing w:after="0"/>
    </w:pPr>
  </w:style>
  <w:style w:type="character" w:customStyle="1" w:styleId="FooterChar">
    <w:name w:val="Footer Char"/>
    <w:basedOn w:val="DefaultParagraphFont"/>
    <w:link w:val="Footer"/>
    <w:uiPriority w:val="99"/>
    <w:semiHidden/>
    <w:rsid w:val="00595386"/>
    <w:rPr>
      <w:rFonts w:ascii="Arial" w:eastAsia="Times New Roman" w:hAnsi="Arial"/>
      <w:sz w:val="22"/>
      <w:lang w:eastAsia="en-AU"/>
    </w:rPr>
  </w:style>
  <w:style w:type="paragraph" w:customStyle="1" w:styleId="SubTitle0">
    <w:name w:val="Sub Title"/>
    <w:basedOn w:val="Normal"/>
    <w:semiHidden/>
    <w:rsid w:val="004864DE"/>
    <w:pPr>
      <w:spacing w:after="0"/>
    </w:pPr>
    <w:rPr>
      <w:b/>
      <w:sz w:val="32"/>
      <w:szCs w:val="24"/>
      <w:lang w:val="en-US"/>
    </w:rPr>
  </w:style>
  <w:style w:type="character" w:customStyle="1" w:styleId="Heading4Char">
    <w:name w:val="Heading 4 Char"/>
    <w:basedOn w:val="DefaultParagraphFont"/>
    <w:link w:val="Heading4"/>
    <w:uiPriority w:val="1"/>
    <w:rsid w:val="009A5F24"/>
    <w:rPr>
      <w:rFonts w:eastAsiaTheme="majorEastAsia" w:cstheme="majorBidi"/>
      <w:b/>
      <w:bCs/>
      <w:iCs/>
      <w:color w:val="606060"/>
    </w:rPr>
  </w:style>
  <w:style w:type="paragraph" w:styleId="NormalWeb">
    <w:name w:val="Normal (Web)"/>
    <w:basedOn w:val="Normal"/>
    <w:uiPriority w:val="99"/>
    <w:semiHidden/>
    <w:unhideWhenUsed/>
    <w:rsid w:val="00342283"/>
    <w:rPr>
      <w:rFonts w:ascii="Times New Roman" w:hAnsi="Times New Roman"/>
      <w:sz w:val="24"/>
      <w:szCs w:val="24"/>
    </w:rPr>
  </w:style>
  <w:style w:type="character" w:styleId="PlaceholderText">
    <w:name w:val="Placeholder Text"/>
    <w:basedOn w:val="DefaultParagraphFont"/>
    <w:uiPriority w:val="99"/>
    <w:semiHidden/>
    <w:rsid w:val="005762CC"/>
    <w:rPr>
      <w:color w:val="808080"/>
    </w:rPr>
  </w:style>
  <w:style w:type="paragraph" w:styleId="ListParagraph">
    <w:name w:val="List Paragraph"/>
    <w:basedOn w:val="BlockText"/>
    <w:uiPriority w:val="1"/>
    <w:qFormat/>
    <w:rsid w:val="003B6A61"/>
    <w:pPr>
      <w:spacing w:after="120"/>
    </w:pPr>
  </w:style>
  <w:style w:type="table" w:styleId="TableGrid">
    <w:name w:val="Table Grid"/>
    <w:basedOn w:val="TableNormal"/>
    <w:uiPriority w:val="59"/>
    <w:rsid w:val="0013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TGFooter1items">
    <w:name w:val="NTG Footer 1 items"/>
    <w:basedOn w:val="Normal"/>
    <w:link w:val="NTGFooter1itemsChar"/>
    <w:uiPriority w:val="9"/>
    <w:rsid w:val="00705C9D"/>
    <w:pPr>
      <w:widowControl w:val="0"/>
      <w:tabs>
        <w:tab w:val="left" w:pos="1778"/>
        <w:tab w:val="right" w:pos="9026"/>
      </w:tabs>
      <w:spacing w:after="0"/>
    </w:pPr>
    <w:rPr>
      <w:rFonts w:cs="Arial"/>
      <w:sz w:val="20"/>
      <w:szCs w:val="16"/>
    </w:rPr>
  </w:style>
  <w:style w:type="paragraph" w:customStyle="1" w:styleId="NTGFooterDepartmentof">
    <w:name w:val="NTG Footer Department of"/>
    <w:link w:val="NTGFooterDepartmentofChar"/>
    <w:uiPriority w:val="9"/>
    <w:rsid w:val="00705C9D"/>
    <w:pPr>
      <w:widowControl w:val="0"/>
      <w:tabs>
        <w:tab w:val="right" w:pos="9026"/>
      </w:tabs>
    </w:pPr>
    <w:rPr>
      <w:rFonts w:cs="Arial"/>
      <w:caps/>
      <w:szCs w:val="16"/>
    </w:rPr>
  </w:style>
  <w:style w:type="paragraph" w:customStyle="1" w:styleId="NTGFooterDepartmentName">
    <w:name w:val="NTG Footer Department Name"/>
    <w:link w:val="NTGFooterDepartmentNameChar"/>
    <w:uiPriority w:val="9"/>
    <w:rsid w:val="00705C9D"/>
    <w:pPr>
      <w:widowControl w:val="0"/>
      <w:tabs>
        <w:tab w:val="right" w:pos="9026"/>
      </w:tabs>
    </w:pPr>
    <w:rPr>
      <w:rFonts w:ascii="Arial Black" w:hAnsi="Arial Black" w:cs="Arial"/>
      <w:caps/>
      <w:szCs w:val="16"/>
    </w:rPr>
  </w:style>
  <w:style w:type="character" w:customStyle="1" w:styleId="NTGFooter1itemsChar">
    <w:name w:val="NTG Footer 1 items Char"/>
    <w:basedOn w:val="DefaultParagraphFont"/>
    <w:link w:val="NTGFooter1items"/>
    <w:uiPriority w:val="9"/>
    <w:rsid w:val="001070BF"/>
    <w:rPr>
      <w:rFonts w:cs="Arial"/>
      <w:sz w:val="20"/>
      <w:szCs w:val="16"/>
    </w:rPr>
  </w:style>
  <w:style w:type="character" w:customStyle="1" w:styleId="NTGFooterDepartmentofChar">
    <w:name w:val="NTG Footer Department of Char"/>
    <w:basedOn w:val="DefaultParagraphFont"/>
    <w:link w:val="NTGFooterDepartmentof"/>
    <w:uiPriority w:val="9"/>
    <w:rsid w:val="001070BF"/>
    <w:rPr>
      <w:rFonts w:cs="Arial"/>
      <w:caps/>
      <w:szCs w:val="16"/>
    </w:rPr>
  </w:style>
  <w:style w:type="character" w:customStyle="1" w:styleId="NTGFooterDepartmentNameChar">
    <w:name w:val="NTG Footer Department Name Char"/>
    <w:basedOn w:val="NTGFooterDepartmentofChar"/>
    <w:link w:val="NTGFooterDepartmentName"/>
    <w:uiPriority w:val="9"/>
    <w:rsid w:val="001070BF"/>
    <w:rPr>
      <w:rFonts w:ascii="Arial Black" w:hAnsi="Arial Black" w:cs="Arial"/>
      <w:caps/>
      <w:szCs w:val="16"/>
    </w:rPr>
  </w:style>
  <w:style w:type="paragraph" w:customStyle="1" w:styleId="Appendix">
    <w:name w:val="Appendix"/>
    <w:basedOn w:val="Heading1"/>
    <w:next w:val="Normal"/>
    <w:uiPriority w:val="11"/>
    <w:semiHidden/>
    <w:qFormat/>
    <w:rsid w:val="00414CB3"/>
  </w:style>
  <w:style w:type="paragraph" w:styleId="BodyText">
    <w:name w:val="Body Text"/>
    <w:basedOn w:val="Normal"/>
    <w:link w:val="BodyTextChar"/>
    <w:uiPriority w:val="99"/>
    <w:semiHidden/>
    <w:rsid w:val="00414CB3"/>
    <w:pPr>
      <w:spacing w:after="120"/>
    </w:pPr>
  </w:style>
  <w:style w:type="character" w:customStyle="1" w:styleId="BodyTextChar">
    <w:name w:val="Body Text Char"/>
    <w:basedOn w:val="DefaultParagraphFont"/>
    <w:link w:val="BodyText"/>
    <w:uiPriority w:val="99"/>
    <w:semiHidden/>
    <w:rsid w:val="00414CB3"/>
    <w:rPr>
      <w:rFonts w:ascii="Arial" w:hAnsi="Arial"/>
      <w:sz w:val="22"/>
      <w:szCs w:val="22"/>
    </w:rPr>
  </w:style>
  <w:style w:type="paragraph" w:customStyle="1" w:styleId="NTGFooter2DateVersion">
    <w:name w:val="NTG Footer 2 Date &amp; Version"/>
    <w:basedOn w:val="NTGFooter2deptpagenum"/>
    <w:link w:val="NTGFooter2DateVersionChar"/>
    <w:uiPriority w:val="9"/>
    <w:rsid w:val="002926BC"/>
    <w:pPr>
      <w:spacing w:after="480"/>
    </w:pPr>
  </w:style>
  <w:style w:type="numbering" w:customStyle="1" w:styleId="Bulletlist">
    <w:name w:val="Bullet list"/>
    <w:basedOn w:val="NoList"/>
    <w:rsid w:val="009F2A4D"/>
    <w:pPr>
      <w:numPr>
        <w:numId w:val="1"/>
      </w:numPr>
    </w:pPr>
  </w:style>
  <w:style w:type="table" w:styleId="TableGridLight">
    <w:name w:val="Grid Table Light"/>
    <w:basedOn w:val="TableNormal"/>
    <w:uiPriority w:val="40"/>
    <w:rsid w:val="00B2599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Theme">
    <w:name w:val="Table Theme"/>
    <w:basedOn w:val="TableNormal"/>
    <w:uiPriority w:val="99"/>
    <w:semiHidden/>
    <w:unhideWhenUsed/>
    <w:rsid w:val="0041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2"/>
    <w:semiHidden/>
    <w:rsid w:val="00EE750D"/>
    <w:rPr>
      <w:b/>
      <w:color w:val="000000" w:themeColor="text1"/>
    </w:rPr>
  </w:style>
  <w:style w:type="character" w:customStyle="1" w:styleId="Heading6Char">
    <w:name w:val="Heading 6 Char"/>
    <w:basedOn w:val="DefaultParagraphFont"/>
    <w:link w:val="Heading6"/>
    <w:uiPriority w:val="2"/>
    <w:semiHidden/>
    <w:rsid w:val="00EE750D"/>
    <w:rPr>
      <w:b/>
      <w:color w:val="606060"/>
    </w:rPr>
  </w:style>
  <w:style w:type="character" w:customStyle="1" w:styleId="Heading7Char">
    <w:name w:val="Heading 7 Char"/>
    <w:basedOn w:val="DefaultParagraphFont"/>
    <w:link w:val="Heading7"/>
    <w:uiPriority w:val="2"/>
    <w:semiHidden/>
    <w:rsid w:val="00EE750D"/>
    <w:rPr>
      <w:b/>
      <w:color w:val="000000" w:themeColor="text1"/>
    </w:rPr>
  </w:style>
  <w:style w:type="character" w:customStyle="1" w:styleId="Heading8Char">
    <w:name w:val="Heading 8 Char"/>
    <w:basedOn w:val="DefaultParagraphFont"/>
    <w:link w:val="Heading8"/>
    <w:uiPriority w:val="2"/>
    <w:semiHidden/>
    <w:rsid w:val="00EE750D"/>
    <w:rPr>
      <w:b/>
      <w:color w:val="606060"/>
    </w:rPr>
  </w:style>
  <w:style w:type="character" w:customStyle="1" w:styleId="Heading9Char">
    <w:name w:val="Heading 9 Char"/>
    <w:basedOn w:val="DefaultParagraphFont"/>
    <w:link w:val="Heading9"/>
    <w:uiPriority w:val="2"/>
    <w:semiHidden/>
    <w:rsid w:val="00EE750D"/>
    <w:rPr>
      <w:b/>
      <w:color w:val="000000" w:themeColor="text1"/>
    </w:rPr>
  </w:style>
  <w:style w:type="paragraph" w:customStyle="1" w:styleId="NTGFooter2deptpagenum">
    <w:name w:val="NTG Footer 2 dept &amp; page num"/>
    <w:basedOn w:val="Normal"/>
    <w:link w:val="NTGFooter2deptpagenumChar"/>
    <w:uiPriority w:val="9"/>
    <w:rsid w:val="0076380C"/>
    <w:pPr>
      <w:tabs>
        <w:tab w:val="right" w:pos="9639"/>
      </w:tabs>
      <w:spacing w:after="0"/>
      <w:jc w:val="right"/>
    </w:pPr>
    <w:rPr>
      <w:sz w:val="20"/>
    </w:rPr>
  </w:style>
  <w:style w:type="character" w:customStyle="1" w:styleId="NTGFooter2deptpagenumChar">
    <w:name w:val="NTG Footer 2 dept &amp; page num Char"/>
    <w:basedOn w:val="DefaultParagraphFont"/>
    <w:link w:val="NTGFooter2deptpagenum"/>
    <w:uiPriority w:val="9"/>
    <w:rsid w:val="0076380C"/>
    <w:rPr>
      <w:sz w:val="20"/>
    </w:rPr>
  </w:style>
  <w:style w:type="character" w:customStyle="1" w:styleId="NTGFooter2DateVersionChar">
    <w:name w:val="NTG Footer 2 Date &amp; Version Char"/>
    <w:basedOn w:val="NTGFooter2deptpagenumChar"/>
    <w:link w:val="NTGFooter2DateVersion"/>
    <w:uiPriority w:val="9"/>
    <w:rsid w:val="0076380C"/>
    <w:rPr>
      <w:sz w:val="20"/>
    </w:rPr>
  </w:style>
  <w:style w:type="numbering" w:customStyle="1" w:styleId="Numberlist">
    <w:name w:val="Number list"/>
    <w:uiPriority w:val="99"/>
    <w:rsid w:val="007C6D9F"/>
    <w:pPr>
      <w:numPr>
        <w:numId w:val="2"/>
      </w:numPr>
    </w:pPr>
  </w:style>
  <w:style w:type="paragraph" w:styleId="ListNumber">
    <w:name w:val="List Number"/>
    <w:aliases w:val="Number list level 1"/>
    <w:basedOn w:val="Normal"/>
    <w:uiPriority w:val="5"/>
    <w:rsid w:val="00C0772C"/>
    <w:pPr>
      <w:numPr>
        <w:numId w:val="9"/>
      </w:numPr>
      <w:spacing w:after="120"/>
    </w:pPr>
  </w:style>
  <w:style w:type="paragraph" w:styleId="ListNumber2">
    <w:name w:val="List Number 2"/>
    <w:aliases w:val="Number list level 2"/>
    <w:basedOn w:val="ListNumber"/>
    <w:uiPriority w:val="5"/>
    <w:rsid w:val="007E09AD"/>
    <w:pPr>
      <w:numPr>
        <w:ilvl w:val="1"/>
      </w:numPr>
      <w:ind w:left="964" w:hanging="340"/>
    </w:pPr>
  </w:style>
  <w:style w:type="paragraph" w:styleId="ListNumber3">
    <w:name w:val="List Number 3"/>
    <w:aliases w:val="Number list level 3"/>
    <w:basedOn w:val="ListNumber2"/>
    <w:uiPriority w:val="5"/>
    <w:rsid w:val="001070BF"/>
    <w:pPr>
      <w:numPr>
        <w:ilvl w:val="2"/>
      </w:numPr>
    </w:pPr>
  </w:style>
  <w:style w:type="paragraph" w:styleId="ListNumber4">
    <w:name w:val="List Number 4"/>
    <w:aliases w:val="Number list level 4"/>
    <w:basedOn w:val="Normal"/>
    <w:uiPriority w:val="5"/>
    <w:rsid w:val="00A22C38"/>
    <w:pPr>
      <w:spacing w:after="120"/>
    </w:pPr>
  </w:style>
  <w:style w:type="paragraph" w:styleId="ListNumber5">
    <w:name w:val="List Number 5"/>
    <w:aliases w:val="List number 5 - with space"/>
    <w:basedOn w:val="Normal"/>
    <w:uiPriority w:val="5"/>
    <w:semiHidden/>
    <w:rsid w:val="00A22C38"/>
    <w:pPr>
      <w:spacing w:after="120"/>
    </w:pPr>
  </w:style>
  <w:style w:type="paragraph" w:styleId="ListBullet">
    <w:name w:val="List Bullet"/>
    <w:aliases w:val="Bullet list level 1"/>
    <w:basedOn w:val="Normal"/>
    <w:uiPriority w:val="4"/>
    <w:rsid w:val="007E09AD"/>
    <w:pPr>
      <w:numPr>
        <w:numId w:val="8"/>
      </w:numPr>
      <w:spacing w:after="120"/>
      <w:ind w:left="964" w:hanging="340"/>
    </w:pPr>
  </w:style>
  <w:style w:type="paragraph" w:styleId="ListBullet2">
    <w:name w:val="List Bullet 2"/>
    <w:aliases w:val="Bullet list level 2"/>
    <w:basedOn w:val="Normal"/>
    <w:uiPriority w:val="4"/>
    <w:rsid w:val="006847AD"/>
    <w:pPr>
      <w:numPr>
        <w:ilvl w:val="1"/>
        <w:numId w:val="8"/>
      </w:numPr>
      <w:spacing w:after="120"/>
    </w:pPr>
  </w:style>
  <w:style w:type="paragraph" w:styleId="ListBullet3">
    <w:name w:val="List Bullet 3"/>
    <w:aliases w:val="Bullet list level 3"/>
    <w:basedOn w:val="Normal"/>
    <w:uiPriority w:val="4"/>
    <w:rsid w:val="006847AD"/>
    <w:pPr>
      <w:numPr>
        <w:ilvl w:val="2"/>
        <w:numId w:val="8"/>
      </w:numPr>
      <w:spacing w:after="120"/>
    </w:pPr>
  </w:style>
  <w:style w:type="paragraph" w:styleId="ListBullet4">
    <w:name w:val="List Bullet 4"/>
    <w:aliases w:val="Bullet list level 4"/>
    <w:basedOn w:val="Normal"/>
    <w:uiPriority w:val="4"/>
    <w:rsid w:val="006847AD"/>
    <w:pPr>
      <w:numPr>
        <w:ilvl w:val="3"/>
        <w:numId w:val="8"/>
      </w:numPr>
      <w:spacing w:after="120"/>
    </w:pPr>
  </w:style>
  <w:style w:type="paragraph" w:styleId="ListBullet5">
    <w:name w:val="List Bullet 5"/>
    <w:aliases w:val="Bullet list level 5"/>
    <w:basedOn w:val="Normal"/>
    <w:uiPriority w:val="4"/>
    <w:semiHidden/>
    <w:rsid w:val="004E2CB7"/>
    <w:pPr>
      <w:numPr>
        <w:ilvl w:val="4"/>
        <w:numId w:val="8"/>
      </w:numPr>
    </w:pPr>
  </w:style>
  <w:style w:type="character" w:styleId="Hyperlink">
    <w:name w:val="Hyperlink"/>
    <w:basedOn w:val="DefaultParagraphFont"/>
    <w:uiPriority w:val="99"/>
    <w:rsid w:val="006D18C7"/>
    <w:rPr>
      <w:color w:val="0563C1" w:themeColor="hyperlink"/>
    </w:rPr>
  </w:style>
  <w:style w:type="paragraph" w:styleId="TOCHeading">
    <w:name w:val="TOC Heading"/>
    <w:basedOn w:val="Heading1"/>
    <w:next w:val="Normal"/>
    <w:uiPriority w:val="39"/>
    <w:semiHidden/>
    <w:qFormat/>
    <w:rsid w:val="003B67FD"/>
    <w:pPr>
      <w:spacing w:before="480" w:after="0"/>
      <w:outlineLvl w:val="9"/>
    </w:pPr>
    <w:rPr>
      <w:kern w:val="0"/>
      <w:szCs w:val="28"/>
    </w:rPr>
  </w:style>
  <w:style w:type="paragraph" w:styleId="TOC1">
    <w:name w:val="toc 1"/>
    <w:basedOn w:val="Normal"/>
    <w:next w:val="Normal"/>
    <w:autoRedefine/>
    <w:uiPriority w:val="39"/>
    <w:semiHidden/>
    <w:rsid w:val="007859CD"/>
    <w:pPr>
      <w:spacing w:after="100"/>
    </w:pPr>
  </w:style>
  <w:style w:type="paragraph" w:styleId="TOC2">
    <w:name w:val="toc 2"/>
    <w:basedOn w:val="Normal"/>
    <w:next w:val="Normal"/>
    <w:autoRedefine/>
    <w:uiPriority w:val="39"/>
    <w:semiHidden/>
    <w:rsid w:val="007859CD"/>
    <w:pPr>
      <w:spacing w:after="100"/>
      <w:ind w:left="220"/>
    </w:pPr>
  </w:style>
  <w:style w:type="paragraph" w:styleId="TOC3">
    <w:name w:val="toc 3"/>
    <w:basedOn w:val="Normal"/>
    <w:next w:val="Normal"/>
    <w:autoRedefine/>
    <w:uiPriority w:val="39"/>
    <w:semiHidden/>
    <w:rsid w:val="007859CD"/>
    <w:pPr>
      <w:spacing w:after="100"/>
      <w:ind w:left="440"/>
    </w:pPr>
  </w:style>
  <w:style w:type="paragraph" w:customStyle="1" w:styleId="Tablebulletlistlevel1">
    <w:name w:val="Table bullet list level 1"/>
    <w:uiPriority w:val="6"/>
    <w:rsid w:val="002716CD"/>
    <w:pPr>
      <w:numPr>
        <w:numId w:val="7"/>
      </w:numPr>
      <w:spacing w:after="20"/>
    </w:pPr>
  </w:style>
  <w:style w:type="paragraph" w:customStyle="1" w:styleId="Tablebulletlistlevel2">
    <w:name w:val="Table bullet list level 2"/>
    <w:basedOn w:val="Tablebulletlistlevel1"/>
    <w:uiPriority w:val="6"/>
    <w:semiHidden/>
    <w:rsid w:val="002716CD"/>
    <w:pPr>
      <w:numPr>
        <w:ilvl w:val="1"/>
      </w:numPr>
    </w:pPr>
  </w:style>
  <w:style w:type="paragraph" w:customStyle="1" w:styleId="Tablebulletlistlevel3">
    <w:name w:val="Table bullet list level 3"/>
    <w:basedOn w:val="Tablebulletlistlevel2"/>
    <w:uiPriority w:val="6"/>
    <w:semiHidden/>
    <w:qFormat/>
    <w:rsid w:val="002716CD"/>
    <w:pPr>
      <w:numPr>
        <w:ilvl w:val="2"/>
      </w:numPr>
    </w:pPr>
  </w:style>
  <w:style w:type="paragraph" w:customStyle="1" w:styleId="Tablebulletlistlevel4">
    <w:name w:val="Table bullet list level 4"/>
    <w:basedOn w:val="Tablebulletlistlevel3"/>
    <w:uiPriority w:val="6"/>
    <w:semiHidden/>
    <w:qFormat/>
    <w:rsid w:val="002716CD"/>
    <w:pPr>
      <w:numPr>
        <w:ilvl w:val="3"/>
      </w:numPr>
    </w:pPr>
  </w:style>
  <w:style w:type="paragraph" w:customStyle="1" w:styleId="Tablebulletlistlevel5">
    <w:name w:val="Table bullet list level 5"/>
    <w:basedOn w:val="Tablebulletlistlevel4"/>
    <w:uiPriority w:val="6"/>
    <w:semiHidden/>
    <w:qFormat/>
    <w:rsid w:val="002716CD"/>
    <w:pPr>
      <w:numPr>
        <w:ilvl w:val="4"/>
      </w:numPr>
    </w:pPr>
  </w:style>
  <w:style w:type="paragraph" w:customStyle="1" w:styleId="Tablebulletlistlevel6">
    <w:name w:val="Table bullet list level 6"/>
    <w:basedOn w:val="Tablebulletlistlevel5"/>
    <w:uiPriority w:val="6"/>
    <w:semiHidden/>
    <w:qFormat/>
    <w:rsid w:val="001D7CA4"/>
    <w:pPr>
      <w:numPr>
        <w:ilvl w:val="5"/>
      </w:numPr>
    </w:pPr>
  </w:style>
  <w:style w:type="paragraph" w:customStyle="1" w:styleId="Tablebulletlistlevel7">
    <w:name w:val="Table bullet list level 7"/>
    <w:basedOn w:val="Tablebulletlistlevel6"/>
    <w:uiPriority w:val="6"/>
    <w:semiHidden/>
    <w:qFormat/>
    <w:rsid w:val="002716CD"/>
    <w:pPr>
      <w:numPr>
        <w:ilvl w:val="6"/>
      </w:numPr>
    </w:pPr>
  </w:style>
  <w:style w:type="paragraph" w:customStyle="1" w:styleId="Tablebulletlistlevel8">
    <w:name w:val="Table bullet list level 8"/>
    <w:basedOn w:val="Tablebulletlistlevel7"/>
    <w:uiPriority w:val="6"/>
    <w:semiHidden/>
    <w:qFormat/>
    <w:rsid w:val="002716CD"/>
    <w:pPr>
      <w:numPr>
        <w:ilvl w:val="7"/>
      </w:numPr>
    </w:pPr>
  </w:style>
  <w:style w:type="paragraph" w:customStyle="1" w:styleId="Tablebulletlistlevel9">
    <w:name w:val="Table bullet list level 9"/>
    <w:basedOn w:val="Tablebulletlistlevel8"/>
    <w:uiPriority w:val="6"/>
    <w:semiHidden/>
    <w:qFormat/>
    <w:rsid w:val="002716CD"/>
    <w:pPr>
      <w:numPr>
        <w:ilvl w:val="8"/>
      </w:numPr>
    </w:pPr>
  </w:style>
  <w:style w:type="numbering" w:customStyle="1" w:styleId="Tablebulletlist">
    <w:name w:val="Table bullet list"/>
    <w:uiPriority w:val="99"/>
    <w:rsid w:val="002716CD"/>
    <w:pPr>
      <w:numPr>
        <w:numId w:val="4"/>
      </w:numPr>
    </w:pPr>
  </w:style>
  <w:style w:type="paragraph" w:customStyle="1" w:styleId="Tablenumberlistlevel1">
    <w:name w:val="Table number list level 1"/>
    <w:uiPriority w:val="7"/>
    <w:rsid w:val="002716CD"/>
    <w:pPr>
      <w:numPr>
        <w:numId w:val="6"/>
      </w:numPr>
      <w:spacing w:after="20"/>
    </w:pPr>
  </w:style>
  <w:style w:type="paragraph" w:customStyle="1" w:styleId="Tablenumberlistlevel2">
    <w:name w:val="Table number list level 2"/>
    <w:basedOn w:val="Tablenumberlistlevel1"/>
    <w:uiPriority w:val="7"/>
    <w:semiHidden/>
    <w:rsid w:val="002716CD"/>
    <w:pPr>
      <w:numPr>
        <w:ilvl w:val="1"/>
      </w:numPr>
    </w:pPr>
  </w:style>
  <w:style w:type="paragraph" w:customStyle="1" w:styleId="Tablenumberlistlevel3">
    <w:name w:val="Table number list level 3"/>
    <w:basedOn w:val="Tablenumberlistlevel2"/>
    <w:uiPriority w:val="7"/>
    <w:semiHidden/>
    <w:qFormat/>
    <w:rsid w:val="002716CD"/>
    <w:pPr>
      <w:numPr>
        <w:ilvl w:val="2"/>
      </w:numPr>
    </w:pPr>
  </w:style>
  <w:style w:type="paragraph" w:customStyle="1" w:styleId="Tablenumberlistlevel4">
    <w:name w:val="Table number list level 4"/>
    <w:basedOn w:val="Tablenumberlistlevel3"/>
    <w:uiPriority w:val="7"/>
    <w:semiHidden/>
    <w:qFormat/>
    <w:rsid w:val="002716CD"/>
    <w:pPr>
      <w:numPr>
        <w:ilvl w:val="3"/>
      </w:numPr>
    </w:pPr>
  </w:style>
  <w:style w:type="paragraph" w:customStyle="1" w:styleId="Tablenumberlistlevel5">
    <w:name w:val="Table number list level 5"/>
    <w:basedOn w:val="Tablenumberlistlevel4"/>
    <w:uiPriority w:val="7"/>
    <w:semiHidden/>
    <w:qFormat/>
    <w:rsid w:val="002716CD"/>
    <w:pPr>
      <w:numPr>
        <w:ilvl w:val="4"/>
      </w:numPr>
    </w:pPr>
  </w:style>
  <w:style w:type="paragraph" w:customStyle="1" w:styleId="Tablenumberlistlevel6">
    <w:name w:val="Table number list level 6"/>
    <w:basedOn w:val="Tablenumberlistlevel5"/>
    <w:uiPriority w:val="7"/>
    <w:semiHidden/>
    <w:qFormat/>
    <w:rsid w:val="002716CD"/>
    <w:pPr>
      <w:numPr>
        <w:ilvl w:val="5"/>
      </w:numPr>
    </w:pPr>
  </w:style>
  <w:style w:type="paragraph" w:customStyle="1" w:styleId="Tablenumberlistlevel7">
    <w:name w:val="Table number list level 7"/>
    <w:basedOn w:val="Tablenumberlistlevel6"/>
    <w:uiPriority w:val="7"/>
    <w:semiHidden/>
    <w:qFormat/>
    <w:rsid w:val="002716CD"/>
    <w:pPr>
      <w:numPr>
        <w:ilvl w:val="6"/>
      </w:numPr>
    </w:pPr>
  </w:style>
  <w:style w:type="paragraph" w:customStyle="1" w:styleId="Tablenumberlistlevel8">
    <w:name w:val="Table number list level 8"/>
    <w:basedOn w:val="Tablenumberlistlevel7"/>
    <w:uiPriority w:val="7"/>
    <w:semiHidden/>
    <w:qFormat/>
    <w:rsid w:val="002716CD"/>
    <w:pPr>
      <w:numPr>
        <w:ilvl w:val="7"/>
      </w:numPr>
    </w:pPr>
  </w:style>
  <w:style w:type="paragraph" w:customStyle="1" w:styleId="Tablenumberlistlevel9">
    <w:name w:val="Table number list level 9"/>
    <w:basedOn w:val="Tablenumberlistlevel8"/>
    <w:uiPriority w:val="7"/>
    <w:semiHidden/>
    <w:qFormat/>
    <w:rsid w:val="002716CD"/>
    <w:pPr>
      <w:numPr>
        <w:ilvl w:val="8"/>
      </w:numPr>
    </w:pPr>
  </w:style>
  <w:style w:type="numbering" w:customStyle="1" w:styleId="Tablenumberlist">
    <w:name w:val="Table number list"/>
    <w:uiPriority w:val="99"/>
    <w:rsid w:val="002716CD"/>
    <w:pPr>
      <w:numPr>
        <w:numId w:val="5"/>
      </w:numPr>
    </w:pPr>
  </w:style>
  <w:style w:type="table" w:styleId="GridTable1Light-Accent4">
    <w:name w:val="Grid Table 1 Light Accent 4"/>
    <w:basedOn w:val="TableNormal"/>
    <w:uiPriority w:val="46"/>
    <w:rsid w:val="00EB0A3C"/>
    <w:pPr>
      <w:spacing w:after="0"/>
    </w:pPr>
    <w:tblPr>
      <w:tblStyleRowBandSize w:val="1"/>
      <w:tblStyleColBandSize w:val="1"/>
      <w:tblBorders>
        <w:top w:val="single" w:sz="4" w:space="0" w:color="D3B0DA" w:themeColor="accent4" w:themeTint="66"/>
        <w:left w:val="single" w:sz="4" w:space="0" w:color="D3B0DA" w:themeColor="accent4" w:themeTint="66"/>
        <w:bottom w:val="single" w:sz="4" w:space="0" w:color="D3B0DA" w:themeColor="accent4" w:themeTint="66"/>
        <w:right w:val="single" w:sz="4" w:space="0" w:color="D3B0DA" w:themeColor="accent4" w:themeTint="66"/>
        <w:insideH w:val="single" w:sz="4" w:space="0" w:color="D3B0DA" w:themeColor="accent4" w:themeTint="66"/>
        <w:insideV w:val="single" w:sz="4" w:space="0" w:color="D3B0DA" w:themeColor="accent4" w:themeTint="66"/>
      </w:tblBorders>
    </w:tblPr>
    <w:tblStylePr w:type="firstRow">
      <w:rPr>
        <w:b/>
        <w:bCs/>
      </w:rPr>
      <w:tblPr/>
      <w:tcPr>
        <w:tcBorders>
          <w:bottom w:val="single" w:sz="12" w:space="0" w:color="BE89C8" w:themeColor="accent4" w:themeTint="99"/>
        </w:tcBorders>
      </w:tcPr>
    </w:tblStylePr>
    <w:tblStylePr w:type="lastRow">
      <w:rPr>
        <w:b/>
        <w:bCs/>
      </w:rPr>
      <w:tblPr/>
      <w:tcPr>
        <w:tcBorders>
          <w:top w:val="double" w:sz="2" w:space="0" w:color="BE89C8" w:themeColor="accent4" w:themeTint="99"/>
        </w:tcBorders>
      </w:tcPr>
    </w:tblStylePr>
    <w:tblStylePr w:type="firstCol">
      <w:rPr>
        <w:b/>
        <w:bCs/>
      </w:rPr>
    </w:tblStylePr>
    <w:tblStylePr w:type="lastCol">
      <w:rPr>
        <w:b/>
        <w:bCs/>
      </w:rPr>
    </w:tblStylePr>
  </w:style>
  <w:style w:type="table" w:customStyle="1" w:styleId="NTGTable">
    <w:name w:val="NTG Table"/>
    <w:basedOn w:val="TableGrid"/>
    <w:uiPriority w:val="99"/>
    <w:rsid w:val="003D0F63"/>
    <w:pPr>
      <w:spacing w:after="40"/>
    </w:pPr>
    <w:rPr>
      <w:szCs w:val="20"/>
      <w:lang w:eastAsia="en-AU"/>
    </w:rPr>
    <w:tblPr>
      <w:tblStyleRowBandSize w:val="1"/>
      <w:tblStyleColBandSize w:val="1"/>
    </w:tblPr>
    <w:trPr>
      <w:cantSplit/>
    </w:trPr>
    <w:tcPr>
      <w:shd w:val="clear" w:color="auto" w:fill="auto"/>
    </w:tcPr>
    <w:tblStylePr w:type="firstRow">
      <w:pPr>
        <w:wordWrap/>
        <w:spacing w:beforeLines="0" w:before="60" w:beforeAutospacing="0" w:afterLines="0" w:after="60" w:afterAutospacing="0" w:line="240" w:lineRule="auto"/>
        <w:ind w:leftChars="0" w:left="0" w:rightChars="0" w:right="0" w:firstLineChars="0" w:firstLine="0"/>
        <w:contextualSpacing w:val="0"/>
        <w:mirrorIndents w:val="0"/>
        <w:jc w:val="left"/>
        <w:outlineLvl w:val="9"/>
      </w:pPr>
      <w:rPr>
        <w:rFonts w:ascii="Arial" w:hAnsi="Arial"/>
        <w:b/>
        <w:sz w:val="22"/>
      </w:rPr>
      <w:tblPr/>
      <w:trPr>
        <w:tblHeader/>
      </w:trPr>
      <w:tcPr>
        <w:shd w:val="clear" w:color="auto" w:fill="D9D9D9" w:themeFill="background1" w:themeFillShade="D9"/>
      </w:tcPr>
    </w:tblStylePr>
    <w:tblStylePr w:type="lastRow">
      <w:rPr>
        <w:rFonts w:ascii="Arial" w:hAnsi="Arial"/>
        <w:sz w:val="22"/>
      </w:rPr>
    </w:tblStylePr>
    <w:tblStylePr w:type="firstCol">
      <w:rPr>
        <w:rFonts w:ascii="Arial" w:hAnsi="Arial"/>
        <w:sz w:val="22"/>
      </w:rPr>
    </w:tblStylePr>
    <w:tblStylePr w:type="lastCol">
      <w:rPr>
        <w:rFonts w:ascii="Arial" w:hAnsi="Arial"/>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paragraph" w:customStyle="1" w:styleId="Tabletext-centred">
    <w:name w:val="Table text - centred"/>
    <w:qFormat/>
    <w:rsid w:val="000B6E44"/>
    <w:pPr>
      <w:spacing w:after="20"/>
      <w:jc w:val="center"/>
    </w:pPr>
  </w:style>
  <w:style w:type="paragraph" w:customStyle="1" w:styleId="Tabletext-leftaligned">
    <w:name w:val="Table text - left aligned"/>
    <w:qFormat/>
    <w:rsid w:val="0088195E"/>
    <w:pPr>
      <w:spacing w:after="20"/>
    </w:pPr>
  </w:style>
  <w:style w:type="table" w:styleId="PlainTable1">
    <w:name w:val="Plain Table 1"/>
    <w:basedOn w:val="TableNormal"/>
    <w:uiPriority w:val="41"/>
    <w:rsid w:val="000B6E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B6E4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B6E4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B6E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6E4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0B6E4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B6E44"/>
    <w:pPr>
      <w:spacing w:after="0"/>
    </w:pPr>
    <w:tblPr>
      <w:tblStyleRowBandSize w:val="1"/>
      <w:tblStyleColBandSize w:val="1"/>
      <w:tblBorders>
        <w:top w:val="single" w:sz="4" w:space="0" w:color="B8C9DB" w:themeColor="accent1" w:themeTint="66"/>
        <w:left w:val="single" w:sz="4" w:space="0" w:color="B8C9DB" w:themeColor="accent1" w:themeTint="66"/>
        <w:bottom w:val="single" w:sz="4" w:space="0" w:color="B8C9DB" w:themeColor="accent1" w:themeTint="66"/>
        <w:right w:val="single" w:sz="4" w:space="0" w:color="B8C9DB" w:themeColor="accent1" w:themeTint="66"/>
        <w:insideH w:val="single" w:sz="4" w:space="0" w:color="B8C9DB" w:themeColor="accent1" w:themeTint="66"/>
        <w:insideV w:val="single" w:sz="4" w:space="0" w:color="B8C9DB" w:themeColor="accent1" w:themeTint="66"/>
      </w:tblBorders>
    </w:tblPr>
    <w:tblStylePr w:type="firstRow">
      <w:rPr>
        <w:b/>
        <w:bCs/>
      </w:rPr>
      <w:tblPr/>
      <w:tcPr>
        <w:tcBorders>
          <w:bottom w:val="single" w:sz="12" w:space="0" w:color="94AFC9" w:themeColor="accent1" w:themeTint="99"/>
        </w:tcBorders>
      </w:tcPr>
    </w:tblStylePr>
    <w:tblStylePr w:type="lastRow">
      <w:rPr>
        <w:b/>
        <w:bCs/>
      </w:rPr>
      <w:tblPr/>
      <w:tcPr>
        <w:tcBorders>
          <w:top w:val="double" w:sz="2" w:space="0" w:color="94AFC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B6E44"/>
    <w:pPr>
      <w:spacing w:after="0"/>
    </w:pPr>
    <w:tblPr>
      <w:tblStyleRowBandSize w:val="1"/>
      <w:tblStyleColBandSize w:val="1"/>
      <w:tblBorders>
        <w:top w:val="single" w:sz="4" w:space="0" w:color="CDCFB1" w:themeColor="accent2" w:themeTint="66"/>
        <w:left w:val="single" w:sz="4" w:space="0" w:color="CDCFB1" w:themeColor="accent2" w:themeTint="66"/>
        <w:bottom w:val="single" w:sz="4" w:space="0" w:color="CDCFB1" w:themeColor="accent2" w:themeTint="66"/>
        <w:right w:val="single" w:sz="4" w:space="0" w:color="CDCFB1" w:themeColor="accent2" w:themeTint="66"/>
        <w:insideH w:val="single" w:sz="4" w:space="0" w:color="CDCFB1" w:themeColor="accent2" w:themeTint="66"/>
        <w:insideV w:val="single" w:sz="4" w:space="0" w:color="CDCFB1" w:themeColor="accent2" w:themeTint="66"/>
      </w:tblBorders>
    </w:tblPr>
    <w:tblStylePr w:type="firstRow">
      <w:rPr>
        <w:b/>
        <w:bCs/>
      </w:rPr>
      <w:tblPr/>
      <w:tcPr>
        <w:tcBorders>
          <w:bottom w:val="single" w:sz="12" w:space="0" w:color="B4B68A" w:themeColor="accent2" w:themeTint="99"/>
        </w:tcBorders>
      </w:tcPr>
    </w:tblStylePr>
    <w:tblStylePr w:type="lastRow">
      <w:rPr>
        <w:b/>
        <w:bCs/>
      </w:rPr>
      <w:tblPr/>
      <w:tcPr>
        <w:tcBorders>
          <w:top w:val="double" w:sz="2" w:space="0" w:color="B4B68A"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B6E44"/>
    <w:pPr>
      <w:spacing w:after="0"/>
    </w:pPr>
    <w:tblPr>
      <w:tblStyleRowBandSize w:val="1"/>
      <w:tblStyleColBandSize w:val="1"/>
      <w:tblBorders>
        <w:top w:val="single" w:sz="4" w:space="0" w:color="E9C696" w:themeColor="accent5" w:themeTint="66"/>
        <w:left w:val="single" w:sz="4" w:space="0" w:color="E9C696" w:themeColor="accent5" w:themeTint="66"/>
        <w:bottom w:val="single" w:sz="4" w:space="0" w:color="E9C696" w:themeColor="accent5" w:themeTint="66"/>
        <w:right w:val="single" w:sz="4" w:space="0" w:color="E9C696" w:themeColor="accent5" w:themeTint="66"/>
        <w:insideH w:val="single" w:sz="4" w:space="0" w:color="E9C696" w:themeColor="accent5" w:themeTint="66"/>
        <w:insideV w:val="single" w:sz="4" w:space="0" w:color="E9C696" w:themeColor="accent5" w:themeTint="66"/>
      </w:tblBorders>
    </w:tblPr>
    <w:tblStylePr w:type="firstRow">
      <w:rPr>
        <w:b/>
        <w:bCs/>
      </w:rPr>
      <w:tblPr/>
      <w:tcPr>
        <w:tcBorders>
          <w:bottom w:val="single" w:sz="12" w:space="0" w:color="DFA961" w:themeColor="accent5" w:themeTint="99"/>
        </w:tcBorders>
      </w:tcPr>
    </w:tblStylePr>
    <w:tblStylePr w:type="lastRow">
      <w:rPr>
        <w:b/>
        <w:bCs/>
      </w:rPr>
      <w:tblPr/>
      <w:tcPr>
        <w:tcBorders>
          <w:top w:val="double" w:sz="2" w:space="0" w:color="DFA961" w:themeColor="accent5" w:themeTint="99"/>
        </w:tcBorders>
      </w:tcPr>
    </w:tblStylePr>
    <w:tblStylePr w:type="firstCol">
      <w:rPr>
        <w:b/>
        <w:bCs/>
      </w:rPr>
    </w:tblStylePr>
    <w:tblStylePr w:type="lastCol">
      <w:rPr>
        <w:b/>
        <w:bCs/>
      </w:rPr>
    </w:tblStylePr>
  </w:style>
  <w:style w:type="table" w:customStyle="1" w:styleId="Style1-allborders">
    <w:name w:val="Style1 - all borders"/>
    <w:basedOn w:val="TableNormal"/>
    <w:uiPriority w:val="99"/>
    <w:rsid w:val="008F601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character" w:customStyle="1" w:styleId="StyleBold">
    <w:name w:val="Style Bold"/>
    <w:rsid w:val="0088195E"/>
    <w:rPr>
      <w:b/>
      <w:bCs/>
    </w:rPr>
  </w:style>
  <w:style w:type="table" w:customStyle="1" w:styleId="Style2-topandbottomborders">
    <w:name w:val="Style2 - top and bottom borders"/>
    <w:basedOn w:val="TableNormal"/>
    <w:uiPriority w:val="99"/>
    <w:rsid w:val="008F601D"/>
    <w:pPr>
      <w:spacing w:after="0"/>
    </w:pPr>
    <w:tblPr>
      <w:tblBorders>
        <w:top w:val="single" w:sz="4" w:space="0" w:color="auto"/>
        <w:bottom w:val="single" w:sz="4" w:space="0" w:color="auto"/>
      </w:tblBorders>
      <w:tblCellMar>
        <w:top w:w="57" w:type="dxa"/>
        <w:left w:w="85" w:type="dxa"/>
        <w:bottom w:w="57" w:type="dxa"/>
        <w:right w:w="85" w:type="dxa"/>
      </w:tblCellMar>
    </w:tblPr>
    <w:tcPr>
      <w:tcMar>
        <w:top w:w="57" w:type="dxa"/>
        <w:left w:w="85" w:type="dxa"/>
        <w:bottom w:w="57" w:type="dxa"/>
        <w:right w:w="85" w:type="dxa"/>
      </w:tcMar>
    </w:tcPr>
  </w:style>
  <w:style w:type="paragraph" w:styleId="FootnoteText">
    <w:name w:val="footnote text"/>
    <w:basedOn w:val="Normal"/>
    <w:link w:val="FootnoteTextChar"/>
    <w:uiPriority w:val="99"/>
    <w:rsid w:val="00465AC1"/>
    <w:pPr>
      <w:spacing w:after="0"/>
    </w:pPr>
    <w:rPr>
      <w:sz w:val="18"/>
      <w:szCs w:val="20"/>
    </w:rPr>
  </w:style>
  <w:style w:type="character" w:customStyle="1" w:styleId="FootnoteTextChar">
    <w:name w:val="Footnote Text Char"/>
    <w:basedOn w:val="DefaultParagraphFont"/>
    <w:link w:val="FootnoteText"/>
    <w:uiPriority w:val="99"/>
    <w:rsid w:val="0017432B"/>
    <w:rPr>
      <w:sz w:val="18"/>
      <w:szCs w:val="20"/>
    </w:rPr>
  </w:style>
  <w:style w:type="character" w:styleId="FootnoteReference">
    <w:name w:val="footnote reference"/>
    <w:basedOn w:val="DefaultParagraphFont"/>
    <w:uiPriority w:val="99"/>
    <w:rsid w:val="00465AC1"/>
    <w:rPr>
      <w:vertAlign w:val="superscript"/>
    </w:rPr>
  </w:style>
  <w:style w:type="character" w:styleId="BookTitle">
    <w:name w:val="Book Title"/>
    <w:basedOn w:val="DefaultParagraphFont"/>
    <w:uiPriority w:val="33"/>
    <w:semiHidden/>
    <w:rsid w:val="0017432B"/>
    <w:rPr>
      <w:b/>
      <w:bCs/>
      <w:i/>
      <w:iCs/>
      <w:spacing w:val="5"/>
    </w:rPr>
  </w:style>
  <w:style w:type="paragraph" w:customStyle="1" w:styleId="BodyText0">
    <w:name w:val="Body Text."/>
    <w:basedOn w:val="Normal"/>
    <w:rsid w:val="00B56B62"/>
    <w:pPr>
      <w:spacing w:before="240" w:after="0" w:line="260" w:lineRule="exact"/>
    </w:pPr>
    <w:rPr>
      <w:rFonts w:eastAsia="Times New Roman"/>
      <w:szCs w:val="20"/>
      <w:lang w:eastAsia="en-AU"/>
    </w:rPr>
  </w:style>
  <w:style w:type="paragraph" w:styleId="BalloonText">
    <w:name w:val="Balloon Text"/>
    <w:basedOn w:val="Normal"/>
    <w:link w:val="BalloonTextChar"/>
    <w:uiPriority w:val="99"/>
    <w:semiHidden/>
    <w:unhideWhenUsed/>
    <w:rsid w:val="006B652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522"/>
    <w:rPr>
      <w:rFonts w:ascii="Segoe UI" w:hAnsi="Segoe UI" w:cs="Segoe UI"/>
      <w:sz w:val="18"/>
      <w:szCs w:val="18"/>
    </w:rPr>
  </w:style>
  <w:style w:type="character" w:styleId="CommentReference">
    <w:name w:val="annotation reference"/>
    <w:basedOn w:val="DefaultParagraphFont"/>
    <w:uiPriority w:val="99"/>
    <w:semiHidden/>
    <w:unhideWhenUsed/>
    <w:rsid w:val="00857179"/>
    <w:rPr>
      <w:sz w:val="16"/>
      <w:szCs w:val="16"/>
    </w:rPr>
  </w:style>
  <w:style w:type="paragraph" w:styleId="CommentText">
    <w:name w:val="annotation text"/>
    <w:basedOn w:val="Normal"/>
    <w:link w:val="CommentTextChar"/>
    <w:uiPriority w:val="99"/>
    <w:semiHidden/>
    <w:unhideWhenUsed/>
    <w:rsid w:val="00857179"/>
    <w:rPr>
      <w:sz w:val="20"/>
      <w:szCs w:val="20"/>
    </w:rPr>
  </w:style>
  <w:style w:type="character" w:customStyle="1" w:styleId="CommentTextChar">
    <w:name w:val="Comment Text Char"/>
    <w:basedOn w:val="DefaultParagraphFont"/>
    <w:link w:val="CommentText"/>
    <w:uiPriority w:val="99"/>
    <w:semiHidden/>
    <w:rsid w:val="00857179"/>
    <w:rPr>
      <w:sz w:val="20"/>
      <w:szCs w:val="20"/>
    </w:rPr>
  </w:style>
  <w:style w:type="paragraph" w:styleId="CommentSubject">
    <w:name w:val="annotation subject"/>
    <w:basedOn w:val="CommentText"/>
    <w:next w:val="CommentText"/>
    <w:link w:val="CommentSubjectChar"/>
    <w:uiPriority w:val="99"/>
    <w:semiHidden/>
    <w:unhideWhenUsed/>
    <w:rsid w:val="00857179"/>
    <w:rPr>
      <w:b/>
      <w:bCs/>
    </w:rPr>
  </w:style>
  <w:style w:type="character" w:customStyle="1" w:styleId="CommentSubjectChar">
    <w:name w:val="Comment Subject Char"/>
    <w:basedOn w:val="CommentTextChar"/>
    <w:link w:val="CommentSubject"/>
    <w:uiPriority w:val="99"/>
    <w:semiHidden/>
    <w:rsid w:val="00857179"/>
    <w:rPr>
      <w:b/>
      <w:bCs/>
      <w:sz w:val="20"/>
      <w:szCs w:val="20"/>
    </w:rPr>
  </w:style>
  <w:style w:type="paragraph" w:styleId="Revision">
    <w:name w:val="Revision"/>
    <w:hidden/>
    <w:uiPriority w:val="99"/>
    <w:semiHidden/>
    <w:rsid w:val="00564778"/>
    <w:pPr>
      <w:spacing w:after="0"/>
    </w:pPr>
  </w:style>
  <w:style w:type="paragraph" w:styleId="EndnoteText">
    <w:name w:val="endnote text"/>
    <w:basedOn w:val="Normal"/>
    <w:link w:val="EndnoteTextChar"/>
    <w:uiPriority w:val="99"/>
    <w:semiHidden/>
    <w:unhideWhenUsed/>
    <w:rsid w:val="00B80AB9"/>
    <w:pPr>
      <w:spacing w:after="0"/>
    </w:pPr>
    <w:rPr>
      <w:sz w:val="20"/>
      <w:szCs w:val="20"/>
    </w:rPr>
  </w:style>
  <w:style w:type="character" w:customStyle="1" w:styleId="EndnoteTextChar">
    <w:name w:val="Endnote Text Char"/>
    <w:basedOn w:val="DefaultParagraphFont"/>
    <w:link w:val="EndnoteText"/>
    <w:uiPriority w:val="99"/>
    <w:semiHidden/>
    <w:rsid w:val="00B80AB9"/>
    <w:rPr>
      <w:sz w:val="20"/>
      <w:szCs w:val="20"/>
    </w:rPr>
  </w:style>
  <w:style w:type="character" w:styleId="EndnoteReference">
    <w:name w:val="endnote reference"/>
    <w:basedOn w:val="DefaultParagraphFont"/>
    <w:uiPriority w:val="99"/>
    <w:semiHidden/>
    <w:unhideWhenUsed/>
    <w:rsid w:val="00B80AB9"/>
    <w:rPr>
      <w:vertAlign w:val="superscript"/>
    </w:rPr>
  </w:style>
  <w:style w:type="paragraph" w:styleId="ListContinue">
    <w:name w:val="List Continue"/>
    <w:basedOn w:val="Normal"/>
    <w:uiPriority w:val="99"/>
    <w:unhideWhenUsed/>
    <w:rsid w:val="007E09AD"/>
    <w:pPr>
      <w:spacing w:after="120"/>
      <w:ind w:left="283"/>
      <w:contextualSpacing/>
    </w:pPr>
  </w:style>
  <w:style w:type="paragraph" w:styleId="ListContinue2">
    <w:name w:val="List Continue 2"/>
    <w:basedOn w:val="ListContinue3"/>
    <w:uiPriority w:val="99"/>
    <w:unhideWhenUsed/>
    <w:rsid w:val="00AD3163"/>
    <w:pPr>
      <w:contextualSpacing w:val="0"/>
    </w:pPr>
  </w:style>
  <w:style w:type="paragraph" w:styleId="ListContinue3">
    <w:name w:val="List Continue 3"/>
    <w:basedOn w:val="Normal"/>
    <w:uiPriority w:val="99"/>
    <w:unhideWhenUsed/>
    <w:rsid w:val="007E09AD"/>
    <w:pPr>
      <w:spacing w:after="120"/>
      <w:ind w:left="964"/>
      <w:contextualSpacing/>
    </w:pPr>
  </w:style>
  <w:style w:type="character" w:styleId="FollowedHyperlink">
    <w:name w:val="FollowedHyperlink"/>
    <w:basedOn w:val="DefaultParagraphFont"/>
    <w:uiPriority w:val="99"/>
    <w:semiHidden/>
    <w:unhideWhenUsed/>
    <w:rsid w:val="008A52C9"/>
    <w:rPr>
      <w:color w:val="8C4799" w:themeColor="followedHyperlink"/>
      <w:u w:val="single"/>
    </w:rPr>
  </w:style>
  <w:style w:type="character" w:styleId="Strong">
    <w:name w:val="Strong"/>
    <w:basedOn w:val="DefaultParagraphFont"/>
    <w:uiPriority w:val="22"/>
    <w:semiHidden/>
    <w:rsid w:val="00A732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27222">
      <w:bodyDiv w:val="1"/>
      <w:marLeft w:val="0"/>
      <w:marRight w:val="0"/>
      <w:marTop w:val="0"/>
      <w:marBottom w:val="0"/>
      <w:divBdr>
        <w:top w:val="none" w:sz="0" w:space="0" w:color="auto"/>
        <w:left w:val="none" w:sz="0" w:space="0" w:color="auto"/>
        <w:bottom w:val="none" w:sz="0" w:space="0" w:color="auto"/>
        <w:right w:val="none" w:sz="0" w:space="0" w:color="auto"/>
      </w:divBdr>
    </w:div>
    <w:div w:id="172086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asury.nt.gov.au/dtf/revenue/intr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evenue.nt.gov.a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trevenue@nt.gov.a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treasury.nt.gov.au/__data/assets/word_doc/0006/480984/CG-GEN-001.docx"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NTG branding">
  <a:themeElements>
    <a:clrScheme name="NTG Colours">
      <a:dk1>
        <a:sysClr val="windowText" lastClr="000000"/>
      </a:dk1>
      <a:lt1>
        <a:sysClr val="window" lastClr="FFFFFF"/>
      </a:lt1>
      <a:dk2>
        <a:srgbClr val="BC5915"/>
      </a:dk2>
      <a:lt2>
        <a:srgbClr val="FFFFFF"/>
      </a:lt2>
      <a:accent1>
        <a:srgbClr val="527AA1"/>
      </a:accent1>
      <a:accent2>
        <a:srgbClr val="77794B"/>
      </a:accent2>
      <a:accent3>
        <a:srgbClr val="6E7C00"/>
      </a:accent3>
      <a:accent4>
        <a:srgbClr val="8C4799"/>
      </a:accent4>
      <a:accent5>
        <a:srgbClr val="A26B21"/>
      </a:accent5>
      <a:accent6>
        <a:srgbClr val="BD472A"/>
      </a:accent6>
      <a:hlink>
        <a:srgbClr val="0563C1"/>
      </a:hlink>
      <a:folHlink>
        <a:srgbClr val="8C4799"/>
      </a:folHlink>
    </a:clrScheme>
    <a:fontScheme name="NTG Fon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9A0164-D6E5-4689-A33D-EA4E7FD9F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2646</Words>
  <Characters>15087</Characters>
  <Application>Microsoft Office Word</Application>
  <DocSecurity>8</DocSecurity>
  <Lines>125</Lines>
  <Paragraphs>35</Paragraphs>
  <ScaleCrop>false</ScaleCrop>
  <HeadingPairs>
    <vt:vector size="2" baseType="variant">
      <vt:variant>
        <vt:lpstr>Title</vt:lpstr>
      </vt:variant>
      <vt:variant>
        <vt:i4>1</vt:i4>
      </vt:variant>
    </vt:vector>
  </HeadingPairs>
  <TitlesOfParts>
    <vt:vector size="1" baseType="lpstr">
      <vt:lpstr>Commissioner’s Guideline: CG-PAA-001 Activation of lots</vt:lpstr>
    </vt:vector>
  </TitlesOfParts>
  <Company>Northern Territory Government</Company>
  <LinksUpToDate>false</LinksUpToDate>
  <CharactersWithSpaces>1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er’s Guideline: CG-PAA-001 Activation of lots</dc:title>
  <dc:creator>ubx</dc:creator>
  <cp:lastModifiedBy>Jessica Symonds</cp:lastModifiedBy>
  <cp:revision>9</cp:revision>
  <cp:lastPrinted>2019-06-24T01:34:00Z</cp:lastPrinted>
  <dcterms:created xsi:type="dcterms:W3CDTF">2019-06-30T23:10:00Z</dcterms:created>
  <dcterms:modified xsi:type="dcterms:W3CDTF">2021-09-12T23:25:00Z</dcterms:modified>
</cp:coreProperties>
</file>